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rsidR="003B79F6" w:rsidRPr="00303B4E" w:rsidRDefault="003B79F6"/>
    <w:p w:rsidR="003B79F6" w:rsidRPr="00303B4E" w:rsidRDefault="00E77173">
      <w:pPr>
        <w:jc w:val="right"/>
      </w:pPr>
      <w:r w:rsidRPr="00303B4E">
        <w:rPr>
          <w:rFonts w:ascii="Arial" w:eastAsia="Arial" w:hAnsi="Arial" w:cs="Arial"/>
          <w:b/>
          <w:sz w:val="36"/>
          <w:szCs w:val="36"/>
        </w:rPr>
        <w:t xml:space="preserve">Versión </w:t>
      </w:r>
      <w:r w:rsidR="003E6202" w:rsidRPr="00303B4E">
        <w:rPr>
          <w:rFonts w:ascii="Arial" w:eastAsia="Arial" w:hAnsi="Arial" w:cs="Arial"/>
          <w:b/>
          <w:sz w:val="36"/>
          <w:szCs w:val="36"/>
        </w:rPr>
        <w:t>3.</w:t>
      </w:r>
      <w:r w:rsidR="00FB4721" w:rsidRPr="00303B4E">
        <w:rPr>
          <w:rFonts w:ascii="Arial" w:eastAsia="Arial" w:hAnsi="Arial" w:cs="Arial"/>
          <w:b/>
          <w:sz w:val="36"/>
          <w:szCs w:val="36"/>
        </w:rPr>
        <w:t>1</w:t>
      </w:r>
      <w:r w:rsidR="00407D70" w:rsidRPr="00303B4E">
        <w:rPr>
          <w:rFonts w:ascii="Arial" w:eastAsia="Arial" w:hAnsi="Arial" w:cs="Arial"/>
          <w:b/>
          <w:sz w:val="36"/>
          <w:szCs w:val="36"/>
        </w:rPr>
        <w:t>2</w:t>
      </w:r>
    </w:p>
    <w:p w:rsidR="003B79F6" w:rsidRPr="00303B4E" w:rsidRDefault="00746D61">
      <w:pPr>
        <w:jc w:val="right"/>
      </w:pPr>
      <w:r w:rsidRPr="00303B4E">
        <w:br w:type="page"/>
      </w: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Historial de Revisiones</w:t>
      </w:r>
    </w:p>
    <w:p w:rsidR="003B79F6" w:rsidRPr="00303B4E"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rsidR="003B79F6" w:rsidRPr="00303B4E" w:rsidRDefault="00746D61">
            <w:pPr>
              <w:spacing w:after="120"/>
              <w:jc w:val="both"/>
            </w:pPr>
            <w:r w:rsidRPr="00303B4E">
              <w:t>2.0</w:t>
            </w:r>
          </w:p>
        </w:tc>
        <w:tc>
          <w:tcPr>
            <w:tcW w:w="3041" w:type="dxa"/>
            <w:tcMar>
              <w:top w:w="100" w:type="dxa"/>
              <w:left w:w="108" w:type="dxa"/>
              <w:bottom w:w="100" w:type="dxa"/>
              <w:right w:w="108" w:type="dxa"/>
            </w:tcMar>
          </w:tcPr>
          <w:p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rsidR="003B79F6" w:rsidRPr="00303B4E" w:rsidRDefault="00746D61">
            <w:pPr>
              <w:spacing w:after="120"/>
              <w:jc w:val="both"/>
            </w:pPr>
            <w:r w:rsidRPr="00303B4E">
              <w:t xml:space="preserve">Carlos </w:t>
            </w:r>
            <w:r w:rsidR="008C3712" w:rsidRPr="00303B4E">
              <w:t>Iván</w:t>
            </w:r>
            <w:r w:rsidRPr="00303B4E">
              <w:t xml:space="preserve"> Poclin Meza</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rsidR="003B79F6" w:rsidRPr="00303B4E" w:rsidRDefault="00746D61">
            <w:pPr>
              <w:spacing w:after="120"/>
              <w:jc w:val="both"/>
            </w:pPr>
            <w:r w:rsidRPr="00303B4E">
              <w:t>2.1</w:t>
            </w:r>
          </w:p>
        </w:tc>
        <w:tc>
          <w:tcPr>
            <w:tcW w:w="3041" w:type="dxa"/>
            <w:tcMar>
              <w:top w:w="100" w:type="dxa"/>
              <w:left w:w="108" w:type="dxa"/>
              <w:bottom w:w="100" w:type="dxa"/>
              <w:right w:w="108" w:type="dxa"/>
            </w:tcMar>
          </w:tcPr>
          <w:p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rsidR="003B79F6" w:rsidRPr="00303B4E" w:rsidRDefault="00746D61">
            <w:pPr>
              <w:spacing w:after="120"/>
              <w:jc w:val="both"/>
            </w:pPr>
            <w:r w:rsidRPr="00303B4E">
              <w:t>Monteza Corrales Kevin</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rsidR="003B79F6" w:rsidRPr="00303B4E" w:rsidRDefault="00746D61">
            <w:pPr>
              <w:spacing w:after="120"/>
              <w:jc w:val="both"/>
            </w:pPr>
            <w:r w:rsidRPr="00303B4E">
              <w:t>2.2</w:t>
            </w:r>
          </w:p>
        </w:tc>
        <w:tc>
          <w:tcPr>
            <w:tcW w:w="3041" w:type="dxa"/>
            <w:tcMar>
              <w:top w:w="100" w:type="dxa"/>
              <w:left w:w="108" w:type="dxa"/>
              <w:bottom w:w="100" w:type="dxa"/>
              <w:right w:w="108" w:type="dxa"/>
            </w:tcMar>
          </w:tcPr>
          <w:p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rsidR="003B79F6" w:rsidRPr="00303B4E" w:rsidRDefault="00746D61">
            <w:pPr>
              <w:spacing w:after="120"/>
              <w:jc w:val="both"/>
            </w:pPr>
            <w:r w:rsidRPr="00303B4E">
              <w:t xml:space="preserve">Postigo Vega Abel </w:t>
            </w:r>
            <w:r w:rsidR="008C3712" w:rsidRPr="00303B4E">
              <w:t>Sebastián</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rsidR="003B79F6" w:rsidRPr="00303B4E" w:rsidRDefault="00746D61">
            <w:pPr>
              <w:spacing w:after="120"/>
              <w:jc w:val="both"/>
            </w:pPr>
            <w:r w:rsidRPr="00303B4E">
              <w:t>2.3</w:t>
            </w:r>
          </w:p>
        </w:tc>
        <w:tc>
          <w:tcPr>
            <w:tcW w:w="3041" w:type="dxa"/>
            <w:tcMar>
              <w:top w:w="100" w:type="dxa"/>
              <w:left w:w="108" w:type="dxa"/>
              <w:bottom w:w="100" w:type="dxa"/>
              <w:right w:w="108" w:type="dxa"/>
            </w:tcMar>
          </w:tcPr>
          <w:p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rsidR="003B79F6" w:rsidRPr="00303B4E" w:rsidRDefault="00746D61">
            <w:pPr>
              <w:spacing w:after="120"/>
              <w:jc w:val="both"/>
            </w:pPr>
            <w:r w:rsidRPr="00303B4E">
              <w:t>Pastor Guerrero Diego Alejandro</w:t>
            </w:r>
          </w:p>
        </w:tc>
      </w:tr>
      <w:tr w:rsidR="003B79F6" w:rsidRPr="00303B4E" w:rsidTr="008C3712">
        <w:tc>
          <w:tcPr>
            <w:tcW w:w="2304" w:type="dxa"/>
            <w:tcMar>
              <w:top w:w="100" w:type="dxa"/>
              <w:left w:w="108" w:type="dxa"/>
              <w:bottom w:w="100" w:type="dxa"/>
              <w:right w:w="108" w:type="dxa"/>
            </w:tcMar>
          </w:tcPr>
          <w:p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rsidR="003B79F6" w:rsidRPr="00303B4E" w:rsidRDefault="008C3712">
            <w:pPr>
              <w:spacing w:after="120"/>
              <w:jc w:val="both"/>
            </w:pPr>
            <w:r w:rsidRPr="00303B4E">
              <w:t>2.4</w:t>
            </w:r>
          </w:p>
        </w:tc>
        <w:tc>
          <w:tcPr>
            <w:tcW w:w="3041" w:type="dxa"/>
            <w:tcMar>
              <w:top w:w="100" w:type="dxa"/>
              <w:left w:w="108" w:type="dxa"/>
              <w:bottom w:w="100" w:type="dxa"/>
              <w:right w:w="108" w:type="dxa"/>
            </w:tcMar>
          </w:tcPr>
          <w:p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rsidR="003B79F6" w:rsidRPr="00303B4E" w:rsidRDefault="008C3712">
            <w:pPr>
              <w:spacing w:after="120"/>
              <w:jc w:val="both"/>
            </w:pPr>
            <w:r w:rsidRPr="00303B4E">
              <w:t>Franco Samuel Mecca Paredes</w:t>
            </w:r>
          </w:p>
        </w:tc>
      </w:tr>
      <w:tr w:rsidR="00F002FF" w:rsidRPr="00303B4E" w:rsidTr="008C3712">
        <w:tc>
          <w:tcPr>
            <w:tcW w:w="2304" w:type="dxa"/>
            <w:tcMar>
              <w:top w:w="100" w:type="dxa"/>
              <w:left w:w="108" w:type="dxa"/>
              <w:bottom w:w="100" w:type="dxa"/>
              <w:right w:w="108" w:type="dxa"/>
            </w:tcMar>
          </w:tcPr>
          <w:p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rsidR="00F002FF" w:rsidRPr="00303B4E" w:rsidRDefault="00F002FF">
            <w:pPr>
              <w:spacing w:after="120"/>
              <w:jc w:val="both"/>
            </w:pPr>
            <w:r w:rsidRPr="00303B4E">
              <w:t>2.5</w:t>
            </w:r>
          </w:p>
        </w:tc>
        <w:tc>
          <w:tcPr>
            <w:tcW w:w="3041" w:type="dxa"/>
            <w:tcMar>
              <w:top w:w="100" w:type="dxa"/>
              <w:left w:w="108" w:type="dxa"/>
              <w:bottom w:w="100" w:type="dxa"/>
              <w:right w:w="108" w:type="dxa"/>
            </w:tcMar>
          </w:tcPr>
          <w:p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rsidR="00F002FF" w:rsidRPr="00303B4E" w:rsidRDefault="00F002FF">
            <w:pPr>
              <w:spacing w:after="120"/>
              <w:jc w:val="both"/>
            </w:pPr>
            <w:r w:rsidRPr="00303B4E">
              <w:rPr>
                <w:rFonts w:ascii="Arial" w:eastAsia="Arial" w:hAnsi="Arial" w:cs="Arial"/>
              </w:rPr>
              <w:t>Isaac Elías Ñuflo Gamarra</w:t>
            </w:r>
          </w:p>
        </w:tc>
      </w:tr>
      <w:tr w:rsidR="007937C6" w:rsidRPr="00303B4E" w:rsidTr="008C3712">
        <w:tc>
          <w:tcPr>
            <w:tcW w:w="2304" w:type="dxa"/>
            <w:tcMar>
              <w:top w:w="100" w:type="dxa"/>
              <w:left w:w="108" w:type="dxa"/>
              <w:bottom w:w="100" w:type="dxa"/>
              <w:right w:w="108" w:type="dxa"/>
            </w:tcMar>
          </w:tcPr>
          <w:p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rsidR="007937C6" w:rsidRPr="00303B4E" w:rsidRDefault="007937C6">
            <w:pPr>
              <w:spacing w:after="120"/>
              <w:jc w:val="both"/>
            </w:pPr>
            <w:r w:rsidRPr="00303B4E">
              <w:t>2.6</w:t>
            </w:r>
          </w:p>
        </w:tc>
        <w:tc>
          <w:tcPr>
            <w:tcW w:w="3041" w:type="dxa"/>
            <w:tcMar>
              <w:top w:w="100" w:type="dxa"/>
              <w:left w:w="108" w:type="dxa"/>
              <w:bottom w:w="100" w:type="dxa"/>
              <w:right w:w="108" w:type="dxa"/>
            </w:tcMar>
          </w:tcPr>
          <w:p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rsidTr="008C3712">
        <w:tc>
          <w:tcPr>
            <w:tcW w:w="2304" w:type="dxa"/>
            <w:tcMar>
              <w:top w:w="100" w:type="dxa"/>
              <w:left w:w="108" w:type="dxa"/>
              <w:bottom w:w="100" w:type="dxa"/>
              <w:right w:w="108" w:type="dxa"/>
            </w:tcMar>
          </w:tcPr>
          <w:p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rsidR="00D64121" w:rsidRPr="00303B4E" w:rsidRDefault="00D64121">
            <w:pPr>
              <w:spacing w:after="120"/>
              <w:jc w:val="both"/>
            </w:pPr>
            <w:r w:rsidRPr="00303B4E">
              <w:t>2.7</w:t>
            </w:r>
          </w:p>
        </w:tc>
        <w:tc>
          <w:tcPr>
            <w:tcW w:w="3041" w:type="dxa"/>
            <w:tcMar>
              <w:top w:w="100" w:type="dxa"/>
              <w:left w:w="108" w:type="dxa"/>
              <w:bottom w:w="100" w:type="dxa"/>
              <w:right w:w="108" w:type="dxa"/>
            </w:tcMar>
          </w:tcPr>
          <w:p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rsidTr="008C3712">
        <w:tc>
          <w:tcPr>
            <w:tcW w:w="2304" w:type="dxa"/>
            <w:tcMar>
              <w:top w:w="100" w:type="dxa"/>
              <w:left w:w="108" w:type="dxa"/>
              <w:bottom w:w="100" w:type="dxa"/>
              <w:right w:w="108" w:type="dxa"/>
            </w:tcMar>
          </w:tcPr>
          <w:p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rsidR="00EB7A2D" w:rsidRPr="00303B4E" w:rsidRDefault="00EB7A2D" w:rsidP="00EB7A2D">
            <w:pPr>
              <w:spacing w:after="120"/>
              <w:jc w:val="both"/>
            </w:pPr>
            <w:r w:rsidRPr="00303B4E">
              <w:t>Pastor Guerrero Diego Alejandro</w:t>
            </w:r>
          </w:p>
        </w:tc>
      </w:tr>
      <w:tr w:rsidR="00E77173" w:rsidRPr="00303B4E" w:rsidTr="008C3712">
        <w:tc>
          <w:tcPr>
            <w:tcW w:w="2304" w:type="dxa"/>
            <w:tcMar>
              <w:top w:w="100" w:type="dxa"/>
              <w:left w:w="108" w:type="dxa"/>
              <w:bottom w:w="100" w:type="dxa"/>
              <w:right w:w="108" w:type="dxa"/>
            </w:tcMar>
          </w:tcPr>
          <w:p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rsidR="00E77173" w:rsidRPr="00303B4E" w:rsidRDefault="00E77173" w:rsidP="00EB7A2D">
            <w:pPr>
              <w:spacing w:after="120"/>
              <w:jc w:val="both"/>
            </w:pPr>
            <w:r w:rsidRPr="00303B4E">
              <w:t xml:space="preserve">Poclin Meza Carlos </w:t>
            </w:r>
            <w:r w:rsidR="00684A38" w:rsidRPr="00303B4E">
              <w:t>Iván</w:t>
            </w:r>
          </w:p>
        </w:tc>
      </w:tr>
      <w:tr w:rsidR="00DA0E16" w:rsidRPr="00303B4E" w:rsidTr="008C3712">
        <w:tc>
          <w:tcPr>
            <w:tcW w:w="2304" w:type="dxa"/>
            <w:tcMar>
              <w:top w:w="100" w:type="dxa"/>
              <w:left w:w="108" w:type="dxa"/>
              <w:bottom w:w="100" w:type="dxa"/>
              <w:right w:w="108" w:type="dxa"/>
            </w:tcMar>
          </w:tcPr>
          <w:p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rsidR="00DA0E16" w:rsidRPr="00303B4E" w:rsidRDefault="00DA0E16" w:rsidP="00EB7A2D">
            <w:pPr>
              <w:spacing w:after="120"/>
              <w:jc w:val="both"/>
            </w:pPr>
            <w:r w:rsidRPr="00303B4E">
              <w:t>Franco Samuel Mecca Paredes</w:t>
            </w:r>
          </w:p>
        </w:tc>
      </w:tr>
      <w:tr w:rsidR="00E167CF" w:rsidRPr="00303B4E" w:rsidTr="008C3712">
        <w:tc>
          <w:tcPr>
            <w:tcW w:w="2304" w:type="dxa"/>
            <w:tcMar>
              <w:top w:w="100" w:type="dxa"/>
              <w:left w:w="108" w:type="dxa"/>
              <w:bottom w:w="100" w:type="dxa"/>
              <w:right w:w="108" w:type="dxa"/>
            </w:tcMar>
          </w:tcPr>
          <w:p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rsidTr="008C3712">
        <w:tc>
          <w:tcPr>
            <w:tcW w:w="2304" w:type="dxa"/>
            <w:tcMar>
              <w:top w:w="100" w:type="dxa"/>
              <w:left w:w="108" w:type="dxa"/>
              <w:bottom w:w="100" w:type="dxa"/>
              <w:right w:w="108" w:type="dxa"/>
            </w:tcMar>
          </w:tcPr>
          <w:p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rsidR="003E6202" w:rsidRPr="00303B4E" w:rsidRDefault="003E6202" w:rsidP="00EB7A2D">
            <w:pPr>
              <w:spacing w:after="120"/>
              <w:jc w:val="both"/>
            </w:pPr>
            <w:r w:rsidRPr="00303B4E">
              <w:t xml:space="preserve">Carlos </w:t>
            </w:r>
            <w:r w:rsidR="00684A38" w:rsidRPr="00303B4E">
              <w:t>Iván</w:t>
            </w:r>
            <w:r w:rsidRPr="00303B4E">
              <w:t xml:space="preserve"> Poclin Meza</w:t>
            </w:r>
          </w:p>
        </w:tc>
      </w:tr>
      <w:tr w:rsidR="00D90F2F" w:rsidRPr="00303B4E" w:rsidTr="008C3712">
        <w:tc>
          <w:tcPr>
            <w:tcW w:w="2304" w:type="dxa"/>
            <w:tcMar>
              <w:top w:w="100" w:type="dxa"/>
              <w:left w:w="108" w:type="dxa"/>
              <w:bottom w:w="100" w:type="dxa"/>
              <w:right w:w="108" w:type="dxa"/>
            </w:tcMar>
          </w:tcPr>
          <w:p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rsidTr="008C3712">
        <w:tc>
          <w:tcPr>
            <w:tcW w:w="2304" w:type="dxa"/>
            <w:tcMar>
              <w:top w:w="100" w:type="dxa"/>
              <w:left w:w="108" w:type="dxa"/>
              <w:bottom w:w="100" w:type="dxa"/>
              <w:right w:w="108" w:type="dxa"/>
            </w:tcMar>
          </w:tcPr>
          <w:p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rsidR="005E7106" w:rsidRPr="00303B4E" w:rsidRDefault="005E7106" w:rsidP="00EB7A2D">
            <w:pPr>
              <w:spacing w:after="120"/>
              <w:jc w:val="both"/>
            </w:pPr>
            <w:r w:rsidRPr="00303B4E">
              <w:t>Monteza Corrales Kevin</w:t>
            </w:r>
          </w:p>
        </w:tc>
      </w:tr>
      <w:tr w:rsidR="00A57F36" w:rsidRPr="00303B4E" w:rsidTr="008C3712">
        <w:tc>
          <w:tcPr>
            <w:tcW w:w="2304" w:type="dxa"/>
            <w:tcMar>
              <w:top w:w="100" w:type="dxa"/>
              <w:left w:w="108" w:type="dxa"/>
              <w:bottom w:w="100" w:type="dxa"/>
              <w:right w:w="108" w:type="dxa"/>
            </w:tcMar>
          </w:tcPr>
          <w:p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rsidR="00A57F36" w:rsidRPr="00303B4E" w:rsidRDefault="00F4189A" w:rsidP="00EB7A2D">
            <w:pPr>
              <w:spacing w:after="120"/>
              <w:jc w:val="both"/>
            </w:pPr>
            <w:r w:rsidRPr="00303B4E">
              <w:t>Pastor Guerrero Diego Alejandro</w:t>
            </w:r>
          </w:p>
        </w:tc>
      </w:tr>
      <w:tr w:rsidR="000B4BB1" w:rsidRPr="00303B4E" w:rsidTr="008C3712">
        <w:tc>
          <w:tcPr>
            <w:tcW w:w="2304" w:type="dxa"/>
            <w:tcMar>
              <w:top w:w="100" w:type="dxa"/>
              <w:left w:w="108" w:type="dxa"/>
              <w:bottom w:w="100" w:type="dxa"/>
              <w:right w:w="108" w:type="dxa"/>
            </w:tcMar>
          </w:tcPr>
          <w:p w:rsidR="000B4BB1" w:rsidRPr="00303B4E" w:rsidRDefault="000B4BB1" w:rsidP="00EB7A2D">
            <w:pPr>
              <w:spacing w:after="120"/>
              <w:jc w:val="both"/>
            </w:pPr>
            <w:r w:rsidRPr="00303B4E">
              <w:lastRenderedPageBreak/>
              <w:t>28/09/2018</w:t>
            </w:r>
          </w:p>
        </w:tc>
        <w:tc>
          <w:tcPr>
            <w:tcW w:w="1152" w:type="dxa"/>
            <w:tcMar>
              <w:top w:w="100" w:type="dxa"/>
              <w:left w:w="108" w:type="dxa"/>
              <w:bottom w:w="100" w:type="dxa"/>
              <w:right w:w="108" w:type="dxa"/>
            </w:tcMar>
          </w:tcPr>
          <w:p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rsidR="000B4BB1" w:rsidRPr="00303B4E" w:rsidRDefault="000B4BB1" w:rsidP="00EB7A2D">
            <w:pPr>
              <w:spacing w:after="120"/>
              <w:jc w:val="both"/>
            </w:pPr>
            <w:r w:rsidRPr="00303B4E">
              <w:t xml:space="preserve">Poclin Meza Carlos </w:t>
            </w:r>
            <w:r w:rsidR="00684A38" w:rsidRPr="00303B4E">
              <w:t>Iván</w:t>
            </w:r>
          </w:p>
        </w:tc>
      </w:tr>
      <w:tr w:rsidR="002905BC" w:rsidRPr="00303B4E" w:rsidTr="008C3712">
        <w:tc>
          <w:tcPr>
            <w:tcW w:w="2304" w:type="dxa"/>
            <w:tcMar>
              <w:top w:w="100" w:type="dxa"/>
              <w:left w:w="108" w:type="dxa"/>
              <w:bottom w:w="100" w:type="dxa"/>
              <w:right w:w="108" w:type="dxa"/>
            </w:tcMar>
          </w:tcPr>
          <w:p w:rsidR="002905BC" w:rsidRPr="00303B4E" w:rsidRDefault="002905BC" w:rsidP="002905BC">
            <w:pPr>
              <w:spacing w:after="120"/>
              <w:jc w:val="both"/>
            </w:pPr>
            <w:r w:rsidRPr="00303B4E">
              <w:t>11/10/2018</w:t>
            </w:r>
          </w:p>
        </w:tc>
        <w:tc>
          <w:tcPr>
            <w:tcW w:w="1152" w:type="dxa"/>
            <w:tcMar>
              <w:top w:w="100" w:type="dxa"/>
              <w:left w:w="108" w:type="dxa"/>
              <w:bottom w:w="100" w:type="dxa"/>
              <w:right w:w="108" w:type="dxa"/>
            </w:tcMar>
          </w:tcPr>
          <w:p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rsidTr="008C3712">
        <w:tc>
          <w:tcPr>
            <w:tcW w:w="2304" w:type="dxa"/>
            <w:tcMar>
              <w:top w:w="100" w:type="dxa"/>
              <w:left w:w="108" w:type="dxa"/>
              <w:bottom w:w="100" w:type="dxa"/>
              <w:right w:w="108" w:type="dxa"/>
            </w:tcMar>
          </w:tcPr>
          <w:p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rsidR="008B7BA7" w:rsidRPr="00303B4E" w:rsidRDefault="008B7BA7" w:rsidP="008B7BA7">
            <w:pPr>
              <w:spacing w:after="120"/>
              <w:jc w:val="both"/>
            </w:pPr>
            <w:r w:rsidRPr="00303B4E">
              <w:t>Kevin Monteza Corrales</w:t>
            </w:r>
          </w:p>
        </w:tc>
      </w:tr>
      <w:tr w:rsidR="00BB6B0B" w:rsidRPr="00303B4E" w:rsidTr="008C3712">
        <w:tc>
          <w:tcPr>
            <w:tcW w:w="2304" w:type="dxa"/>
            <w:tcMar>
              <w:top w:w="100" w:type="dxa"/>
              <w:left w:w="108" w:type="dxa"/>
              <w:bottom w:w="100" w:type="dxa"/>
              <w:right w:w="108" w:type="dxa"/>
            </w:tcMar>
          </w:tcPr>
          <w:p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rsidR="00BB6B0B" w:rsidRPr="00303B4E" w:rsidRDefault="00BB6B0B" w:rsidP="008B7BA7">
            <w:pPr>
              <w:spacing w:after="120"/>
              <w:jc w:val="both"/>
            </w:pPr>
            <w:r w:rsidRPr="00303B4E">
              <w:t xml:space="preserve">Carlos </w:t>
            </w:r>
            <w:r w:rsidR="00684A38" w:rsidRPr="00303B4E">
              <w:t>Iván</w:t>
            </w:r>
            <w:r w:rsidRPr="00303B4E">
              <w:t xml:space="preserve"> Poclin Meza</w:t>
            </w:r>
          </w:p>
        </w:tc>
      </w:tr>
      <w:tr w:rsidR="008C2DB2" w:rsidRPr="00303B4E" w:rsidTr="008C3712">
        <w:tc>
          <w:tcPr>
            <w:tcW w:w="2304" w:type="dxa"/>
            <w:tcMar>
              <w:top w:w="100" w:type="dxa"/>
              <w:left w:w="108" w:type="dxa"/>
              <w:bottom w:w="100" w:type="dxa"/>
              <w:right w:w="108" w:type="dxa"/>
            </w:tcMar>
          </w:tcPr>
          <w:p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rsidR="008C2DB2" w:rsidRPr="00303B4E" w:rsidRDefault="008C2DB2" w:rsidP="008B7BA7">
            <w:pPr>
              <w:spacing w:after="120"/>
              <w:jc w:val="both"/>
            </w:pPr>
            <w:r w:rsidRPr="00303B4E">
              <w:t>Diego Alejandro Pastor Guerrero</w:t>
            </w:r>
          </w:p>
        </w:tc>
      </w:tr>
      <w:tr w:rsidR="00FB4721" w:rsidRPr="00303B4E" w:rsidTr="008C3712">
        <w:tc>
          <w:tcPr>
            <w:tcW w:w="2304" w:type="dxa"/>
            <w:tcMar>
              <w:top w:w="100" w:type="dxa"/>
              <w:left w:w="108" w:type="dxa"/>
              <w:bottom w:w="100" w:type="dxa"/>
              <w:right w:w="108" w:type="dxa"/>
            </w:tcMar>
          </w:tcPr>
          <w:p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rsidTr="008C3712">
        <w:tc>
          <w:tcPr>
            <w:tcW w:w="2304" w:type="dxa"/>
            <w:tcMar>
              <w:top w:w="100" w:type="dxa"/>
              <w:left w:w="108" w:type="dxa"/>
              <w:bottom w:w="100" w:type="dxa"/>
              <w:right w:w="108" w:type="dxa"/>
            </w:tcMar>
          </w:tcPr>
          <w:p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rsidR="0045611F" w:rsidRPr="00303B4E" w:rsidRDefault="0045611F" w:rsidP="0045611F">
            <w:pPr>
              <w:spacing w:after="120"/>
              <w:jc w:val="both"/>
            </w:pPr>
            <w:r w:rsidRPr="00303B4E">
              <w:t>Franco Samuel Mecca Paredes</w:t>
            </w:r>
          </w:p>
        </w:tc>
      </w:tr>
    </w:tbl>
    <w:p w:rsidR="003B79F6" w:rsidRPr="00303B4E" w:rsidRDefault="003B79F6"/>
    <w:p w:rsidR="003B79F6" w:rsidRPr="00303B4E" w:rsidRDefault="00746D61">
      <w:pPr>
        <w:widowControl/>
        <w:spacing w:after="160" w:line="259" w:lineRule="auto"/>
      </w:pPr>
      <w:r w:rsidRPr="00303B4E">
        <w:br w:type="page"/>
      </w: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Tabla de Contenidos</w:t>
      </w:r>
    </w:p>
    <w:p w:rsidR="00DA0E16" w:rsidRPr="00303B4E"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Introducción</w:t>
      </w:r>
    </w:p>
    <w:p w:rsidR="00DA0E16" w:rsidRPr="00303B4E"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303B4E">
        <w:rPr>
          <w:rFonts w:ascii="Arial" w:eastAsia="Arial" w:hAnsi="Arial" w:cs="Arial"/>
          <w:sz w:val="24"/>
          <w:szCs w:val="24"/>
        </w:rPr>
        <w:t>Problemática</w:t>
      </w:r>
    </w:p>
    <w:p w:rsidR="00DA0E16" w:rsidRPr="00303B4E"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303B4E">
        <w:rPr>
          <w:rFonts w:ascii="Arial" w:eastAsia="Arial" w:hAnsi="Arial" w:cs="Arial"/>
          <w:sz w:val="24"/>
          <w:szCs w:val="24"/>
        </w:rPr>
        <w:t>Propósito</w:t>
      </w:r>
    </w:p>
    <w:p w:rsidR="00DA0E16" w:rsidRPr="00303B4E"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303B4E">
        <w:rPr>
          <w:rFonts w:ascii="Arial" w:eastAsia="Arial" w:hAnsi="Arial" w:cs="Arial"/>
          <w:sz w:val="24"/>
          <w:szCs w:val="24"/>
        </w:rPr>
        <w:t>Finalidad</w:t>
      </w:r>
    </w:p>
    <w:p w:rsidR="00DA0E16" w:rsidRPr="00303B4E"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Roles, Responsabilidades y Cantidad</w:t>
      </w:r>
    </w:p>
    <w:p w:rsidR="00DA0E16" w:rsidRPr="00303B4E"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Políticas, Directrices y Cantidad</w:t>
      </w:r>
    </w:p>
    <w:p w:rsidR="00DA0E16" w:rsidRPr="00303B4E"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Herramientas, Entorno e Infraestructura</w:t>
      </w:r>
    </w:p>
    <w:p w:rsidR="00DA0E16" w:rsidRPr="00303B4E"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Calendario</w:t>
      </w:r>
    </w:p>
    <w:p w:rsidR="00300A15" w:rsidRPr="00303B4E"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Lista de la clasificación de los elementos de la configuración</w:t>
      </w:r>
    </w:p>
    <w:p w:rsidR="009916E5" w:rsidRPr="00303B4E" w:rsidRDefault="009916E5"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Nomenclatura de los elementos de la configuración</w:t>
      </w:r>
    </w:p>
    <w:p w:rsidR="00B31343" w:rsidRPr="00303B4E" w:rsidRDefault="00B31343"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Inventario de los elementos de la configuración</w:t>
      </w:r>
    </w:p>
    <w:p w:rsidR="00FC5E79" w:rsidRPr="00303B4E" w:rsidRDefault="00FC5E79" w:rsidP="00DA0E16">
      <w:pPr>
        <w:tabs>
          <w:tab w:val="left" w:pos="800"/>
          <w:tab w:val="right" w:pos="9350"/>
        </w:tabs>
        <w:spacing w:before="120"/>
        <w:rPr>
          <w:rFonts w:ascii="Arial" w:eastAsia="Arial" w:hAnsi="Arial" w:cs="Arial"/>
          <w:sz w:val="24"/>
          <w:szCs w:val="24"/>
        </w:rPr>
      </w:pPr>
    </w:p>
    <w:p w:rsidR="003B79F6" w:rsidRPr="00303B4E" w:rsidRDefault="003B79F6">
      <w:pPr>
        <w:tabs>
          <w:tab w:val="left" w:pos="800"/>
          <w:tab w:val="right" w:pos="9350"/>
        </w:tabs>
        <w:spacing w:before="120"/>
        <w:ind w:left="200"/>
        <w:rPr>
          <w:i/>
        </w:rPr>
      </w:pPr>
    </w:p>
    <w:p w:rsidR="003B79F6" w:rsidRPr="00303B4E" w:rsidRDefault="00746D61">
      <w:pPr>
        <w:tabs>
          <w:tab w:val="left" w:pos="800"/>
          <w:tab w:val="right" w:pos="9350"/>
        </w:tabs>
        <w:spacing w:before="120"/>
        <w:ind w:left="200"/>
      </w:pPr>
      <w:r w:rsidRPr="00303B4E">
        <w:rPr>
          <w:b/>
        </w:rPr>
        <w:tab/>
      </w:r>
    </w:p>
    <w:p w:rsidR="003B79F6" w:rsidRPr="00303B4E" w:rsidRDefault="00746D61">
      <w:pPr>
        <w:widowControl/>
        <w:spacing w:after="160" w:line="259" w:lineRule="auto"/>
      </w:pPr>
      <w:r w:rsidRPr="00303B4E">
        <w:br w:type="page"/>
      </w: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Plan de Gestión de la Configuración</w:t>
      </w:r>
    </w:p>
    <w:p w:rsidR="003B79F6" w:rsidRPr="00303B4E" w:rsidRDefault="003B79F6">
      <w:pPr>
        <w:widowControl/>
        <w:spacing w:after="160" w:line="259" w:lineRule="auto"/>
        <w:rPr>
          <w:rFonts w:ascii="Arial" w:eastAsia="Arial" w:hAnsi="Arial" w:cs="Arial"/>
          <w:b/>
          <w:sz w:val="24"/>
          <w:szCs w:val="24"/>
        </w:rPr>
      </w:pPr>
    </w:p>
    <w:p w:rsidR="003B79F6" w:rsidRPr="00303B4E" w:rsidRDefault="00D41492" w:rsidP="00574FBF">
      <w:pPr>
        <w:widowControl/>
        <w:pBdr>
          <w:top w:val="nil"/>
          <w:left w:val="nil"/>
          <w:bottom w:val="nil"/>
          <w:right w:val="nil"/>
          <w:between w:val="nil"/>
        </w:pBdr>
        <w:spacing w:line="360" w:lineRule="auto"/>
        <w:jc w:val="both"/>
        <w:rPr>
          <w:b/>
          <w:color w:val="000000"/>
        </w:rPr>
      </w:pPr>
      <w:r w:rsidRPr="00303B4E">
        <w:rPr>
          <w:rFonts w:ascii="Arial" w:eastAsia="Arial" w:hAnsi="Arial" w:cs="Arial"/>
          <w:b/>
          <w:color w:val="000000"/>
          <w:sz w:val="28"/>
          <w:szCs w:val="28"/>
        </w:rPr>
        <w:t xml:space="preserve">1. </w:t>
      </w:r>
      <w:r w:rsidR="00746D61" w:rsidRPr="00303B4E">
        <w:rPr>
          <w:rFonts w:ascii="Arial" w:eastAsia="Arial" w:hAnsi="Arial" w:cs="Arial"/>
          <w:b/>
          <w:color w:val="000000"/>
          <w:sz w:val="24"/>
          <w:szCs w:val="28"/>
        </w:rPr>
        <w:t>Introducción</w:t>
      </w:r>
    </w:p>
    <w:p w:rsidR="003B79F6" w:rsidRPr="00303B4E" w:rsidRDefault="003B79F6" w:rsidP="00574FBF">
      <w:pPr>
        <w:widowControl/>
        <w:pBdr>
          <w:top w:val="nil"/>
          <w:left w:val="nil"/>
          <w:bottom w:val="nil"/>
          <w:right w:val="nil"/>
          <w:between w:val="nil"/>
        </w:pBdr>
        <w:spacing w:line="360" w:lineRule="auto"/>
        <w:ind w:left="720" w:hanging="720"/>
        <w:jc w:val="both"/>
        <w:rPr>
          <w:color w:val="000000"/>
        </w:rPr>
      </w:pPr>
    </w:p>
    <w:p w:rsidR="003B79F6" w:rsidRPr="00303B4E" w:rsidRDefault="00746D61" w:rsidP="00574FBF">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sidRPr="00303B4E">
        <w:rPr>
          <w:rFonts w:ascii="Arial" w:eastAsia="Arial" w:hAnsi="Arial" w:cs="Arial"/>
          <w:color w:val="000000"/>
          <w:sz w:val="22"/>
          <w:szCs w:val="22"/>
        </w:rPr>
        <w:t>Desde hace 5 años, la Consultora Grupo 3 viene realizando proyectos de software para distintos rubros</w:t>
      </w:r>
      <w:r w:rsidR="00234E40" w:rsidRPr="00303B4E">
        <w:rPr>
          <w:rFonts w:ascii="Arial" w:eastAsia="Arial" w:hAnsi="Arial" w:cs="Arial"/>
          <w:color w:val="000000"/>
          <w:sz w:val="22"/>
          <w:szCs w:val="22"/>
        </w:rPr>
        <w:t xml:space="preserve"> teniendo 5 proyectos: 4 en la etapa de mantenimiento y 1 en desarrollo</w:t>
      </w:r>
      <w:r w:rsidRPr="00303B4E">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Pr="00303B4E" w:rsidRDefault="003B79F6" w:rsidP="00574FBF">
      <w:pPr>
        <w:widowControl/>
        <w:pBdr>
          <w:top w:val="nil"/>
          <w:left w:val="nil"/>
          <w:bottom w:val="nil"/>
          <w:right w:val="nil"/>
          <w:between w:val="nil"/>
        </w:pBdr>
        <w:spacing w:line="360" w:lineRule="auto"/>
        <w:ind w:left="720" w:hanging="720"/>
        <w:jc w:val="both"/>
        <w:rPr>
          <w:rFonts w:ascii="Arial" w:eastAsia="Arial" w:hAnsi="Arial" w:cs="Arial"/>
          <w:color w:val="000000"/>
        </w:rPr>
      </w:pPr>
    </w:p>
    <w:p w:rsidR="003B79F6" w:rsidRPr="00303B4E" w:rsidRDefault="00746D61" w:rsidP="00574FBF">
      <w:pPr>
        <w:widowControl/>
        <w:numPr>
          <w:ilvl w:val="1"/>
          <w:numId w:val="1"/>
        </w:numPr>
        <w:pBdr>
          <w:top w:val="nil"/>
          <w:left w:val="nil"/>
          <w:bottom w:val="nil"/>
          <w:right w:val="nil"/>
          <w:between w:val="nil"/>
        </w:pBdr>
        <w:spacing w:line="360" w:lineRule="auto"/>
        <w:ind w:left="567"/>
        <w:contextualSpacing/>
        <w:jc w:val="both"/>
        <w:rPr>
          <w:rFonts w:ascii="Arial" w:eastAsia="Arial" w:hAnsi="Arial" w:cs="Arial"/>
          <w:b/>
          <w:color w:val="000000"/>
          <w:sz w:val="24"/>
          <w:szCs w:val="24"/>
        </w:rPr>
      </w:pPr>
      <w:r w:rsidRPr="00303B4E">
        <w:rPr>
          <w:rFonts w:ascii="Arial" w:eastAsia="Arial" w:hAnsi="Arial" w:cs="Arial"/>
          <w:b/>
          <w:color w:val="000000"/>
          <w:sz w:val="24"/>
          <w:szCs w:val="24"/>
        </w:rPr>
        <w:t xml:space="preserve"> Problemáticas</w:t>
      </w:r>
    </w:p>
    <w:p w:rsidR="00A67EE0" w:rsidRPr="00303B4E" w:rsidRDefault="00A67EE0" w:rsidP="00574FBF">
      <w:pPr>
        <w:widowControl/>
        <w:pBdr>
          <w:top w:val="nil"/>
          <w:left w:val="nil"/>
          <w:bottom w:val="nil"/>
          <w:right w:val="nil"/>
          <w:between w:val="nil"/>
        </w:pBdr>
        <w:spacing w:line="360" w:lineRule="auto"/>
        <w:contextualSpacing/>
        <w:jc w:val="both"/>
        <w:rPr>
          <w:rFonts w:ascii="Arial" w:eastAsia="Arial" w:hAnsi="Arial" w:cs="Arial"/>
          <w:b/>
          <w:color w:val="000000"/>
          <w:sz w:val="24"/>
          <w:szCs w:val="24"/>
        </w:rPr>
      </w:pPr>
    </w:p>
    <w:p w:rsidR="003B79F6" w:rsidRPr="00303B4E"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sidRPr="00303B4E">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Pr="00303B4E"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303B4E"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sidRPr="00303B4E">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Pr="00303B4E"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303B4E" w:rsidRDefault="00746D61" w:rsidP="00574FBF">
      <w:pPr>
        <w:widowControl/>
        <w:numPr>
          <w:ilvl w:val="0"/>
          <w:numId w:val="5"/>
        </w:numPr>
        <w:pBdr>
          <w:top w:val="nil"/>
          <w:left w:val="nil"/>
          <w:bottom w:val="nil"/>
          <w:right w:val="nil"/>
          <w:between w:val="nil"/>
        </w:pBdr>
        <w:spacing w:after="160" w:line="360" w:lineRule="auto"/>
        <w:ind w:left="993"/>
        <w:contextualSpacing/>
        <w:jc w:val="both"/>
        <w:rPr>
          <w:b/>
          <w:color w:val="000000"/>
          <w:sz w:val="22"/>
          <w:szCs w:val="22"/>
        </w:rPr>
      </w:pPr>
      <w:r w:rsidRPr="00303B4E">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Pr="00303B4E" w:rsidRDefault="00311EAC" w:rsidP="00574FBF">
      <w:pPr>
        <w:widowControl/>
        <w:pBdr>
          <w:top w:val="nil"/>
          <w:left w:val="nil"/>
          <w:bottom w:val="nil"/>
          <w:right w:val="nil"/>
          <w:between w:val="nil"/>
        </w:pBdr>
        <w:spacing w:after="160" w:line="360" w:lineRule="auto"/>
        <w:ind w:left="993"/>
        <w:contextualSpacing/>
        <w:jc w:val="both"/>
        <w:rPr>
          <w:b/>
          <w:color w:val="000000"/>
          <w:sz w:val="22"/>
          <w:szCs w:val="22"/>
        </w:rPr>
      </w:pPr>
    </w:p>
    <w:p w:rsidR="003B2EA9" w:rsidRPr="00303B4E" w:rsidRDefault="00F87F91" w:rsidP="003B2EA9">
      <w:pPr>
        <w:pStyle w:val="Prrafodelista"/>
        <w:widowControl/>
        <w:numPr>
          <w:ilvl w:val="0"/>
          <w:numId w:val="5"/>
        </w:numPr>
        <w:pBdr>
          <w:top w:val="nil"/>
          <w:left w:val="nil"/>
          <w:bottom w:val="nil"/>
          <w:right w:val="nil"/>
          <w:between w:val="nil"/>
        </w:pBdr>
        <w:spacing w:after="160" w:line="360" w:lineRule="auto"/>
        <w:ind w:left="993"/>
        <w:jc w:val="both"/>
        <w:rPr>
          <w:rFonts w:ascii="Arial" w:hAnsi="Arial" w:cs="Arial"/>
          <w:color w:val="000000"/>
          <w:sz w:val="22"/>
          <w:szCs w:val="22"/>
        </w:rPr>
      </w:pPr>
      <w:r w:rsidRPr="00303B4E">
        <w:rPr>
          <w:rFonts w:ascii="Arial" w:hAnsi="Arial" w:cs="Arial"/>
          <w:color w:val="000000"/>
          <w:sz w:val="22"/>
          <w:szCs w:val="22"/>
        </w:rPr>
        <w:t xml:space="preserve">Uno de los principales problemas se </w:t>
      </w:r>
      <w:r w:rsidR="00234E40" w:rsidRPr="00303B4E">
        <w:rPr>
          <w:rFonts w:ascii="Arial" w:hAnsi="Arial" w:cs="Arial"/>
          <w:color w:val="000000"/>
          <w:sz w:val="22"/>
          <w:szCs w:val="22"/>
        </w:rPr>
        <w:t>generó</w:t>
      </w:r>
      <w:r w:rsidRPr="00303B4E">
        <w:rPr>
          <w:rFonts w:ascii="Arial" w:hAnsi="Arial" w:cs="Arial"/>
          <w:color w:val="000000"/>
          <w:sz w:val="22"/>
          <w:szCs w:val="22"/>
        </w:rPr>
        <w:t xml:space="preserve"> porque al trabajar un proyecto </w:t>
      </w:r>
      <w:r w:rsidR="000B05AA" w:rsidRPr="00303B4E">
        <w:rPr>
          <w:rFonts w:ascii="Arial" w:hAnsi="Arial" w:cs="Arial"/>
          <w:color w:val="000000"/>
          <w:sz w:val="22"/>
          <w:szCs w:val="22"/>
        </w:rPr>
        <w:t>más</w:t>
      </w:r>
      <w:r w:rsidRPr="00303B4E">
        <w:rPr>
          <w:rFonts w:ascii="Arial" w:hAnsi="Arial" w:cs="Arial"/>
          <w:color w:val="000000"/>
          <w:sz w:val="22"/>
          <w:szCs w:val="22"/>
        </w:rPr>
        <w:t xml:space="preserve"> grande tuvimos mayor cantidad de stakeholders. Por tal motivo, </w:t>
      </w:r>
      <w:r w:rsidR="00F45726" w:rsidRPr="00303B4E">
        <w:rPr>
          <w:rFonts w:ascii="Arial" w:hAnsi="Arial" w:cs="Arial"/>
          <w:color w:val="000000"/>
          <w:sz w:val="22"/>
          <w:szCs w:val="22"/>
        </w:rPr>
        <w:t xml:space="preserve">tuvimos que adicionar las inspecciones formales del lado del usuario para poder comprender mejor sus necesidades y poder ajustar de manera </w:t>
      </w:r>
      <w:r w:rsidR="000613DC" w:rsidRPr="00303B4E">
        <w:rPr>
          <w:rFonts w:ascii="Arial" w:hAnsi="Arial" w:cs="Arial"/>
          <w:color w:val="000000"/>
          <w:sz w:val="22"/>
          <w:szCs w:val="22"/>
        </w:rPr>
        <w:t>más</w:t>
      </w:r>
      <w:r w:rsidR="00F45726" w:rsidRPr="00303B4E">
        <w:rPr>
          <w:rFonts w:ascii="Arial" w:hAnsi="Arial" w:cs="Arial"/>
          <w:color w:val="000000"/>
          <w:sz w:val="22"/>
          <w:szCs w:val="22"/>
        </w:rPr>
        <w:t xml:space="preserve"> eficaz los requerimientos.</w:t>
      </w:r>
    </w:p>
    <w:p w:rsidR="000B05AA" w:rsidRPr="00303B4E" w:rsidRDefault="00524409" w:rsidP="00574FBF">
      <w:pPr>
        <w:widowControl/>
        <w:spacing w:after="160" w:line="360" w:lineRule="auto"/>
        <w:ind w:left="142"/>
        <w:jc w:val="both"/>
        <w:rPr>
          <w:rFonts w:ascii="Arial" w:eastAsia="Arial" w:hAnsi="Arial" w:cs="Arial"/>
          <w:b/>
          <w:sz w:val="24"/>
          <w:szCs w:val="22"/>
        </w:rPr>
      </w:pPr>
      <w:r w:rsidRPr="00303B4E">
        <w:rPr>
          <w:rFonts w:ascii="Arial" w:eastAsia="Arial" w:hAnsi="Arial" w:cs="Arial"/>
          <w:b/>
          <w:sz w:val="24"/>
          <w:szCs w:val="22"/>
        </w:rPr>
        <w:t>1.2 Propósito</w:t>
      </w:r>
    </w:p>
    <w:p w:rsidR="00A67EE0" w:rsidRPr="00303B4E" w:rsidRDefault="006C115A" w:rsidP="003B2EA9">
      <w:pPr>
        <w:pStyle w:val="Prrafodelista"/>
        <w:widowControl/>
        <w:spacing w:after="160" w:line="360" w:lineRule="auto"/>
        <w:ind w:left="709"/>
        <w:jc w:val="both"/>
        <w:rPr>
          <w:rFonts w:ascii="Arial" w:eastAsia="Arial" w:hAnsi="Arial" w:cs="Arial"/>
          <w:sz w:val="22"/>
          <w:szCs w:val="22"/>
        </w:rPr>
      </w:pPr>
      <w:r w:rsidRPr="00303B4E">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sidRPr="00303B4E">
        <w:rPr>
          <w:rFonts w:ascii="Arial" w:eastAsia="Arial" w:hAnsi="Arial" w:cs="Arial"/>
          <w:sz w:val="22"/>
          <w:szCs w:val="22"/>
        </w:rPr>
        <w:t>desarrollo y en la etapa de mantenimiento.</w:t>
      </w:r>
    </w:p>
    <w:p w:rsidR="003B79F6" w:rsidRPr="00303B4E" w:rsidRDefault="00524409" w:rsidP="00574FBF">
      <w:pPr>
        <w:widowControl/>
        <w:spacing w:after="160" w:line="360" w:lineRule="auto"/>
        <w:ind w:left="720" w:hanging="578"/>
        <w:jc w:val="both"/>
        <w:rPr>
          <w:rFonts w:ascii="Arial" w:eastAsia="Arial" w:hAnsi="Arial" w:cs="Arial"/>
          <w:b/>
          <w:sz w:val="24"/>
          <w:szCs w:val="22"/>
        </w:rPr>
      </w:pPr>
      <w:r w:rsidRPr="00303B4E">
        <w:rPr>
          <w:rFonts w:ascii="Arial" w:eastAsia="Arial" w:hAnsi="Arial" w:cs="Arial"/>
          <w:b/>
          <w:sz w:val="24"/>
          <w:szCs w:val="22"/>
        </w:rPr>
        <w:t>1.3 Finalidad</w:t>
      </w:r>
    </w:p>
    <w:p w:rsidR="003B79F6" w:rsidRPr="00303B4E" w:rsidRDefault="00746D61" w:rsidP="00574FBF">
      <w:pPr>
        <w:widowControl/>
        <w:numPr>
          <w:ilvl w:val="0"/>
          <w:numId w:val="4"/>
        </w:numPr>
        <w:pBdr>
          <w:top w:val="nil"/>
          <w:left w:val="nil"/>
          <w:bottom w:val="nil"/>
          <w:right w:val="nil"/>
          <w:between w:val="nil"/>
        </w:pBdr>
        <w:spacing w:line="360" w:lineRule="auto"/>
        <w:ind w:left="993"/>
        <w:contextualSpacing/>
        <w:jc w:val="both"/>
        <w:rPr>
          <w:color w:val="000000"/>
          <w:sz w:val="22"/>
          <w:szCs w:val="22"/>
        </w:rPr>
      </w:pPr>
      <w:r w:rsidRPr="00303B4E">
        <w:rPr>
          <w:rFonts w:ascii="Arial" w:eastAsia="Arial" w:hAnsi="Arial" w:cs="Arial"/>
          <w:color w:val="000000"/>
          <w:sz w:val="22"/>
          <w:szCs w:val="22"/>
        </w:rPr>
        <w:t>Tener una buena gestión de la configuración lo cual hará que los productos</w:t>
      </w:r>
      <w:r w:rsidR="00B43401" w:rsidRPr="00303B4E">
        <w:rPr>
          <w:rFonts w:ascii="Arial" w:eastAsia="Arial" w:hAnsi="Arial" w:cs="Arial"/>
          <w:color w:val="000000"/>
          <w:sz w:val="22"/>
          <w:szCs w:val="22"/>
        </w:rPr>
        <w:t xml:space="preserve"> sean mantenibles en el tiempo.</w:t>
      </w:r>
    </w:p>
    <w:p w:rsidR="00394FBD" w:rsidRPr="00303B4E" w:rsidRDefault="00746D61"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bookmarkStart w:id="1" w:name="_30j0zll" w:colFirst="0" w:colLast="0"/>
      <w:bookmarkEnd w:id="1"/>
      <w:r w:rsidRPr="00303B4E">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303B4E" w:rsidRDefault="00271D7F"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r w:rsidRPr="00303B4E">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sidRPr="00303B4E">
        <w:rPr>
          <w:rFonts w:ascii="Arial" w:eastAsia="Arial" w:hAnsi="Arial" w:cs="Arial"/>
          <w:color w:val="000000"/>
          <w:sz w:val="22"/>
          <w:szCs w:val="22"/>
        </w:rPr>
        <w:t xml:space="preserve"> </w:t>
      </w:r>
    </w:p>
    <w:p w:rsidR="00516EA5" w:rsidRPr="00303B4E" w:rsidRDefault="00516EA5" w:rsidP="00516EA5">
      <w:pPr>
        <w:widowControl/>
        <w:pBdr>
          <w:top w:val="nil"/>
          <w:left w:val="nil"/>
          <w:bottom w:val="nil"/>
          <w:right w:val="nil"/>
          <w:between w:val="nil"/>
        </w:pBdr>
        <w:spacing w:line="259" w:lineRule="auto"/>
        <w:rPr>
          <w:color w:val="000000"/>
          <w:sz w:val="22"/>
          <w:szCs w:val="22"/>
        </w:rPr>
      </w:pPr>
    </w:p>
    <w:p w:rsidR="005132E4" w:rsidRPr="00303B4E" w:rsidRDefault="005132E4">
      <w:pPr>
        <w:rPr>
          <w:rFonts w:ascii="Arial" w:eastAsia="Arial" w:hAnsi="Arial" w:cs="Arial"/>
          <w:b/>
          <w:color w:val="000000"/>
          <w:sz w:val="24"/>
          <w:szCs w:val="28"/>
        </w:rPr>
      </w:pPr>
      <w:r w:rsidRPr="00303B4E">
        <w:rPr>
          <w:rFonts w:ascii="Arial" w:eastAsia="Arial" w:hAnsi="Arial" w:cs="Arial"/>
          <w:b/>
          <w:color w:val="000000"/>
          <w:sz w:val="24"/>
          <w:szCs w:val="28"/>
        </w:rPr>
        <w:br w:type="page"/>
      </w:r>
    </w:p>
    <w:p w:rsidR="00516EA5" w:rsidRPr="00303B4E"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303B4E">
        <w:rPr>
          <w:rFonts w:ascii="Arial" w:eastAsia="Arial" w:hAnsi="Arial" w:cs="Arial"/>
          <w:b/>
          <w:color w:val="000000"/>
          <w:sz w:val="24"/>
          <w:szCs w:val="28"/>
        </w:rPr>
        <w:lastRenderedPageBreak/>
        <w:t>2. Roles, responsabilidad</w:t>
      </w:r>
      <w:bookmarkStart w:id="2" w:name="_GoBack"/>
      <w:bookmarkEnd w:id="2"/>
      <w:r w:rsidRPr="00303B4E">
        <w:rPr>
          <w:rFonts w:ascii="Arial" w:eastAsia="Arial" w:hAnsi="Arial" w:cs="Arial"/>
          <w:b/>
          <w:color w:val="000000"/>
          <w:sz w:val="24"/>
          <w:szCs w:val="28"/>
        </w:rPr>
        <w:t>es y cantidad</w:t>
      </w:r>
    </w:p>
    <w:p w:rsidR="007937C6" w:rsidRPr="00303B4E"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sidRPr="00303B4E">
        <w:rPr>
          <w:rFonts w:ascii="Arial" w:eastAsia="Arial" w:hAnsi="Arial" w:cs="Arial"/>
          <w:b/>
          <w:color w:val="000000"/>
          <w:sz w:val="24"/>
          <w:szCs w:val="28"/>
        </w:rPr>
        <w:tab/>
      </w:r>
    </w:p>
    <w:tbl>
      <w:tblPr>
        <w:tblStyle w:val="Tablaconcuadrcula4-nfasis5"/>
        <w:tblW w:w="9365" w:type="dxa"/>
        <w:tblLook w:val="04A0" w:firstRow="1" w:lastRow="0" w:firstColumn="1" w:lastColumn="0" w:noHBand="0" w:noVBand="1"/>
      </w:tblPr>
      <w:tblGrid>
        <w:gridCol w:w="1988"/>
        <w:gridCol w:w="6200"/>
        <w:gridCol w:w="1177"/>
      </w:tblGrid>
      <w:tr w:rsidR="00720578" w:rsidRPr="00303B4E" w:rsidTr="00EB20CA">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9365" w:type="dxa"/>
            <w:gridSpan w:val="3"/>
          </w:tcPr>
          <w:p w:rsidR="00720578" w:rsidRPr="00303B4E" w:rsidRDefault="00720578" w:rsidP="00720578">
            <w:pPr>
              <w:widowControl/>
              <w:spacing w:line="259" w:lineRule="auto"/>
              <w:rPr>
                <w:rFonts w:ascii="Arial" w:eastAsia="Arial" w:hAnsi="Arial" w:cs="Arial"/>
                <w:b w:val="0"/>
                <w:color w:val="000000"/>
                <w:sz w:val="22"/>
                <w:szCs w:val="28"/>
              </w:rPr>
            </w:pPr>
            <w:r w:rsidRPr="00303B4E">
              <w:rPr>
                <w:rFonts w:ascii="Arial" w:eastAsia="Arial" w:hAnsi="Arial" w:cs="Arial"/>
                <w:b w:val="0"/>
                <w:color w:val="000000"/>
                <w:sz w:val="22"/>
                <w:szCs w:val="28"/>
              </w:rPr>
              <w:t>Roles de la GCS: Roles necesarios para operar la gestión de la configuración</w:t>
            </w:r>
          </w:p>
        </w:tc>
      </w:tr>
      <w:tr w:rsidR="00720578" w:rsidRPr="00303B4E" w:rsidTr="000D12D2">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988" w:type="dxa"/>
            <w:shd w:val="clear" w:color="auto" w:fill="31849B" w:themeFill="accent5" w:themeFillShade="BF"/>
          </w:tcPr>
          <w:p w:rsidR="00720578" w:rsidRPr="00303B4E" w:rsidRDefault="00720578"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Nombre del Rol</w:t>
            </w:r>
          </w:p>
        </w:tc>
        <w:tc>
          <w:tcPr>
            <w:tcW w:w="6200" w:type="dxa"/>
            <w:shd w:val="clear" w:color="auto" w:fill="31849B" w:themeFill="accent5" w:themeFillShade="BF"/>
          </w:tcPr>
          <w:p w:rsidR="00720578" w:rsidRPr="00303B4E" w:rsidRDefault="00720578" w:rsidP="00574FBF">
            <w:pPr>
              <w:widowControl/>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Responsabilidades</w:t>
            </w:r>
          </w:p>
        </w:tc>
        <w:tc>
          <w:tcPr>
            <w:tcW w:w="1177" w:type="dxa"/>
            <w:shd w:val="clear" w:color="auto" w:fill="31849B" w:themeFill="accent5" w:themeFillShade="BF"/>
          </w:tcPr>
          <w:p w:rsidR="00720578" w:rsidRPr="00303B4E" w:rsidRDefault="00720578" w:rsidP="00720578">
            <w:pPr>
              <w:widowControl/>
              <w:spacing w:line="259"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Cantidad</w:t>
            </w:r>
          </w:p>
        </w:tc>
      </w:tr>
      <w:tr w:rsidR="00720578" w:rsidRPr="00303B4E" w:rsidTr="00EB20CA">
        <w:trPr>
          <w:trHeight w:val="793"/>
        </w:trPr>
        <w:tc>
          <w:tcPr>
            <w:cnfStyle w:val="001000000000" w:firstRow="0" w:lastRow="0" w:firstColumn="1" w:lastColumn="0" w:oddVBand="0" w:evenVBand="0" w:oddHBand="0" w:evenHBand="0" w:firstRowFirstColumn="0" w:firstRowLastColumn="0" w:lastRowFirstColumn="0" w:lastRowLastColumn="0"/>
            <w:tcW w:w="1988" w:type="dxa"/>
          </w:tcPr>
          <w:p w:rsidR="00720578" w:rsidRPr="00303B4E" w:rsidRDefault="00720578"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roject manager</w:t>
            </w:r>
          </w:p>
        </w:tc>
        <w:tc>
          <w:tcPr>
            <w:tcW w:w="6200" w:type="dxa"/>
          </w:tcPr>
          <w:p w:rsidR="00720578" w:rsidRPr="00303B4E" w:rsidRDefault="00720578" w:rsidP="00574FBF">
            <w:pPr>
              <w:pStyle w:val="Prrafodelista"/>
              <w:widowControl/>
              <w:numPr>
                <w:ilvl w:val="0"/>
                <w:numId w:val="1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Supervisar el funcionamiento de la gestión de la configuración</w:t>
            </w:r>
          </w:p>
        </w:tc>
        <w:tc>
          <w:tcPr>
            <w:tcW w:w="1177" w:type="dxa"/>
          </w:tcPr>
          <w:p w:rsidR="00720578" w:rsidRPr="00303B4E" w:rsidRDefault="00720578" w:rsidP="001D4B46">
            <w:pPr>
              <w:widowControl/>
              <w:spacing w:line="259"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1</w:t>
            </w:r>
          </w:p>
        </w:tc>
      </w:tr>
      <w:tr w:rsidR="00720578" w:rsidRPr="00303B4E" w:rsidTr="00EB20CA">
        <w:trPr>
          <w:cnfStyle w:val="000000100000" w:firstRow="0" w:lastRow="0" w:firstColumn="0" w:lastColumn="0" w:oddVBand="0" w:evenVBand="0" w:oddHBand="1" w:evenHBand="0" w:firstRowFirstColumn="0" w:firstRowLastColumn="0" w:lastRowFirstColumn="0" w:lastRowLastColumn="0"/>
          <w:trHeight w:val="1601"/>
        </w:trPr>
        <w:tc>
          <w:tcPr>
            <w:cnfStyle w:val="001000000000" w:firstRow="0" w:lastRow="0" w:firstColumn="1" w:lastColumn="0" w:oddVBand="0" w:evenVBand="0" w:oddHBand="0" w:evenHBand="0" w:firstRowFirstColumn="0" w:firstRowLastColumn="0" w:lastRowFirstColumn="0" w:lastRowLastColumn="0"/>
            <w:tcW w:w="1988" w:type="dxa"/>
          </w:tcPr>
          <w:p w:rsidR="00720578" w:rsidRPr="00303B4E" w:rsidRDefault="00720578"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Gestor de la configuración</w:t>
            </w:r>
          </w:p>
        </w:tc>
        <w:tc>
          <w:tcPr>
            <w:tcW w:w="6200" w:type="dxa"/>
          </w:tcPr>
          <w:p w:rsidR="001D4B46" w:rsidRPr="00303B4E" w:rsidRDefault="001D4B46" w:rsidP="00574FBF">
            <w:pPr>
              <w:pStyle w:val="Prrafodelista"/>
              <w:widowControl/>
              <w:numPr>
                <w:ilvl w:val="0"/>
                <w:numId w:val="11"/>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Monitorear y reportar los cambios no autorizados sobre los elementos de configuración.</w:t>
            </w:r>
          </w:p>
          <w:p w:rsidR="001D4B46" w:rsidRPr="00303B4E" w:rsidRDefault="001D4B46" w:rsidP="00574FBF">
            <w:pPr>
              <w:pStyle w:val="Prrafodelista"/>
              <w:widowControl/>
              <w:numPr>
                <w:ilvl w:val="0"/>
                <w:numId w:val="11"/>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303B4E" w:rsidRDefault="001D4B46" w:rsidP="00574FBF">
            <w:pPr>
              <w:pStyle w:val="Prrafodelista"/>
              <w:widowControl/>
              <w:numPr>
                <w:ilvl w:val="0"/>
                <w:numId w:val="11"/>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probar cambios estructurales en la base de datos de configuración</w:t>
            </w:r>
          </w:p>
        </w:tc>
        <w:tc>
          <w:tcPr>
            <w:tcW w:w="1177" w:type="dxa"/>
          </w:tcPr>
          <w:p w:rsidR="00720578" w:rsidRPr="00303B4E" w:rsidRDefault="00720578" w:rsidP="001D4B46">
            <w:pPr>
              <w:widowControl/>
              <w:spacing w:line="259"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5</w:t>
            </w:r>
          </w:p>
        </w:tc>
      </w:tr>
      <w:tr w:rsidR="001D4B46" w:rsidRPr="00303B4E" w:rsidTr="00EB20CA">
        <w:trPr>
          <w:trHeight w:val="1601"/>
        </w:trPr>
        <w:tc>
          <w:tcPr>
            <w:cnfStyle w:val="001000000000" w:firstRow="0" w:lastRow="0" w:firstColumn="1" w:lastColumn="0" w:oddVBand="0" w:evenVBand="0" w:oddHBand="0" w:evenHBand="0" w:firstRowFirstColumn="0" w:firstRowLastColumn="0" w:lastRowFirstColumn="0" w:lastRowLastColumn="0"/>
            <w:tcW w:w="1988" w:type="dxa"/>
          </w:tcPr>
          <w:p w:rsidR="001D4B46" w:rsidRPr="00303B4E" w:rsidRDefault="001D4B46"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Bibliotecario de configuración</w:t>
            </w:r>
          </w:p>
        </w:tc>
        <w:tc>
          <w:tcPr>
            <w:tcW w:w="6200" w:type="dxa"/>
          </w:tcPr>
          <w:p w:rsidR="001D4B46" w:rsidRPr="00303B4E" w:rsidRDefault="001D4B46" w:rsidP="00574FBF">
            <w:pPr>
              <w:pStyle w:val="Prrafodelista"/>
              <w:widowControl/>
              <w:numPr>
                <w:ilvl w:val="0"/>
                <w:numId w:val="1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Custodiar la información de los artículos de la configuración.</w:t>
            </w:r>
          </w:p>
          <w:p w:rsidR="001D4B46" w:rsidRPr="00303B4E" w:rsidRDefault="001D4B46" w:rsidP="00574FBF">
            <w:pPr>
              <w:pStyle w:val="Prrafodelista"/>
              <w:widowControl/>
              <w:numPr>
                <w:ilvl w:val="0"/>
                <w:numId w:val="1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segurar que todos los elementos de configuración están registrados de forma adecuada en la base de datos de configuración.</w:t>
            </w:r>
          </w:p>
          <w:p w:rsidR="001D4B46" w:rsidRPr="00303B4E" w:rsidRDefault="001D4B46" w:rsidP="00574FBF">
            <w:pPr>
              <w:pStyle w:val="Prrafodelista"/>
              <w:widowControl/>
              <w:numPr>
                <w:ilvl w:val="0"/>
                <w:numId w:val="1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tcPr>
          <w:p w:rsidR="001D4B46" w:rsidRPr="00303B4E" w:rsidRDefault="001D4B46" w:rsidP="001D4B46">
            <w:pPr>
              <w:widowControl/>
              <w:spacing w:line="259"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5</w:t>
            </w:r>
          </w:p>
        </w:tc>
      </w:tr>
      <w:tr w:rsidR="00720578" w:rsidRPr="00303B4E" w:rsidTr="00EB20CA">
        <w:trPr>
          <w:cnfStyle w:val="000000100000" w:firstRow="0" w:lastRow="0" w:firstColumn="0" w:lastColumn="0" w:oddVBand="0" w:evenVBand="0" w:oddHBand="1"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1988" w:type="dxa"/>
          </w:tcPr>
          <w:p w:rsidR="00720578" w:rsidRPr="00303B4E" w:rsidRDefault="00720578"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Inspector del aseguramiento de calidad</w:t>
            </w:r>
          </w:p>
        </w:tc>
        <w:tc>
          <w:tcPr>
            <w:tcW w:w="6200" w:type="dxa"/>
          </w:tcPr>
          <w:p w:rsidR="001D4B46" w:rsidRPr="00303B4E" w:rsidRDefault="001D4B46" w:rsidP="00574FBF">
            <w:pPr>
              <w:pStyle w:val="Prrafodelista"/>
              <w:widowControl/>
              <w:numPr>
                <w:ilvl w:val="0"/>
                <w:numId w:val="1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uditar la gestión de la configuración.</w:t>
            </w:r>
          </w:p>
          <w:p w:rsidR="001D4B46" w:rsidRPr="00303B4E" w:rsidRDefault="001D4B46" w:rsidP="00574FBF">
            <w:pPr>
              <w:pStyle w:val="Prrafodelista"/>
              <w:widowControl/>
              <w:numPr>
                <w:ilvl w:val="0"/>
                <w:numId w:val="1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Verificar que los cambios sobre los elementos de configuración siguen el proceso de cambios definido.</w:t>
            </w:r>
          </w:p>
          <w:p w:rsidR="00720578" w:rsidRPr="00303B4E" w:rsidRDefault="001D4B46" w:rsidP="00574FBF">
            <w:pPr>
              <w:pStyle w:val="Prrafodelista"/>
              <w:widowControl/>
              <w:numPr>
                <w:ilvl w:val="0"/>
                <w:numId w:val="1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segurar la idoneidad e integridad de los elementos de configuración de los que es responsable.</w:t>
            </w:r>
          </w:p>
        </w:tc>
        <w:tc>
          <w:tcPr>
            <w:tcW w:w="1177" w:type="dxa"/>
          </w:tcPr>
          <w:p w:rsidR="00720578" w:rsidRPr="00303B4E" w:rsidRDefault="00892C97" w:rsidP="001D4B46">
            <w:pPr>
              <w:widowControl/>
              <w:spacing w:line="259"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3</w:t>
            </w:r>
          </w:p>
        </w:tc>
      </w:tr>
      <w:tr w:rsidR="00720578" w:rsidRPr="00303B4E" w:rsidTr="00EB20CA">
        <w:trPr>
          <w:trHeight w:val="964"/>
        </w:trPr>
        <w:tc>
          <w:tcPr>
            <w:cnfStyle w:val="001000000000" w:firstRow="0" w:lastRow="0" w:firstColumn="1" w:lastColumn="0" w:oddVBand="0" w:evenVBand="0" w:oddHBand="0" w:evenHBand="0" w:firstRowFirstColumn="0" w:firstRowLastColumn="0" w:lastRowFirstColumn="0" w:lastRowLastColumn="0"/>
            <w:tcW w:w="1988" w:type="dxa"/>
          </w:tcPr>
          <w:p w:rsidR="00720578" w:rsidRPr="00303B4E" w:rsidRDefault="00720578"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Miembros del equipo del proyecto</w:t>
            </w:r>
          </w:p>
        </w:tc>
        <w:tc>
          <w:tcPr>
            <w:tcW w:w="6200" w:type="dxa"/>
          </w:tcPr>
          <w:p w:rsidR="00720578" w:rsidRPr="00303B4E" w:rsidRDefault="00720578" w:rsidP="00574FBF">
            <w:pPr>
              <w:pStyle w:val="Prrafodelista"/>
              <w:widowControl/>
              <w:numPr>
                <w:ilvl w:val="0"/>
                <w:numId w:val="1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Consultar la información de gestión de la configuración según sus niveles de autoridad</w:t>
            </w:r>
          </w:p>
        </w:tc>
        <w:tc>
          <w:tcPr>
            <w:tcW w:w="1177" w:type="dxa"/>
          </w:tcPr>
          <w:p w:rsidR="00720578" w:rsidRPr="00303B4E" w:rsidRDefault="00720578" w:rsidP="001D4B46">
            <w:pPr>
              <w:widowControl/>
              <w:spacing w:line="259"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20</w:t>
            </w:r>
          </w:p>
        </w:tc>
      </w:tr>
    </w:tbl>
    <w:p w:rsidR="00484139" w:rsidRPr="00303B4E" w:rsidRDefault="00484139">
      <w:pPr>
        <w:rPr>
          <w:rFonts w:ascii="Arial" w:eastAsia="Arial" w:hAnsi="Arial" w:cs="Arial"/>
          <w:b/>
          <w:color w:val="000000"/>
          <w:sz w:val="24"/>
          <w:szCs w:val="28"/>
        </w:rPr>
      </w:pPr>
    </w:p>
    <w:p w:rsidR="00B07CA8" w:rsidRPr="00303B4E" w:rsidRDefault="003B6CAE"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r w:rsidRPr="00303B4E">
        <w:rPr>
          <w:rFonts w:ascii="Arial" w:eastAsia="Arial" w:hAnsi="Arial" w:cs="Arial"/>
          <w:b/>
          <w:color w:val="000000"/>
          <w:sz w:val="24"/>
          <w:szCs w:val="28"/>
        </w:rPr>
        <w:t xml:space="preserve">3. </w:t>
      </w:r>
      <w:r w:rsidR="00633279" w:rsidRPr="00303B4E">
        <w:rPr>
          <w:rFonts w:ascii="Arial" w:eastAsia="Arial" w:hAnsi="Arial" w:cs="Arial"/>
          <w:b/>
          <w:color w:val="000000"/>
          <w:sz w:val="24"/>
          <w:szCs w:val="28"/>
        </w:rPr>
        <w:t>Políticas, directrices y procedimientos</w:t>
      </w:r>
    </w:p>
    <w:p w:rsidR="006F3118" w:rsidRPr="00303B4E" w:rsidRDefault="006F3118"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p>
    <w:p w:rsidR="006F3118" w:rsidRPr="00303B4E" w:rsidRDefault="006F3118" w:rsidP="00082E95">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303B4E">
        <w:rPr>
          <w:rFonts w:ascii="Arial" w:eastAsia="Arial" w:hAnsi="Arial" w:cs="Arial"/>
          <w:color w:val="000000"/>
          <w:sz w:val="22"/>
          <w:szCs w:val="28"/>
        </w:rPr>
        <w:t xml:space="preserve">A </w:t>
      </w:r>
      <w:r w:rsidR="00082E95" w:rsidRPr="00303B4E">
        <w:rPr>
          <w:rFonts w:ascii="Arial" w:eastAsia="Arial" w:hAnsi="Arial" w:cs="Arial"/>
          <w:color w:val="000000"/>
          <w:sz w:val="22"/>
          <w:szCs w:val="28"/>
        </w:rPr>
        <w:t>continuación,</w:t>
      </w:r>
      <w:r w:rsidRPr="00303B4E">
        <w:rPr>
          <w:rFonts w:ascii="Arial" w:eastAsia="Arial" w:hAnsi="Arial" w:cs="Arial"/>
          <w:color w:val="000000"/>
          <w:sz w:val="22"/>
          <w:szCs w:val="28"/>
        </w:rPr>
        <w:t xml:space="preserve"> se mencionan y describen los documentos que contienen las políticas, procedimientos y directivas de la empresa:</w:t>
      </w:r>
    </w:p>
    <w:p w:rsidR="00B07CA8" w:rsidRPr="00303B4E" w:rsidRDefault="00B07CA8" w:rsidP="00082E95">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Manual de organización y funciones:</w:t>
      </w:r>
    </w:p>
    <w:p w:rsidR="002F2BE6" w:rsidRPr="00303B4E" w:rsidRDefault="006F3118" w:rsidP="006D0C40">
      <w:pPr>
        <w:pStyle w:val="Prrafodelista"/>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 xml:space="preserve">Plan de gestión de alcance: </w:t>
      </w:r>
    </w:p>
    <w:p w:rsidR="006F3118" w:rsidRPr="00303B4E" w:rsidRDefault="006F3118" w:rsidP="006D0C40">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el modo en que el alcance de cada proyecto será definido, desarrollado, monitoreado, controlado y validado.</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lan de gestión de los requisitos:</w:t>
      </w:r>
    </w:p>
    <w:p w:rsidR="002F2BE6" w:rsidRPr="00303B4E" w:rsidRDefault="006F3118" w:rsidP="006D0C40">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c</w:t>
      </w:r>
      <w:r w:rsidR="002F2BE6" w:rsidRPr="00303B4E">
        <w:rPr>
          <w:rFonts w:ascii="Arial" w:eastAsia="Arial" w:hAnsi="Arial" w:cs="Arial"/>
          <w:color w:val="000000"/>
          <w:sz w:val="22"/>
          <w:szCs w:val="28"/>
        </w:rPr>
        <w:t>ó</w:t>
      </w:r>
      <w:r w:rsidRPr="00303B4E">
        <w:rPr>
          <w:rFonts w:ascii="Arial" w:eastAsia="Arial" w:hAnsi="Arial" w:cs="Arial"/>
          <w:color w:val="000000"/>
          <w:sz w:val="22"/>
          <w:szCs w:val="28"/>
        </w:rPr>
        <w:t>mo se analiz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document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y gestion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los requisitos.</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lan de gestión del cronograma:</w:t>
      </w:r>
    </w:p>
    <w:p w:rsidR="006F3118" w:rsidRPr="00303B4E" w:rsidRDefault="006F3118" w:rsidP="006D0C40">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los criterios y las actividades a llevar a cabo para desarrollar, monitorear y controlar el cronograma.</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lan de gestión de los costos:</w:t>
      </w:r>
    </w:p>
    <w:p w:rsidR="006F3118" w:rsidRPr="00303B4E" w:rsidRDefault="006F3118" w:rsidP="006D0C40">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la forma en que se planific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estructur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y control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los costos.</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lan de gestión de las adquisiciones:</w:t>
      </w:r>
    </w:p>
    <w:p w:rsidR="002F2BE6" w:rsidRPr="00303B4E" w:rsidRDefault="006F3118" w:rsidP="006D0C40">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como el equipo del proyecto adquirirá bienes y servicios desde fuera de la organización.</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lan de gestión de riesgos:</w:t>
      </w:r>
    </w:p>
    <w:p w:rsidR="006F3118" w:rsidRPr="00303B4E" w:rsidRDefault="006F3118" w:rsidP="00082E95">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el modo en que se estructur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y se llev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a cabo las actividades de gestión de riesgos.</w:t>
      </w:r>
    </w:p>
    <w:p w:rsidR="006D675C" w:rsidRPr="00303B4E" w:rsidRDefault="006D675C" w:rsidP="00082E95">
      <w:pPr>
        <w:spacing w:line="360" w:lineRule="auto"/>
        <w:ind w:left="720"/>
        <w:jc w:val="both"/>
        <w:rPr>
          <w:rFonts w:ascii="Arial" w:eastAsia="Arial" w:hAnsi="Arial" w:cs="Arial"/>
          <w:color w:val="000000"/>
          <w:sz w:val="22"/>
          <w:szCs w:val="28"/>
        </w:rPr>
      </w:pPr>
    </w:p>
    <w:p w:rsidR="006D675C" w:rsidRPr="00303B4E" w:rsidRDefault="006D675C" w:rsidP="00082E95">
      <w:pPr>
        <w:spacing w:line="360" w:lineRule="auto"/>
        <w:ind w:left="720"/>
        <w:jc w:val="both"/>
        <w:rPr>
          <w:rFonts w:ascii="Arial" w:eastAsia="Arial" w:hAnsi="Arial" w:cs="Arial"/>
          <w:color w:val="000000"/>
          <w:sz w:val="22"/>
          <w:szCs w:val="28"/>
        </w:rPr>
      </w:pPr>
    </w:p>
    <w:p w:rsidR="006D675C" w:rsidRPr="00303B4E" w:rsidRDefault="006D675C" w:rsidP="00082E95">
      <w:pPr>
        <w:spacing w:line="360" w:lineRule="auto"/>
        <w:ind w:left="720"/>
        <w:jc w:val="both"/>
        <w:rPr>
          <w:rFonts w:ascii="Arial" w:eastAsia="Arial" w:hAnsi="Arial" w:cs="Arial"/>
          <w:color w:val="000000"/>
          <w:sz w:val="22"/>
          <w:szCs w:val="28"/>
        </w:rPr>
      </w:pPr>
    </w:p>
    <w:p w:rsidR="006D675C" w:rsidRPr="00303B4E" w:rsidRDefault="006D675C" w:rsidP="00082E95">
      <w:pPr>
        <w:spacing w:line="360" w:lineRule="auto"/>
        <w:ind w:left="720"/>
        <w:jc w:val="both"/>
        <w:rPr>
          <w:rFonts w:ascii="Arial" w:eastAsia="Arial" w:hAnsi="Arial" w:cs="Arial"/>
          <w:color w:val="000000"/>
          <w:sz w:val="22"/>
          <w:szCs w:val="28"/>
        </w:rPr>
      </w:pPr>
    </w:p>
    <w:p w:rsidR="006D675C" w:rsidRPr="00303B4E" w:rsidRDefault="006D675C" w:rsidP="00082E95">
      <w:pPr>
        <w:spacing w:line="360" w:lineRule="auto"/>
        <w:ind w:left="720"/>
        <w:jc w:val="both"/>
        <w:rPr>
          <w:rFonts w:ascii="Arial" w:eastAsia="Arial" w:hAnsi="Arial" w:cs="Arial"/>
          <w:color w:val="000000"/>
          <w:sz w:val="22"/>
          <w:szCs w:val="28"/>
        </w:rPr>
      </w:pPr>
    </w:p>
    <w:p w:rsidR="00633279" w:rsidRPr="00303B4E" w:rsidRDefault="00633279" w:rsidP="00B7038E">
      <w:pPr>
        <w:jc w:val="both"/>
        <w:rPr>
          <w:rFonts w:ascii="Arial" w:eastAsia="Arial" w:hAnsi="Arial" w:cs="Arial"/>
          <w:b/>
          <w:color w:val="000000"/>
          <w:sz w:val="24"/>
          <w:szCs w:val="28"/>
        </w:rPr>
      </w:pPr>
    </w:p>
    <w:p w:rsidR="00524409" w:rsidRPr="00303B4E" w:rsidRDefault="003B6CAE" w:rsidP="00082E95">
      <w:pPr>
        <w:spacing w:line="360" w:lineRule="auto"/>
        <w:jc w:val="both"/>
        <w:rPr>
          <w:rFonts w:ascii="Arial" w:eastAsia="Arial" w:hAnsi="Arial" w:cs="Arial"/>
          <w:b/>
          <w:color w:val="000000"/>
          <w:sz w:val="24"/>
          <w:szCs w:val="28"/>
        </w:rPr>
      </w:pPr>
      <w:r w:rsidRPr="00303B4E">
        <w:rPr>
          <w:rFonts w:ascii="Arial" w:eastAsia="Arial" w:hAnsi="Arial" w:cs="Arial"/>
          <w:b/>
          <w:color w:val="000000"/>
          <w:sz w:val="24"/>
          <w:szCs w:val="28"/>
        </w:rPr>
        <w:lastRenderedPageBreak/>
        <w:t>4</w:t>
      </w:r>
      <w:r w:rsidR="00524409" w:rsidRPr="00303B4E">
        <w:rPr>
          <w:rFonts w:ascii="Arial" w:eastAsia="Arial" w:hAnsi="Arial" w:cs="Arial"/>
          <w:b/>
          <w:color w:val="000000"/>
          <w:sz w:val="24"/>
          <w:szCs w:val="28"/>
        </w:rPr>
        <w:t>. Herramientas, Entorno e Infraestructura</w:t>
      </w:r>
    </w:p>
    <w:p w:rsidR="00524409" w:rsidRPr="00303B4E" w:rsidRDefault="00524409" w:rsidP="00082E95">
      <w:pPr>
        <w:spacing w:line="360" w:lineRule="auto"/>
        <w:jc w:val="both"/>
        <w:rPr>
          <w:rFonts w:ascii="Arial" w:eastAsia="Arial" w:hAnsi="Arial" w:cs="Arial"/>
          <w:b/>
          <w:color w:val="000000"/>
          <w:sz w:val="24"/>
          <w:szCs w:val="28"/>
        </w:rPr>
      </w:pPr>
    </w:p>
    <w:p w:rsidR="00524409" w:rsidRPr="00303B4E" w:rsidRDefault="00524409" w:rsidP="00082E95">
      <w:pPr>
        <w:spacing w:line="360" w:lineRule="auto"/>
        <w:ind w:left="270"/>
        <w:jc w:val="both"/>
        <w:rPr>
          <w:rFonts w:ascii="Arial" w:eastAsia="Arial" w:hAnsi="Arial" w:cs="Arial"/>
          <w:color w:val="000000"/>
          <w:sz w:val="22"/>
          <w:szCs w:val="28"/>
        </w:rPr>
      </w:pPr>
      <w:r w:rsidRPr="00303B4E">
        <w:rPr>
          <w:rFonts w:ascii="Arial" w:eastAsia="Arial" w:hAnsi="Arial" w:cs="Arial"/>
          <w:b/>
          <w:color w:val="000000"/>
          <w:sz w:val="22"/>
          <w:szCs w:val="28"/>
        </w:rPr>
        <w:t>Herramientas</w:t>
      </w:r>
    </w:p>
    <w:p w:rsidR="00524409" w:rsidRPr="00303B4E" w:rsidRDefault="00524409" w:rsidP="00082E95">
      <w:pPr>
        <w:spacing w:line="360" w:lineRule="auto"/>
        <w:jc w:val="both"/>
        <w:rPr>
          <w:rFonts w:ascii="Arial" w:eastAsia="Arial" w:hAnsi="Arial" w:cs="Arial"/>
          <w:color w:val="000000"/>
          <w:sz w:val="22"/>
          <w:szCs w:val="28"/>
        </w:rPr>
      </w:pPr>
    </w:p>
    <w:p w:rsidR="00524409" w:rsidRPr="00303B4E" w:rsidRDefault="006358F7" w:rsidP="00082E95">
      <w:pPr>
        <w:spacing w:line="360" w:lineRule="auto"/>
        <w:ind w:left="270"/>
        <w:jc w:val="both"/>
        <w:rPr>
          <w:rFonts w:ascii="Arial" w:eastAsia="Arial" w:hAnsi="Arial" w:cs="Arial"/>
          <w:color w:val="000000"/>
          <w:sz w:val="22"/>
          <w:szCs w:val="28"/>
        </w:rPr>
      </w:pPr>
      <w:r w:rsidRPr="00303B4E">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303B4E">
        <w:rPr>
          <w:rFonts w:ascii="Arial" w:eastAsia="Arial" w:hAnsi="Arial" w:cs="Arial"/>
          <w:color w:val="000000"/>
          <w:sz w:val="22"/>
          <w:szCs w:val="28"/>
        </w:rPr>
        <w:t>última</w:t>
      </w:r>
      <w:r w:rsidRPr="00303B4E">
        <w:rPr>
          <w:rFonts w:ascii="Arial" w:eastAsia="Arial" w:hAnsi="Arial" w:cs="Arial"/>
          <w:color w:val="000000"/>
          <w:sz w:val="22"/>
          <w:szCs w:val="28"/>
        </w:rPr>
        <w:t xml:space="preserve"> versión de este y proceder a actualizar su “ram</w:t>
      </w:r>
      <w:r w:rsidR="00E167CF" w:rsidRPr="00303B4E">
        <w:rPr>
          <w:rFonts w:ascii="Arial" w:eastAsia="Arial" w:hAnsi="Arial" w:cs="Arial"/>
          <w:color w:val="000000"/>
          <w:sz w:val="22"/>
          <w:szCs w:val="28"/>
        </w:rPr>
        <w:t>a”. Posteriormente se “fusionará</w:t>
      </w:r>
      <w:r w:rsidRPr="00303B4E">
        <w:rPr>
          <w:rFonts w:ascii="Arial" w:eastAsia="Arial" w:hAnsi="Arial" w:cs="Arial"/>
          <w:color w:val="000000"/>
          <w:sz w:val="22"/>
          <w:szCs w:val="28"/>
        </w:rPr>
        <w:t>n” los contenidos para crear la última versión actualizada del documento.</w:t>
      </w:r>
    </w:p>
    <w:p w:rsidR="00DD559F" w:rsidRPr="00303B4E" w:rsidRDefault="00DD559F" w:rsidP="00082E95">
      <w:pPr>
        <w:spacing w:line="360" w:lineRule="auto"/>
        <w:ind w:left="270"/>
        <w:jc w:val="both"/>
        <w:rPr>
          <w:rFonts w:ascii="Arial" w:eastAsia="Arial" w:hAnsi="Arial" w:cs="Arial"/>
          <w:color w:val="000000"/>
          <w:sz w:val="22"/>
          <w:szCs w:val="28"/>
        </w:rPr>
      </w:pPr>
    </w:p>
    <w:p w:rsidR="00DD559F" w:rsidRPr="00303B4E" w:rsidRDefault="00DD559F" w:rsidP="00082E95">
      <w:pPr>
        <w:spacing w:line="360" w:lineRule="auto"/>
        <w:ind w:left="270"/>
        <w:jc w:val="both"/>
        <w:rPr>
          <w:rFonts w:ascii="Arial" w:eastAsia="Arial" w:hAnsi="Arial" w:cs="Arial"/>
          <w:color w:val="000000"/>
          <w:sz w:val="22"/>
          <w:szCs w:val="28"/>
        </w:rPr>
      </w:pPr>
      <w:r w:rsidRPr="00303B4E">
        <w:rPr>
          <w:rFonts w:ascii="Arial" w:eastAsia="Arial" w:hAnsi="Arial" w:cs="Arial"/>
          <w:color w:val="000000"/>
          <w:sz w:val="22"/>
          <w:szCs w:val="28"/>
        </w:rPr>
        <w:t xml:space="preserve">Dentro de las opciones como plataformas y/o repositorios tuvimos GitLab, GitHub y GogleCode, pero por </w:t>
      </w:r>
      <w:r w:rsidR="00B21B99" w:rsidRPr="00303B4E">
        <w:rPr>
          <w:rFonts w:ascii="Arial" w:eastAsia="Arial" w:hAnsi="Arial" w:cs="Arial"/>
          <w:color w:val="000000"/>
          <w:sz w:val="22"/>
          <w:szCs w:val="28"/>
        </w:rPr>
        <w:t>la</w:t>
      </w:r>
      <w:r w:rsidRPr="00303B4E">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303B4E">
        <w:rPr>
          <w:rFonts w:ascii="Arial" w:eastAsia="Arial" w:hAnsi="Arial" w:cs="Arial"/>
          <w:color w:val="000000"/>
          <w:sz w:val="22"/>
          <w:szCs w:val="28"/>
        </w:rPr>
        <w:t xml:space="preserve">como </w:t>
      </w:r>
      <w:r w:rsidRPr="00303B4E">
        <w:rPr>
          <w:rFonts w:ascii="Arial" w:eastAsia="Arial" w:hAnsi="Arial" w:cs="Arial"/>
          <w:color w:val="000000"/>
          <w:sz w:val="22"/>
          <w:szCs w:val="28"/>
        </w:rPr>
        <w:t xml:space="preserve">repositorio general para albergar </w:t>
      </w:r>
      <w:r w:rsidR="00CF3218" w:rsidRPr="00303B4E">
        <w:rPr>
          <w:rFonts w:ascii="Arial" w:eastAsia="Arial" w:hAnsi="Arial" w:cs="Arial"/>
          <w:color w:val="000000"/>
          <w:sz w:val="22"/>
          <w:szCs w:val="28"/>
        </w:rPr>
        <w:t xml:space="preserve">el desarrollo de la gestión de </w:t>
      </w:r>
      <w:r w:rsidR="000B2103" w:rsidRPr="00303B4E">
        <w:rPr>
          <w:rFonts w:ascii="Arial" w:eastAsia="Arial" w:hAnsi="Arial" w:cs="Arial"/>
          <w:color w:val="000000"/>
          <w:sz w:val="22"/>
          <w:szCs w:val="28"/>
        </w:rPr>
        <w:t>configuración</w:t>
      </w:r>
      <w:r w:rsidRPr="00303B4E">
        <w:rPr>
          <w:rFonts w:ascii="Arial" w:eastAsia="Arial" w:hAnsi="Arial" w:cs="Arial"/>
          <w:color w:val="000000"/>
          <w:sz w:val="22"/>
          <w:szCs w:val="28"/>
        </w:rPr>
        <w:t>.</w:t>
      </w:r>
    </w:p>
    <w:p w:rsidR="009B21ED" w:rsidRPr="00303B4E" w:rsidRDefault="009B21ED" w:rsidP="00082E95">
      <w:pPr>
        <w:spacing w:line="360" w:lineRule="auto"/>
        <w:jc w:val="both"/>
        <w:rPr>
          <w:rFonts w:ascii="Arial" w:eastAsia="Arial" w:hAnsi="Arial" w:cs="Arial"/>
          <w:color w:val="000000"/>
          <w:sz w:val="22"/>
          <w:szCs w:val="28"/>
        </w:rPr>
      </w:pPr>
    </w:p>
    <w:p w:rsidR="009B21ED" w:rsidRPr="00303B4E" w:rsidRDefault="009B21ED" w:rsidP="00082E95">
      <w:pPr>
        <w:spacing w:line="360" w:lineRule="auto"/>
        <w:ind w:left="270"/>
        <w:jc w:val="both"/>
        <w:rPr>
          <w:rFonts w:ascii="Arial" w:eastAsia="Arial" w:hAnsi="Arial" w:cs="Arial"/>
          <w:color w:val="000000"/>
          <w:sz w:val="22"/>
          <w:szCs w:val="28"/>
        </w:rPr>
      </w:pPr>
      <w:r w:rsidRPr="00303B4E">
        <w:rPr>
          <w:rFonts w:ascii="Arial" w:eastAsia="Arial" w:hAnsi="Arial" w:cs="Arial"/>
          <w:color w:val="000000"/>
          <w:sz w:val="22"/>
          <w:szCs w:val="28"/>
        </w:rPr>
        <w:t>Por motivos de seguridad se tomará el ser</w:t>
      </w:r>
      <w:r w:rsidR="00E167CF" w:rsidRPr="00303B4E">
        <w:rPr>
          <w:rFonts w:ascii="Arial" w:eastAsia="Arial" w:hAnsi="Arial" w:cs="Arial"/>
          <w:color w:val="000000"/>
          <w:sz w:val="22"/>
          <w:szCs w:val="28"/>
        </w:rPr>
        <w:t>vicio privado, por lo que incluimos</w:t>
      </w:r>
      <w:r w:rsidRPr="00303B4E">
        <w:rPr>
          <w:rFonts w:ascii="Arial" w:eastAsia="Arial" w:hAnsi="Arial" w:cs="Arial"/>
          <w:color w:val="000000"/>
          <w:sz w:val="22"/>
          <w:szCs w:val="28"/>
        </w:rPr>
        <w:t xml:space="preserve"> los costos a continuación:</w:t>
      </w:r>
    </w:p>
    <w:p w:rsidR="009B21ED" w:rsidRPr="00303B4E" w:rsidRDefault="009B21ED" w:rsidP="00082E95">
      <w:pPr>
        <w:spacing w:line="360" w:lineRule="auto"/>
        <w:jc w:val="center"/>
        <w:rPr>
          <w:rFonts w:ascii="Arial" w:eastAsia="Arial" w:hAnsi="Arial" w:cs="Arial"/>
          <w:color w:val="000000"/>
          <w:sz w:val="22"/>
          <w:szCs w:val="28"/>
        </w:rPr>
      </w:pPr>
      <w:r w:rsidRPr="00303B4E">
        <w:rPr>
          <w:noProof/>
          <w:sz w:val="18"/>
          <w:lang w:eastAsia="zh-CN"/>
        </w:rPr>
        <w:drawing>
          <wp:inline distT="0" distB="0" distL="0" distR="0" wp14:anchorId="445695AC" wp14:editId="4CA88B5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303B4E" w:rsidRDefault="00FD2F7C" w:rsidP="00082E95">
      <w:pPr>
        <w:spacing w:line="360" w:lineRule="auto"/>
        <w:jc w:val="both"/>
        <w:rPr>
          <w:rFonts w:ascii="Arial" w:eastAsia="Arial" w:hAnsi="Arial" w:cs="Arial"/>
          <w:color w:val="000000"/>
          <w:sz w:val="22"/>
          <w:szCs w:val="28"/>
        </w:rPr>
      </w:pPr>
    </w:p>
    <w:p w:rsidR="008875A2" w:rsidRPr="00303B4E" w:rsidRDefault="009B21ED" w:rsidP="00AD101E">
      <w:pPr>
        <w:spacing w:line="360" w:lineRule="auto"/>
        <w:ind w:left="270"/>
        <w:jc w:val="both"/>
        <w:rPr>
          <w:rFonts w:ascii="Arial" w:eastAsia="Arial" w:hAnsi="Arial" w:cs="Arial"/>
          <w:color w:val="000000"/>
          <w:sz w:val="22"/>
          <w:szCs w:val="28"/>
        </w:rPr>
      </w:pPr>
      <w:r w:rsidRPr="00303B4E">
        <w:rPr>
          <w:rFonts w:ascii="Arial" w:eastAsia="Arial" w:hAnsi="Arial" w:cs="Arial"/>
          <w:color w:val="000000"/>
          <w:sz w:val="22"/>
          <w:szCs w:val="28"/>
        </w:rPr>
        <w:t xml:space="preserve">Del cual, </w:t>
      </w:r>
      <w:r w:rsidR="00E167CF" w:rsidRPr="00303B4E">
        <w:rPr>
          <w:rFonts w:ascii="Arial" w:eastAsia="Arial" w:hAnsi="Arial" w:cs="Arial"/>
          <w:color w:val="000000"/>
          <w:sz w:val="22"/>
          <w:szCs w:val="28"/>
        </w:rPr>
        <w:t>se propone el uso de Business Cloud dado al tamaño de la consultora</w:t>
      </w:r>
      <w:r w:rsidRPr="00303B4E">
        <w:rPr>
          <w:rFonts w:ascii="Arial" w:eastAsia="Arial" w:hAnsi="Arial" w:cs="Arial"/>
          <w:color w:val="000000"/>
          <w:sz w:val="22"/>
          <w:szCs w:val="28"/>
        </w:rPr>
        <w:t>.</w:t>
      </w:r>
    </w:p>
    <w:p w:rsidR="00633279" w:rsidRPr="00303B4E" w:rsidRDefault="00524409" w:rsidP="00082E95">
      <w:pPr>
        <w:spacing w:line="360" w:lineRule="auto"/>
        <w:jc w:val="both"/>
        <w:rPr>
          <w:rFonts w:ascii="Arial" w:eastAsia="Arial" w:hAnsi="Arial" w:cs="Arial"/>
          <w:b/>
          <w:color w:val="000000"/>
          <w:sz w:val="24"/>
          <w:szCs w:val="28"/>
        </w:rPr>
      </w:pPr>
      <w:r w:rsidRPr="00303B4E">
        <w:rPr>
          <w:rFonts w:ascii="Arial" w:eastAsia="Arial" w:hAnsi="Arial" w:cs="Arial"/>
          <w:b/>
          <w:color w:val="000000"/>
          <w:sz w:val="24"/>
          <w:szCs w:val="28"/>
        </w:rPr>
        <w:br w:type="page"/>
      </w:r>
      <w:r w:rsidR="003B6CAE" w:rsidRPr="00303B4E">
        <w:rPr>
          <w:rFonts w:ascii="Arial" w:eastAsia="Arial" w:hAnsi="Arial" w:cs="Arial"/>
          <w:b/>
          <w:color w:val="000000"/>
          <w:sz w:val="24"/>
          <w:szCs w:val="28"/>
        </w:rPr>
        <w:lastRenderedPageBreak/>
        <w:t>5</w:t>
      </w:r>
      <w:r w:rsidR="00E167CF" w:rsidRPr="00303B4E">
        <w:rPr>
          <w:rFonts w:ascii="Arial" w:eastAsia="Arial" w:hAnsi="Arial" w:cs="Arial"/>
          <w:b/>
          <w:color w:val="000000"/>
          <w:sz w:val="24"/>
          <w:szCs w:val="28"/>
        </w:rPr>
        <w:t>. Calend</w:t>
      </w:r>
      <w:r w:rsidR="00633279" w:rsidRPr="00303B4E">
        <w:rPr>
          <w:rFonts w:ascii="Arial" w:eastAsia="Arial" w:hAnsi="Arial" w:cs="Arial"/>
          <w:b/>
          <w:color w:val="000000"/>
          <w:sz w:val="24"/>
          <w:szCs w:val="28"/>
        </w:rPr>
        <w:t>ario</w:t>
      </w:r>
    </w:p>
    <w:p w:rsidR="00134934" w:rsidRPr="00303B4E" w:rsidRDefault="00134934" w:rsidP="00082E95">
      <w:pPr>
        <w:spacing w:line="360" w:lineRule="auto"/>
        <w:jc w:val="both"/>
        <w:rPr>
          <w:rFonts w:ascii="Arial" w:eastAsia="Arial" w:hAnsi="Arial" w:cs="Arial"/>
          <w:b/>
          <w:color w:val="000000"/>
          <w:sz w:val="24"/>
          <w:szCs w:val="28"/>
        </w:rPr>
      </w:pPr>
    </w:p>
    <w:p w:rsidR="00B43401" w:rsidRPr="00303B4E" w:rsidRDefault="00F67547" w:rsidP="00082E95">
      <w:pPr>
        <w:spacing w:line="360" w:lineRule="auto"/>
        <w:ind w:left="270"/>
        <w:jc w:val="both"/>
        <w:rPr>
          <w:rFonts w:ascii="Arial" w:eastAsia="Arial" w:hAnsi="Arial" w:cs="Arial"/>
          <w:color w:val="000000"/>
          <w:sz w:val="22"/>
          <w:szCs w:val="22"/>
        </w:rPr>
      </w:pPr>
      <w:r w:rsidRPr="00303B4E">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303B4E" w:rsidRDefault="00F67547" w:rsidP="00F67547">
      <w:pPr>
        <w:ind w:left="284"/>
        <w:rPr>
          <w:rFonts w:ascii="Arial" w:hAnsi="Arial" w:cs="Arial"/>
          <w:color w:val="000000"/>
          <w:sz w:val="22"/>
          <w:szCs w:val="22"/>
        </w:rPr>
      </w:pPr>
    </w:p>
    <w:tbl>
      <w:tblPr>
        <w:tblStyle w:val="Tablaconcuadrcula1clara-nfasis5"/>
        <w:tblW w:w="8798" w:type="dxa"/>
        <w:tblLook w:val="04A0" w:firstRow="1" w:lastRow="0" w:firstColumn="1" w:lastColumn="0" w:noHBand="0" w:noVBand="1"/>
      </w:tblPr>
      <w:tblGrid>
        <w:gridCol w:w="5545"/>
        <w:gridCol w:w="1728"/>
        <w:gridCol w:w="1525"/>
      </w:tblGrid>
      <w:tr w:rsidR="006E3B96" w:rsidRPr="00303B4E" w:rsidTr="008243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45" w:type="dxa"/>
            <w:tcBorders>
              <w:bottom w:val="nil"/>
            </w:tcBorders>
            <w:shd w:val="clear" w:color="auto" w:fill="31849B" w:themeFill="accent5" w:themeFillShade="BF"/>
            <w:noWrap/>
            <w:hideMark/>
          </w:tcPr>
          <w:p w:rsidR="006E3B96" w:rsidRPr="00303B4E" w:rsidRDefault="006E3B96" w:rsidP="00215B66">
            <w:pPr>
              <w:widowControl/>
              <w:jc w:val="center"/>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Actividades</w:t>
            </w:r>
          </w:p>
        </w:tc>
        <w:tc>
          <w:tcPr>
            <w:tcW w:w="1728" w:type="dxa"/>
            <w:tcBorders>
              <w:bottom w:val="nil"/>
            </w:tcBorders>
            <w:shd w:val="clear" w:color="auto" w:fill="31849B" w:themeFill="accent5" w:themeFillShade="BF"/>
            <w:noWrap/>
            <w:hideMark/>
          </w:tcPr>
          <w:p w:rsidR="006E3B96" w:rsidRPr="00303B4E" w:rsidRDefault="006E3B96" w:rsidP="00215B66">
            <w:pPr>
              <w:widowControl/>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Tiempo (en días)</w:t>
            </w:r>
          </w:p>
        </w:tc>
        <w:tc>
          <w:tcPr>
            <w:tcW w:w="1525" w:type="dxa"/>
            <w:tcBorders>
              <w:bottom w:val="nil"/>
            </w:tcBorders>
            <w:shd w:val="clear" w:color="auto" w:fill="31849B" w:themeFill="accent5" w:themeFillShade="BF"/>
            <w:noWrap/>
            <w:hideMark/>
          </w:tcPr>
          <w:p w:rsidR="006E3B96" w:rsidRPr="00303B4E" w:rsidRDefault="006E3B96" w:rsidP="00215B66">
            <w:pPr>
              <w:widowControl/>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Rol</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tcBorders>
              <w:top w:val="nil"/>
            </w:tcBorders>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1. </w:t>
            </w:r>
            <w:r w:rsidR="00934E7A" w:rsidRPr="00303B4E">
              <w:rPr>
                <w:rFonts w:ascii="Arial" w:eastAsia="Times New Roman" w:hAnsi="Arial" w:cs="Arial"/>
                <w:color w:val="000000"/>
                <w:sz w:val="22"/>
                <w:szCs w:val="22"/>
                <w:lang w:eastAsia="en-US"/>
              </w:rPr>
              <w:t>Planificación</w:t>
            </w:r>
          </w:p>
        </w:tc>
        <w:tc>
          <w:tcPr>
            <w:tcW w:w="1728" w:type="dxa"/>
            <w:tcBorders>
              <w:top w:val="nil"/>
            </w:tcBorders>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tcBorders>
              <w:top w:val="nil"/>
            </w:tcBorders>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1 Identificar la problemática de la consultora Grupo 3</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2 Definir el propósito y finalidad del plan</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6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3 Elaborar diagrama de actividades de la GCS</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w:t>
            </w:r>
          </w:p>
        </w:tc>
        <w:tc>
          <w:tcPr>
            <w:tcW w:w="1525" w:type="dxa"/>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Gestor de configuración</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4 Identificar roles de la GCS</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5 Realizar la matriz de actividades de la GCS para cada rol</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600"/>
        </w:trPr>
        <w:tc>
          <w:tcPr>
            <w:cnfStyle w:val="001000000000" w:firstRow="0" w:lastRow="0" w:firstColumn="1" w:lastColumn="0" w:oddVBand="0" w:evenVBand="0" w:oddHBand="0" w:evenHBand="0" w:firstRowFirstColumn="0" w:firstRowLastColumn="0" w:lastRowFirstColumn="0" w:lastRowLastColumn="0"/>
            <w:tcW w:w="5545" w:type="dxa"/>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7 Identificar políticas y procedimientos</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8 Analizar herramientas, entorno e infraestructura</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3</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9 Elaborar calendario con las actividades de la GCS</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 Identificación de la GCS</w:t>
            </w:r>
          </w:p>
        </w:tc>
        <w:tc>
          <w:tcPr>
            <w:tcW w:w="1728" w:type="dxa"/>
            <w:shd w:val="clear" w:color="auto" w:fill="92CDDC" w:themeFill="accent5" w:themeFillTint="99"/>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r w:rsidR="006E3B96" w:rsidRPr="00303B4E" w:rsidTr="00FF1647">
        <w:trPr>
          <w:trHeight w:val="6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2.1 Identificar los elementos</w:t>
            </w:r>
            <w:r w:rsidR="008C0D7F" w:rsidRPr="00303B4E">
              <w:rPr>
                <w:rFonts w:ascii="Arial" w:eastAsia="Times New Roman" w:hAnsi="Arial" w:cs="Arial"/>
                <w:color w:val="000000"/>
                <w:sz w:val="22"/>
                <w:szCs w:val="22"/>
                <w:lang w:eastAsia="en-US"/>
              </w:rPr>
              <w:t xml:space="preserve"> </w:t>
            </w:r>
            <w:r w:rsidR="00300A15" w:rsidRPr="00303B4E">
              <w:rPr>
                <w:rFonts w:ascii="Arial" w:eastAsia="Times New Roman" w:hAnsi="Arial" w:cs="Arial"/>
                <w:color w:val="000000"/>
                <w:sz w:val="22"/>
                <w:szCs w:val="22"/>
                <w:lang w:eastAsia="en-US"/>
              </w:rPr>
              <w:t>de la configuración</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w:t>
            </w:r>
          </w:p>
        </w:tc>
        <w:tc>
          <w:tcPr>
            <w:tcW w:w="1525" w:type="dxa"/>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Gestor de configuración</w:t>
            </w:r>
          </w:p>
        </w:tc>
      </w:tr>
      <w:tr w:rsidR="006E3B96" w:rsidRPr="00303B4E" w:rsidTr="00FF1647">
        <w:trPr>
          <w:trHeight w:val="6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2.2 Definir la nomenclatura de los elementos</w:t>
            </w:r>
            <w:r w:rsidR="008C0D7F" w:rsidRPr="00303B4E">
              <w:rPr>
                <w:rFonts w:ascii="Arial" w:eastAsia="Times New Roman" w:hAnsi="Arial" w:cs="Arial"/>
                <w:color w:val="000000"/>
                <w:sz w:val="22"/>
                <w:szCs w:val="22"/>
                <w:lang w:eastAsia="en-US"/>
              </w:rPr>
              <w:t xml:space="preserve"> de la </w:t>
            </w:r>
            <w:r w:rsidR="00300A15" w:rsidRPr="00303B4E">
              <w:rPr>
                <w:rFonts w:ascii="Arial" w:eastAsia="Times New Roman" w:hAnsi="Arial" w:cs="Arial"/>
                <w:color w:val="000000"/>
                <w:sz w:val="22"/>
                <w:szCs w:val="22"/>
                <w:lang w:eastAsia="en-US"/>
              </w:rPr>
              <w:t>configuración</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Gestor de configuración</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2.3 Clasificar los elementos</w:t>
            </w:r>
            <w:r w:rsidR="008C0D7F" w:rsidRPr="00303B4E">
              <w:rPr>
                <w:rFonts w:ascii="Arial" w:eastAsia="Times New Roman" w:hAnsi="Arial" w:cs="Arial"/>
                <w:color w:val="000000"/>
                <w:sz w:val="22"/>
                <w:szCs w:val="22"/>
                <w:lang w:eastAsia="en-US"/>
              </w:rPr>
              <w:t xml:space="preserve"> de la </w:t>
            </w:r>
            <w:r w:rsidR="00300A15" w:rsidRPr="00303B4E">
              <w:rPr>
                <w:rFonts w:ascii="Arial" w:eastAsia="Times New Roman" w:hAnsi="Arial" w:cs="Arial"/>
                <w:color w:val="000000"/>
                <w:sz w:val="22"/>
                <w:szCs w:val="22"/>
                <w:lang w:eastAsia="en-US"/>
              </w:rPr>
              <w:t>configuración</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3. Control de la GCS</w:t>
            </w:r>
          </w:p>
        </w:tc>
        <w:tc>
          <w:tcPr>
            <w:tcW w:w="1728" w:type="dxa"/>
            <w:shd w:val="clear" w:color="auto" w:fill="92CDDC" w:themeFill="accent5" w:themeFillTint="99"/>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r w:rsidR="00273A4D"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tcPr>
          <w:p w:rsidR="00273A4D" w:rsidRPr="00303B4E" w:rsidRDefault="00273A4D"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3.1 </w:t>
            </w:r>
            <w:r w:rsidR="0087514A" w:rsidRPr="00303B4E">
              <w:rPr>
                <w:rFonts w:ascii="Arial" w:eastAsia="Times New Roman" w:hAnsi="Arial" w:cs="Arial"/>
                <w:color w:val="000000"/>
                <w:sz w:val="22"/>
                <w:szCs w:val="22"/>
                <w:lang w:eastAsia="en-US"/>
              </w:rPr>
              <w:t xml:space="preserve">Crear repositorio en </w:t>
            </w:r>
            <w:proofErr w:type="spellStart"/>
            <w:r w:rsidR="0087514A" w:rsidRPr="00303B4E">
              <w:rPr>
                <w:rFonts w:ascii="Arial" w:eastAsia="Times New Roman" w:hAnsi="Arial" w:cs="Arial"/>
                <w:color w:val="000000"/>
                <w:sz w:val="22"/>
                <w:szCs w:val="22"/>
                <w:lang w:eastAsia="en-US"/>
              </w:rPr>
              <w:t>Github</w:t>
            </w:r>
            <w:proofErr w:type="spellEnd"/>
          </w:p>
        </w:tc>
        <w:tc>
          <w:tcPr>
            <w:tcW w:w="1728" w:type="dxa"/>
            <w:noWrap/>
          </w:tcPr>
          <w:p w:rsidR="00273A4D" w:rsidRPr="00303B4E" w:rsidRDefault="0087514A"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tcPr>
          <w:p w:rsidR="00273A4D" w:rsidRPr="00303B4E" w:rsidRDefault="0087514A"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Bibliotecario de la configuración</w:t>
            </w:r>
          </w:p>
        </w:tc>
      </w:tr>
      <w:tr w:rsidR="0087514A"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tcPr>
          <w:p w:rsidR="0087514A" w:rsidRPr="00303B4E" w:rsidRDefault="0087514A"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3.2 Estructurar el repositorio</w:t>
            </w:r>
          </w:p>
        </w:tc>
        <w:tc>
          <w:tcPr>
            <w:tcW w:w="1728" w:type="dxa"/>
            <w:noWrap/>
          </w:tcPr>
          <w:p w:rsidR="0087514A" w:rsidRPr="00303B4E" w:rsidRDefault="0087514A"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tcPr>
          <w:p w:rsidR="0087514A" w:rsidRPr="00303B4E" w:rsidRDefault="00742308"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Bibliotecario de la configuración</w:t>
            </w:r>
          </w:p>
        </w:tc>
      </w:tr>
      <w:tr w:rsidR="00340B0B"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tcPr>
          <w:p w:rsidR="00340B0B" w:rsidRPr="00303B4E" w:rsidRDefault="00340B0B"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3.3 Definir perfiles de acceso al repositorio</w:t>
            </w:r>
          </w:p>
        </w:tc>
        <w:tc>
          <w:tcPr>
            <w:tcW w:w="1728" w:type="dxa"/>
            <w:noWrap/>
          </w:tcPr>
          <w:p w:rsidR="00340B0B" w:rsidRPr="00303B4E" w:rsidRDefault="00340B0B"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tcPr>
          <w:p w:rsidR="00340B0B" w:rsidRPr="00303B4E" w:rsidRDefault="00340B0B"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87514A"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tcPr>
          <w:p w:rsidR="0087514A" w:rsidRPr="00303B4E" w:rsidRDefault="0087514A"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3.4 </w:t>
            </w:r>
            <w:r w:rsidR="00742308" w:rsidRPr="00303B4E">
              <w:rPr>
                <w:rFonts w:ascii="Arial" w:eastAsia="Times New Roman" w:hAnsi="Arial" w:cs="Arial"/>
                <w:color w:val="000000"/>
                <w:sz w:val="22"/>
                <w:szCs w:val="22"/>
                <w:lang w:eastAsia="en-US"/>
              </w:rPr>
              <w:t>Almacenar proyectos en el repositorio</w:t>
            </w:r>
          </w:p>
        </w:tc>
        <w:tc>
          <w:tcPr>
            <w:tcW w:w="1728" w:type="dxa"/>
            <w:noWrap/>
          </w:tcPr>
          <w:p w:rsidR="0087514A" w:rsidRPr="00303B4E" w:rsidRDefault="00742308"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w:t>
            </w:r>
          </w:p>
        </w:tc>
        <w:tc>
          <w:tcPr>
            <w:tcW w:w="1525" w:type="dxa"/>
            <w:noWrap/>
          </w:tcPr>
          <w:p w:rsidR="0087514A" w:rsidRPr="00303B4E" w:rsidRDefault="00742308"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Gestor de la </w:t>
            </w:r>
            <w:r w:rsidRPr="00303B4E">
              <w:rPr>
                <w:rFonts w:ascii="Arial" w:eastAsia="Times New Roman" w:hAnsi="Arial" w:cs="Arial"/>
                <w:color w:val="000000"/>
                <w:sz w:val="22"/>
                <w:szCs w:val="22"/>
                <w:lang w:eastAsia="en-US"/>
              </w:rPr>
              <w:lastRenderedPageBreak/>
              <w:t>configuración</w:t>
            </w:r>
          </w:p>
        </w:tc>
      </w:tr>
      <w:tr w:rsidR="00742308"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tcPr>
          <w:p w:rsidR="00742308" w:rsidRPr="00303B4E" w:rsidRDefault="00742308"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lastRenderedPageBreak/>
              <w:t xml:space="preserve">    3.5 </w:t>
            </w:r>
            <w:r w:rsidR="00340B0B" w:rsidRPr="00303B4E">
              <w:rPr>
                <w:rFonts w:ascii="Arial" w:eastAsia="Times New Roman" w:hAnsi="Arial" w:cs="Arial"/>
                <w:color w:val="000000"/>
                <w:sz w:val="22"/>
                <w:szCs w:val="22"/>
                <w:lang w:eastAsia="en-US"/>
              </w:rPr>
              <w:t>Revisar artefactos para su aceptación</w:t>
            </w:r>
          </w:p>
        </w:tc>
        <w:tc>
          <w:tcPr>
            <w:tcW w:w="1728" w:type="dxa"/>
            <w:noWrap/>
          </w:tcPr>
          <w:p w:rsidR="00742308" w:rsidRPr="00303B4E" w:rsidRDefault="00340B0B"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3</w:t>
            </w:r>
          </w:p>
        </w:tc>
        <w:tc>
          <w:tcPr>
            <w:tcW w:w="1525" w:type="dxa"/>
            <w:noWrap/>
          </w:tcPr>
          <w:p w:rsidR="00742308" w:rsidRPr="00303B4E" w:rsidRDefault="00340B0B"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Gestor de la configuración</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4. Estado de la GCS</w:t>
            </w:r>
          </w:p>
        </w:tc>
        <w:tc>
          <w:tcPr>
            <w:tcW w:w="1728" w:type="dxa"/>
            <w:shd w:val="clear" w:color="auto" w:fill="92CDDC" w:themeFill="accent5" w:themeFillTint="99"/>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5. Auditoria de la GCS</w:t>
            </w:r>
          </w:p>
        </w:tc>
        <w:tc>
          <w:tcPr>
            <w:tcW w:w="1728" w:type="dxa"/>
            <w:shd w:val="clear" w:color="auto" w:fill="92CDDC" w:themeFill="accent5" w:themeFillTint="99"/>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6. Entrega y Gestión de Release</w:t>
            </w:r>
          </w:p>
        </w:tc>
        <w:tc>
          <w:tcPr>
            <w:tcW w:w="1728" w:type="dxa"/>
            <w:shd w:val="clear" w:color="auto" w:fill="92CDDC" w:themeFill="accent5" w:themeFillTint="99"/>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bl>
    <w:p w:rsidR="008C0D7F" w:rsidRPr="00303B4E"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Pr="00303B4E" w:rsidRDefault="008C0D7F">
      <w:pPr>
        <w:rPr>
          <w:color w:val="000000"/>
          <w:sz w:val="22"/>
          <w:szCs w:val="22"/>
        </w:rPr>
      </w:pPr>
      <w:r w:rsidRPr="00303B4E">
        <w:rPr>
          <w:color w:val="000000"/>
          <w:sz w:val="22"/>
          <w:szCs w:val="22"/>
        </w:rPr>
        <w:br w:type="page"/>
      </w:r>
    </w:p>
    <w:p w:rsidR="00134934" w:rsidRPr="00303B4E" w:rsidRDefault="00215B66" w:rsidP="00215B66">
      <w:pPr>
        <w:rPr>
          <w:rFonts w:ascii="Arial" w:eastAsia="Arial" w:hAnsi="Arial" w:cs="Arial"/>
          <w:b/>
          <w:color w:val="000000"/>
          <w:sz w:val="24"/>
          <w:szCs w:val="28"/>
        </w:rPr>
      </w:pPr>
      <w:r w:rsidRPr="00303B4E">
        <w:rPr>
          <w:rFonts w:ascii="Arial" w:eastAsia="Arial" w:hAnsi="Arial" w:cs="Arial"/>
          <w:b/>
          <w:color w:val="000000"/>
          <w:sz w:val="24"/>
          <w:szCs w:val="28"/>
        </w:rPr>
        <w:lastRenderedPageBreak/>
        <w:t xml:space="preserve">6. </w:t>
      </w:r>
      <w:r w:rsidR="00300A15" w:rsidRPr="00303B4E">
        <w:rPr>
          <w:rFonts w:ascii="Arial" w:eastAsia="Arial" w:hAnsi="Arial" w:cs="Arial"/>
          <w:b/>
          <w:color w:val="000000"/>
          <w:sz w:val="24"/>
          <w:szCs w:val="28"/>
        </w:rPr>
        <w:t>Lista de la clasificación de los elementos de la configuración</w:t>
      </w:r>
    </w:p>
    <w:p w:rsidR="00B84AAE" w:rsidRPr="00303B4E" w:rsidRDefault="00B84AAE" w:rsidP="00B84AAE">
      <w:pPr>
        <w:widowControl/>
        <w:pBdr>
          <w:top w:val="nil"/>
          <w:left w:val="nil"/>
          <w:bottom w:val="nil"/>
          <w:right w:val="nil"/>
          <w:between w:val="nil"/>
        </w:pBdr>
        <w:spacing w:after="160" w:line="259" w:lineRule="auto"/>
        <w:rPr>
          <w:color w:val="000000"/>
          <w:sz w:val="22"/>
          <w:szCs w:val="22"/>
        </w:rPr>
      </w:pPr>
    </w:p>
    <w:tbl>
      <w:tblPr>
        <w:tblStyle w:val="Tablaconcuadrcula4-nfasis5"/>
        <w:tblW w:w="0" w:type="auto"/>
        <w:tblLook w:val="04A0" w:firstRow="1" w:lastRow="0" w:firstColumn="1" w:lastColumn="0" w:noHBand="0" w:noVBand="1"/>
      </w:tblPr>
      <w:tblGrid>
        <w:gridCol w:w="2394"/>
        <w:gridCol w:w="3564"/>
        <w:gridCol w:w="2340"/>
        <w:gridCol w:w="1278"/>
      </w:tblGrid>
      <w:tr w:rsidR="00215B66" w:rsidRPr="00303B4E" w:rsidTr="00FF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215B66" w:rsidRPr="00303B4E" w:rsidRDefault="00215B66" w:rsidP="00215B66">
            <w:pPr>
              <w:widowControl/>
              <w:spacing w:after="160" w:line="259" w:lineRule="auto"/>
              <w:jc w:val="center"/>
              <w:rPr>
                <w:rFonts w:ascii="Arial" w:hAnsi="Arial" w:cs="Arial"/>
                <w:color w:val="000000"/>
                <w:sz w:val="22"/>
                <w:szCs w:val="22"/>
              </w:rPr>
            </w:pPr>
            <w:r w:rsidRPr="00303B4E">
              <w:rPr>
                <w:rFonts w:ascii="Arial" w:hAnsi="Arial" w:cs="Arial"/>
                <w:color w:val="000000"/>
                <w:sz w:val="22"/>
                <w:szCs w:val="22"/>
              </w:rPr>
              <w:t>Tipo de elementos de la configuración</w:t>
            </w:r>
          </w:p>
        </w:tc>
        <w:tc>
          <w:tcPr>
            <w:tcW w:w="3564" w:type="dxa"/>
          </w:tcPr>
          <w:p w:rsidR="00215B66" w:rsidRPr="00303B4E"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Nombre del elemento de la configuración</w:t>
            </w:r>
          </w:p>
        </w:tc>
        <w:tc>
          <w:tcPr>
            <w:tcW w:w="2340" w:type="dxa"/>
          </w:tcPr>
          <w:p w:rsidR="00215B66" w:rsidRPr="00303B4E"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Origen</w:t>
            </w:r>
          </w:p>
        </w:tc>
        <w:tc>
          <w:tcPr>
            <w:tcW w:w="1278" w:type="dxa"/>
          </w:tcPr>
          <w:p w:rsidR="00215B66" w:rsidRPr="00303B4E"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r>
      <w:tr w:rsidR="00215B6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215B66" w:rsidRPr="00303B4E" w:rsidRDefault="005F5ED4" w:rsidP="005F5ED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215B66" w:rsidRPr="00303B4E"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la Gestión de la Configuración</w:t>
            </w:r>
          </w:p>
        </w:tc>
        <w:tc>
          <w:tcPr>
            <w:tcW w:w="2340" w:type="dxa"/>
          </w:tcPr>
          <w:p w:rsidR="00215B66" w:rsidRPr="00303B4E"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215B66" w:rsidRPr="00303B4E"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r>
      <w:tr w:rsidR="00215B6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215B66" w:rsidRPr="00303B4E" w:rsidRDefault="00317898" w:rsidP="005F5ED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215B66" w:rsidRPr="00303B4E"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rtilla de despliegue</w:t>
            </w:r>
          </w:p>
        </w:tc>
        <w:tc>
          <w:tcPr>
            <w:tcW w:w="2340" w:type="dxa"/>
          </w:tcPr>
          <w:p w:rsidR="00215B66" w:rsidRPr="00303B4E"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215B66" w:rsidRPr="00303B4E"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317898"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317898" w:rsidRPr="00303B4E" w:rsidRDefault="00317898" w:rsidP="005F5ED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317898" w:rsidRPr="00303B4E"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istorias de Usuario</w:t>
            </w:r>
          </w:p>
        </w:tc>
        <w:tc>
          <w:tcPr>
            <w:tcW w:w="2340" w:type="dxa"/>
          </w:tcPr>
          <w:p w:rsidR="00317898" w:rsidRPr="00303B4E"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317898" w:rsidRPr="00303B4E"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B1875"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DB1875" w:rsidRPr="00303B4E" w:rsidRDefault="00DB1875" w:rsidP="005F5ED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B1875" w:rsidRPr="00303B4E"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forme técnico</w:t>
            </w:r>
          </w:p>
        </w:tc>
        <w:tc>
          <w:tcPr>
            <w:tcW w:w="2340" w:type="dxa"/>
          </w:tcPr>
          <w:p w:rsidR="00DB1875" w:rsidRPr="00303B4E"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B1875" w:rsidRPr="00303B4E"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B1875"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B1875" w:rsidRPr="00303B4E" w:rsidRDefault="00DB1875" w:rsidP="005F5ED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B1875" w:rsidRPr="00303B4E"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de Usuario</w:t>
            </w:r>
          </w:p>
        </w:tc>
        <w:tc>
          <w:tcPr>
            <w:tcW w:w="2340" w:type="dxa"/>
          </w:tcPr>
          <w:p w:rsidR="00DB1875" w:rsidRPr="00303B4E"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B1875" w:rsidRPr="00303B4E"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B1875"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DB1875" w:rsidRPr="00303B4E" w:rsidRDefault="00DB1875"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DB1875" w:rsidRPr="00303B4E"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Base de Datos</w:t>
            </w:r>
          </w:p>
        </w:tc>
        <w:tc>
          <w:tcPr>
            <w:tcW w:w="2340" w:type="dxa"/>
          </w:tcPr>
          <w:p w:rsidR="00DB1875" w:rsidRPr="00303B4E"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B1875" w:rsidRPr="00303B4E"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B1875"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B1875" w:rsidRPr="00303B4E" w:rsidRDefault="00DB1875"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DB1875" w:rsidRPr="00303B4E"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ódigo Fuente</w:t>
            </w:r>
          </w:p>
        </w:tc>
        <w:tc>
          <w:tcPr>
            <w:tcW w:w="2340" w:type="dxa"/>
          </w:tcPr>
          <w:p w:rsidR="00DB1875" w:rsidRPr="00303B4E"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B1875" w:rsidRPr="00303B4E"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C662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DC6626" w:rsidRPr="00303B4E" w:rsidRDefault="00DC6626"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C6626" w:rsidRPr="00303B4E"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rquitectura</w:t>
            </w:r>
          </w:p>
        </w:tc>
        <w:tc>
          <w:tcPr>
            <w:tcW w:w="2340" w:type="dxa"/>
          </w:tcPr>
          <w:p w:rsidR="00DC6626" w:rsidRPr="00303B4E"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C6626" w:rsidRPr="00303B4E"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C662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C6626" w:rsidRPr="00303B4E" w:rsidRDefault="00DC6626"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C6626" w:rsidRPr="00303B4E"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ventario</w:t>
            </w:r>
          </w:p>
        </w:tc>
        <w:tc>
          <w:tcPr>
            <w:tcW w:w="2340" w:type="dxa"/>
          </w:tcPr>
          <w:p w:rsidR="00DC6626" w:rsidRPr="00303B4E"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C6626" w:rsidRPr="00303B4E"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C662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DC6626" w:rsidRPr="00303B4E" w:rsidRDefault="00DC6626"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C6626" w:rsidRPr="00303B4E"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de auditoria</w:t>
            </w:r>
          </w:p>
        </w:tc>
        <w:tc>
          <w:tcPr>
            <w:tcW w:w="2340" w:type="dxa"/>
          </w:tcPr>
          <w:p w:rsidR="00DC6626" w:rsidRPr="00303B4E"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DC6626" w:rsidRPr="00303B4E"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D1F7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D1F76" w:rsidRPr="00303B4E" w:rsidRDefault="00DD1F76"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D1F76" w:rsidRPr="00303B4E"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para el Estado</w:t>
            </w:r>
          </w:p>
        </w:tc>
        <w:tc>
          <w:tcPr>
            <w:tcW w:w="2340" w:type="dxa"/>
          </w:tcPr>
          <w:p w:rsidR="00DD1F76" w:rsidRPr="00303B4E"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DD1F76" w:rsidRPr="00303B4E"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D1F7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DD1F76" w:rsidRPr="00303B4E" w:rsidRDefault="00DD1F76"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D1F76" w:rsidRPr="00303B4E"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Liberación</w:t>
            </w:r>
          </w:p>
        </w:tc>
        <w:tc>
          <w:tcPr>
            <w:tcW w:w="2340" w:type="dxa"/>
          </w:tcPr>
          <w:p w:rsidR="00DD1F76" w:rsidRPr="00303B4E"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DD1F76" w:rsidRPr="00303B4E"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16AD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16AD4" w:rsidRPr="00303B4E" w:rsidRDefault="00FC5DA2"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16AD4" w:rsidRPr="00303B4E"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Negocio</w:t>
            </w:r>
          </w:p>
        </w:tc>
        <w:tc>
          <w:tcPr>
            <w:tcW w:w="2340" w:type="dxa"/>
          </w:tcPr>
          <w:p w:rsidR="00D16AD4" w:rsidRPr="00303B4E"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16AD4" w:rsidRPr="00303B4E"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FC5DA2"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FC5DA2" w:rsidRPr="00303B4E" w:rsidRDefault="00FC5DA2"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FC5DA2" w:rsidRPr="00303B4E"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Proyecto de Software</w:t>
            </w:r>
          </w:p>
        </w:tc>
        <w:tc>
          <w:tcPr>
            <w:tcW w:w="2340" w:type="dxa"/>
          </w:tcPr>
          <w:p w:rsidR="00FC5DA2" w:rsidRPr="00303B4E"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FC5DA2" w:rsidRPr="00303B4E"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FC5DA2"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FC5DA2" w:rsidRPr="00303B4E" w:rsidRDefault="00FC5DA2"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FC5DA2" w:rsidRPr="00303B4E"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sos de prueba</w:t>
            </w:r>
          </w:p>
        </w:tc>
        <w:tc>
          <w:tcPr>
            <w:tcW w:w="2340" w:type="dxa"/>
          </w:tcPr>
          <w:p w:rsidR="00FC5DA2" w:rsidRPr="00303B4E"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FC5DA2" w:rsidRPr="00303B4E"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FC5DA2"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FC5DA2" w:rsidRPr="00303B4E" w:rsidRDefault="00FC5DA2"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FC5DA2" w:rsidRPr="00303B4E"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ceptación</w:t>
            </w:r>
          </w:p>
        </w:tc>
        <w:tc>
          <w:tcPr>
            <w:tcW w:w="2340" w:type="dxa"/>
          </w:tcPr>
          <w:p w:rsidR="00FC5DA2" w:rsidRPr="00303B4E"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FC5DA2" w:rsidRPr="00303B4E"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90F2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90F2F" w:rsidRPr="00303B4E" w:rsidRDefault="00D90F2F"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D90F2F" w:rsidRPr="00303B4E"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 xml:space="preserve">Script librería </w:t>
            </w:r>
            <w:r w:rsidR="00D76640" w:rsidRPr="00303B4E">
              <w:rPr>
                <w:rFonts w:ascii="Arial" w:hAnsi="Arial" w:cs="Arial"/>
                <w:color w:val="000000"/>
                <w:sz w:val="22"/>
                <w:szCs w:val="22"/>
              </w:rPr>
              <w:t>JQuery</w:t>
            </w:r>
          </w:p>
        </w:tc>
        <w:tc>
          <w:tcPr>
            <w:tcW w:w="2340" w:type="dxa"/>
          </w:tcPr>
          <w:p w:rsidR="00D90F2F" w:rsidRPr="00303B4E"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90F2F" w:rsidRPr="00303B4E"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690071"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90071" w:rsidRPr="00303B4E" w:rsidRDefault="00690071"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690071" w:rsidRPr="00303B4E"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librerías CSS</w:t>
            </w:r>
            <w:r w:rsidR="00D76640" w:rsidRPr="00303B4E">
              <w:rPr>
                <w:rFonts w:ascii="Arial" w:hAnsi="Arial" w:cs="Arial"/>
                <w:color w:val="000000"/>
                <w:sz w:val="22"/>
                <w:szCs w:val="22"/>
              </w:rPr>
              <w:t xml:space="preserve"> Bootstrap</w:t>
            </w:r>
          </w:p>
        </w:tc>
        <w:tc>
          <w:tcPr>
            <w:tcW w:w="2340" w:type="dxa"/>
          </w:tcPr>
          <w:p w:rsidR="00690071" w:rsidRPr="00303B4E"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90071" w:rsidRPr="00303B4E"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690071"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690071" w:rsidRPr="00303B4E" w:rsidRDefault="00690071"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690071" w:rsidRPr="00303B4E"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rivers e instaladores</w:t>
            </w:r>
          </w:p>
        </w:tc>
        <w:tc>
          <w:tcPr>
            <w:tcW w:w="2340" w:type="dxa"/>
          </w:tcPr>
          <w:p w:rsidR="00690071" w:rsidRPr="00303B4E"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90071" w:rsidRPr="00303B4E"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rtilla de despliegue</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istorias de Usuario</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forme técnico</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de Usuario</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rquitectura</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ventario</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de auditoria</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para el Estado</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Liberación</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Negocio</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Proyecto de Software</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sos de prueba</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ceptación</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610B2"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6610B2" w:rsidRPr="00303B4E" w:rsidRDefault="00655756"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6610B2" w:rsidRPr="00303B4E"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revisión por pares</w:t>
            </w:r>
          </w:p>
        </w:tc>
        <w:tc>
          <w:tcPr>
            <w:tcW w:w="2340" w:type="dxa"/>
          </w:tcPr>
          <w:p w:rsidR="006610B2" w:rsidRPr="00303B4E"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610B2" w:rsidRPr="00303B4E"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655756" w:rsidRPr="00303B4E"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verificación por pares</w:t>
            </w:r>
          </w:p>
        </w:tc>
        <w:tc>
          <w:tcPr>
            <w:tcW w:w="2340" w:type="dxa"/>
          </w:tcPr>
          <w:p w:rsidR="00655756" w:rsidRPr="00303B4E"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655756" w:rsidRPr="00303B4E"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técnico del prototipo</w:t>
            </w:r>
          </w:p>
        </w:tc>
        <w:tc>
          <w:tcPr>
            <w:tcW w:w="2340" w:type="dxa"/>
          </w:tcPr>
          <w:p w:rsidR="00655756" w:rsidRPr="00303B4E"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Base de Datos</w:t>
            </w:r>
          </w:p>
        </w:tc>
        <w:tc>
          <w:tcPr>
            <w:tcW w:w="2340"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D92DB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92DBA" w:rsidRPr="00303B4E" w:rsidRDefault="00D92DBA" w:rsidP="00655756">
            <w:pPr>
              <w:widowControl/>
              <w:spacing w:after="160" w:line="259" w:lineRule="auto"/>
              <w:jc w:val="center"/>
              <w:rPr>
                <w:rFonts w:ascii="Arial" w:hAnsi="Arial" w:cs="Arial"/>
                <w:color w:val="000000"/>
                <w:sz w:val="22"/>
                <w:szCs w:val="22"/>
              </w:rPr>
            </w:pPr>
            <w:r w:rsidRPr="00303B4E">
              <w:rPr>
                <w:rFonts w:ascii="Arial" w:hAnsi="Arial" w:cs="Arial"/>
                <w:b w:val="0"/>
                <w:color w:val="000000"/>
                <w:sz w:val="22"/>
                <w:szCs w:val="22"/>
              </w:rPr>
              <w:t>Fuente</w:t>
            </w:r>
          </w:p>
        </w:tc>
        <w:tc>
          <w:tcPr>
            <w:tcW w:w="3564" w:type="dxa"/>
          </w:tcPr>
          <w:p w:rsidR="00D92DBA" w:rsidRPr="00303B4E"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del sistema</w:t>
            </w:r>
          </w:p>
        </w:tc>
        <w:tc>
          <w:tcPr>
            <w:tcW w:w="2340" w:type="dxa"/>
          </w:tcPr>
          <w:p w:rsidR="00D92DBA" w:rsidRPr="00303B4E"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92DBA" w:rsidRPr="00303B4E"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ódigo Fuente</w:t>
            </w:r>
          </w:p>
        </w:tc>
        <w:tc>
          <w:tcPr>
            <w:tcW w:w="2340"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final del sistema</w:t>
            </w:r>
          </w:p>
        </w:tc>
        <w:tc>
          <w:tcPr>
            <w:tcW w:w="2340"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librería JQuery v3.3.1</w:t>
            </w:r>
          </w:p>
        </w:tc>
        <w:tc>
          <w:tcPr>
            <w:tcW w:w="2340"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librerías CSS Bootstrap v3.3.7</w:t>
            </w:r>
          </w:p>
        </w:tc>
        <w:tc>
          <w:tcPr>
            <w:tcW w:w="2340"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Ubuntu 16.04.5 LTS</w:t>
            </w:r>
          </w:p>
        </w:tc>
        <w:tc>
          <w:tcPr>
            <w:tcW w:w="2340"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A57F3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A57F36" w:rsidRPr="00303B4E" w:rsidRDefault="00A57F3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A57F36" w:rsidRPr="00303B4E"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Desarrollo del Software</w:t>
            </w:r>
          </w:p>
        </w:tc>
        <w:tc>
          <w:tcPr>
            <w:tcW w:w="2340" w:type="dxa"/>
          </w:tcPr>
          <w:p w:rsidR="00A57F36" w:rsidRPr="00303B4E"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A57F36" w:rsidRPr="00303B4E"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AC</w:t>
            </w:r>
          </w:p>
        </w:tc>
      </w:tr>
      <w:tr w:rsidR="00A57F3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A57F36" w:rsidRPr="00303B4E" w:rsidRDefault="00A57F36"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A57F36" w:rsidRPr="00303B4E"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Negocio</w:t>
            </w:r>
          </w:p>
        </w:tc>
        <w:tc>
          <w:tcPr>
            <w:tcW w:w="2340" w:type="dxa"/>
          </w:tcPr>
          <w:p w:rsidR="00A57F36" w:rsidRPr="00303B4E"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A57F36" w:rsidRPr="00303B4E"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AC</w:t>
            </w:r>
          </w:p>
        </w:tc>
      </w:tr>
      <w:tr w:rsidR="000B4BB1"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de organización y funciones</w:t>
            </w:r>
          </w:p>
        </w:tc>
        <w:tc>
          <w:tcPr>
            <w:tcW w:w="2340"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 alcance</w:t>
            </w:r>
          </w:p>
        </w:tc>
        <w:tc>
          <w:tcPr>
            <w:tcW w:w="2340"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 los requisitos</w:t>
            </w:r>
          </w:p>
        </w:tc>
        <w:tc>
          <w:tcPr>
            <w:tcW w:w="2340"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l cronograma</w:t>
            </w:r>
          </w:p>
        </w:tc>
        <w:tc>
          <w:tcPr>
            <w:tcW w:w="2340"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 los costos</w:t>
            </w:r>
          </w:p>
        </w:tc>
        <w:tc>
          <w:tcPr>
            <w:tcW w:w="2340"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Evolución</w:t>
            </w:r>
          </w:p>
        </w:tc>
        <w:tc>
          <w:tcPr>
            <w:tcW w:w="3564"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 las adquisiciones</w:t>
            </w:r>
          </w:p>
        </w:tc>
        <w:tc>
          <w:tcPr>
            <w:tcW w:w="2340"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 riesgos</w:t>
            </w:r>
          </w:p>
        </w:tc>
        <w:tc>
          <w:tcPr>
            <w:tcW w:w="2340"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rtilla de despliegue</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istorias de Usuari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forme técnic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de Usuari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rquitectura</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ventari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de auditoria</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para el Estad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Liberación</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Negoci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Proyecto de Software</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sos de prueba</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ceptación</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revisión por pares</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verificación por pares</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técnico del prototip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Base de Datos</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del sistema</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ódigo Fuente</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final del sistema</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librería JQuery v3.3.1</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librerías CSS Bootstrap v3.3.7</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Ubuntu 16.04.5 LTS</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rtilla de despliegue</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istorias de Usuari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forme técnic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de Usuari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rquitectura</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ventari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de auditoria</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para el Estad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Liberación</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Negoci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Proyecto de Software</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sos de prueba</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ceptación</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revisión por pares</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verificación por pares</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técnico del prototip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Base de Datos</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del sistema</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ódigo Fuente</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final del sistema</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librería JQuery v3.3.1</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librerías CSS Bootstrap v3.3.7</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Ubuntu 16.04.5 LTS</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bl>
    <w:p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89072E" w:rsidRPr="00303B4E" w:rsidRDefault="0089072E" w:rsidP="00290C10">
      <w:pPr>
        <w:jc w:val="both"/>
        <w:rPr>
          <w:rFonts w:ascii="Arial" w:eastAsia="Arial" w:hAnsi="Arial" w:cs="Arial"/>
          <w:b/>
          <w:color w:val="000000"/>
          <w:sz w:val="24"/>
          <w:szCs w:val="28"/>
        </w:rPr>
      </w:pPr>
      <w:r w:rsidRPr="00303B4E">
        <w:rPr>
          <w:rFonts w:ascii="Arial" w:eastAsia="Arial" w:hAnsi="Arial" w:cs="Arial"/>
          <w:b/>
          <w:color w:val="000000"/>
          <w:sz w:val="24"/>
          <w:szCs w:val="28"/>
        </w:rPr>
        <w:lastRenderedPageBreak/>
        <w:t xml:space="preserve">7. </w:t>
      </w:r>
      <w:r w:rsidR="007302AE" w:rsidRPr="00303B4E">
        <w:rPr>
          <w:rFonts w:ascii="Arial" w:eastAsia="Arial" w:hAnsi="Arial" w:cs="Arial"/>
          <w:b/>
          <w:color w:val="000000"/>
          <w:sz w:val="24"/>
          <w:szCs w:val="28"/>
        </w:rPr>
        <w:t>Nomenclatura</w:t>
      </w:r>
      <w:r w:rsidRPr="00303B4E">
        <w:rPr>
          <w:rFonts w:ascii="Arial" w:eastAsia="Arial" w:hAnsi="Arial" w:cs="Arial"/>
          <w:b/>
          <w:color w:val="000000"/>
          <w:sz w:val="24"/>
          <w:szCs w:val="28"/>
        </w:rPr>
        <w:t xml:space="preserve"> de los elementos de la configuración</w:t>
      </w:r>
    </w:p>
    <w:p w:rsidR="0078726B" w:rsidRPr="00303B4E" w:rsidRDefault="0078726B" w:rsidP="00290C10">
      <w:pPr>
        <w:jc w:val="both"/>
        <w:rPr>
          <w:rFonts w:ascii="Arial" w:eastAsia="Arial" w:hAnsi="Arial" w:cs="Arial"/>
          <w:b/>
          <w:color w:val="000000"/>
          <w:sz w:val="24"/>
          <w:szCs w:val="28"/>
        </w:rPr>
      </w:pPr>
    </w:p>
    <w:p w:rsidR="0089072E" w:rsidRPr="00303B4E" w:rsidRDefault="00AD121C" w:rsidP="00082E95">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rsidR="00382ED4" w:rsidRPr="00303B4E" w:rsidRDefault="00382ED4" w:rsidP="00082E95">
      <w:pPr>
        <w:spacing w:line="360" w:lineRule="auto"/>
        <w:ind w:left="270"/>
        <w:jc w:val="both"/>
        <w:rPr>
          <w:rFonts w:ascii="Arial" w:hAnsi="Arial" w:cs="Arial"/>
          <w:color w:val="000000"/>
          <w:sz w:val="22"/>
          <w:szCs w:val="22"/>
        </w:rPr>
      </w:pPr>
    </w:p>
    <w:p w:rsidR="00382ED4" w:rsidRPr="00303B4E" w:rsidRDefault="00D0154C" w:rsidP="00082E95">
      <w:pPr>
        <w:pStyle w:val="Prrafodelista"/>
        <w:numPr>
          <w:ilvl w:val="0"/>
          <w:numId w:val="16"/>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rsidR="007A0B2A" w:rsidRPr="00303B4E" w:rsidRDefault="007A0B2A" w:rsidP="007A0B2A">
      <w:pPr>
        <w:spacing w:line="360" w:lineRule="auto"/>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0A784C" w:rsidRPr="00303B4E" w:rsidTr="000A784C">
        <w:trPr>
          <w:trHeight w:val="596"/>
        </w:trPr>
        <w:tc>
          <w:tcPr>
            <w:tcW w:w="9500" w:type="dxa"/>
            <w:vAlign w:val="center"/>
          </w:tcPr>
          <w:p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rsidR="000A784C" w:rsidRPr="00303B4E" w:rsidRDefault="000A784C" w:rsidP="000A784C">
      <w:pPr>
        <w:spacing w:line="360" w:lineRule="auto"/>
        <w:jc w:val="both"/>
        <w:rPr>
          <w:rFonts w:ascii="Arial" w:hAnsi="Arial" w:cs="Arial"/>
          <w:color w:val="000000"/>
          <w:sz w:val="22"/>
          <w:szCs w:val="22"/>
        </w:rPr>
      </w:pPr>
    </w:p>
    <w:p w:rsidR="00B0357A" w:rsidRPr="00303B4E" w:rsidRDefault="00B0357A" w:rsidP="00082E95">
      <w:pPr>
        <w:pStyle w:val="Prrafodelista"/>
        <w:numPr>
          <w:ilvl w:val="0"/>
          <w:numId w:val="16"/>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rsidR="007A0B2A" w:rsidRPr="00303B4E" w:rsidRDefault="007A0B2A" w:rsidP="007A0B2A">
      <w:pPr>
        <w:spacing w:line="360" w:lineRule="auto"/>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F8154C" w:rsidRPr="00303B4E" w:rsidRDefault="00F8154C" w:rsidP="00082E95">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rsidR="007A0B2A" w:rsidRPr="00303B4E" w:rsidRDefault="007A0B2A" w:rsidP="007A0B2A">
      <w:pPr>
        <w:spacing w:line="360" w:lineRule="auto"/>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D44DB4" w:rsidRPr="00303B4E" w:rsidRDefault="00D44DB4" w:rsidP="00082E95">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rsidR="007A0B2A" w:rsidRPr="00303B4E" w:rsidRDefault="007A0B2A" w:rsidP="007A0B2A">
      <w:pPr>
        <w:spacing w:line="360" w:lineRule="auto"/>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8932FD" w:rsidRPr="00303B4E" w:rsidRDefault="008932FD" w:rsidP="008932FD">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rsidR="007A0B2A" w:rsidRPr="00303B4E" w:rsidRDefault="007A0B2A" w:rsidP="007A0B2A">
      <w:pPr>
        <w:spacing w:line="360" w:lineRule="auto"/>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rsidR="0078726B" w:rsidRPr="00303B4E" w:rsidRDefault="0078726B" w:rsidP="0078726B">
      <w:pPr>
        <w:tabs>
          <w:tab w:val="left" w:pos="400"/>
          <w:tab w:val="right" w:pos="9350"/>
        </w:tabs>
        <w:spacing w:before="240" w:after="120"/>
        <w:rPr>
          <w:rFonts w:ascii="Arial" w:eastAsia="Arial" w:hAnsi="Arial" w:cs="Arial"/>
          <w:b/>
          <w:sz w:val="24"/>
          <w:szCs w:val="24"/>
        </w:rPr>
      </w:pPr>
      <w:r w:rsidRPr="00303B4E">
        <w:rPr>
          <w:rFonts w:ascii="Arial" w:eastAsia="Arial" w:hAnsi="Arial" w:cs="Arial"/>
          <w:b/>
          <w:color w:val="000000"/>
          <w:sz w:val="24"/>
          <w:szCs w:val="28"/>
        </w:rPr>
        <w:lastRenderedPageBreak/>
        <w:t xml:space="preserve">8. </w:t>
      </w:r>
      <w:r w:rsidRPr="00303B4E">
        <w:rPr>
          <w:rFonts w:ascii="Arial" w:eastAsia="Arial" w:hAnsi="Arial" w:cs="Arial"/>
          <w:b/>
          <w:sz w:val="24"/>
          <w:szCs w:val="24"/>
        </w:rPr>
        <w:t>Inventario de los elementos de la configuración</w:t>
      </w:r>
    </w:p>
    <w:p w:rsidR="001C087D" w:rsidRPr="00303B4E" w:rsidRDefault="001C087D" w:rsidP="00CD1F3A">
      <w:pPr>
        <w:jc w:val="center"/>
        <w:rPr>
          <w:color w:val="000000"/>
          <w:sz w:val="22"/>
          <w:szCs w:val="22"/>
        </w:rPr>
      </w:pPr>
    </w:p>
    <w:tbl>
      <w:tblPr>
        <w:tblStyle w:val="Tablaconcuadrcula4-nfasis5"/>
        <w:tblW w:w="0" w:type="auto"/>
        <w:tblLook w:val="04A0" w:firstRow="1" w:lastRow="0" w:firstColumn="1" w:lastColumn="0" w:noHBand="0" w:noVBand="1"/>
      </w:tblPr>
      <w:tblGrid>
        <w:gridCol w:w="3830"/>
        <w:gridCol w:w="1268"/>
        <w:gridCol w:w="2219"/>
        <w:gridCol w:w="1248"/>
      </w:tblGrid>
      <w:tr w:rsidR="00CD1F3A" w:rsidRPr="00303B4E" w:rsidTr="00FF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color w:val="000000"/>
                <w:sz w:val="22"/>
                <w:szCs w:val="22"/>
              </w:rPr>
            </w:pPr>
            <w:r w:rsidRPr="00303B4E">
              <w:rPr>
                <w:rFonts w:ascii="Arial" w:hAnsi="Arial" w:cs="Arial"/>
                <w:color w:val="000000"/>
                <w:sz w:val="22"/>
                <w:szCs w:val="22"/>
              </w:rPr>
              <w:t>Nombre del elemento de la configuración</w:t>
            </w:r>
          </w:p>
        </w:tc>
        <w:tc>
          <w:tcPr>
            <w:tcW w:w="1262" w:type="dxa"/>
          </w:tcPr>
          <w:p w:rsidR="00CD1F3A" w:rsidRPr="00303B4E"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sidRPr="00303B4E">
              <w:rPr>
                <w:rFonts w:ascii="Arial" w:hAnsi="Arial" w:cs="Arial"/>
                <w:color w:val="000000"/>
                <w:sz w:val="22"/>
                <w:szCs w:val="22"/>
              </w:rPr>
              <w:t>Extensión</w:t>
            </w:r>
          </w:p>
        </w:tc>
        <w:tc>
          <w:tcPr>
            <w:tcW w:w="2219" w:type="dxa"/>
          </w:tcPr>
          <w:p w:rsidR="00CD1F3A" w:rsidRPr="00303B4E"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Nomenclatura</w:t>
            </w:r>
          </w:p>
        </w:tc>
        <w:tc>
          <w:tcPr>
            <w:tcW w:w="1248" w:type="dxa"/>
          </w:tcPr>
          <w:p w:rsidR="00CD1F3A" w:rsidRPr="00303B4E"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la Gestión de la Configuración</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rtilla de despliegue</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Historias de Usu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forme técnico</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de Usu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00B421E1" w:rsidRPr="00303B4E">
              <w:rPr>
                <w:rFonts w:ascii="Arial" w:hAnsi="Arial" w:cs="Arial"/>
                <w:color w:val="000000"/>
                <w:sz w:val="22"/>
                <w:szCs w:val="22"/>
              </w:rPr>
              <w:t>pdf</w:t>
            </w:r>
            <w:proofErr w:type="spellEnd"/>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Base de Datos</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ódigo Fuente</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rquitectura</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vent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de auditoria</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para el Estad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Liberación</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Negoc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Proyecto</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sos de prueba</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ceptación</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librería JQuery</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00B421E1" w:rsidRPr="00303B4E">
              <w:rPr>
                <w:rFonts w:ascii="Arial" w:hAnsi="Arial" w:cs="Arial"/>
                <w:color w:val="000000"/>
                <w:sz w:val="22"/>
                <w:szCs w:val="22"/>
              </w:rPr>
              <w:t>js</w:t>
            </w:r>
            <w:proofErr w:type="spellEnd"/>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librerías CSS Bootstrap</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rivers e instaladores</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00B421E1" w:rsidRPr="00303B4E">
              <w:rPr>
                <w:rFonts w:ascii="Arial" w:hAnsi="Arial" w:cs="Arial"/>
                <w:color w:val="000000"/>
                <w:sz w:val="22"/>
                <w:szCs w:val="22"/>
              </w:rPr>
              <w:t>msi</w:t>
            </w:r>
            <w:proofErr w:type="spellEnd"/>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rtilla de despliegue</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Historias de Usu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forme técnico</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de Usu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Documento de Arquitectura</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vent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de auditoria</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para el Estad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Liberación</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Negoc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Proyecto</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sos de prueba</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ceptación</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revisión por pare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verificación por pare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técnico del prototip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Base de Dato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del sistem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ódigo Fuente</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final del sistem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librería JQuery v3.3.1</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librerías CSS Bootstrap v3.3.7</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Ubuntu 16.04.5 LT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Desarrollo del Software</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A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Negoci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A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de organización y funcione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gestión de alcance</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gestión de los requisito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gestión del cronogram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gestión de los costo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Plan de gestión de las adquisicione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gestión de riesgo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rtilla de despliegue</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Historias de Usuari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forme técnic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de Usuari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rquitectur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ventari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de auditori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para el Estad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Liberación</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Negoci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Proyect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sos de prueb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ceptación</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revisión por pare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verificación por pare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técnico del prototip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Base de Dato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del sistem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ódigo Fuente</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final del sistem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librería JQuery v3.3.1</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librerías CSS Bootstrap v3.3.7</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Ubuntu 16.04.5 LT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rtilla de despliegue</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Historias de Usuari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forme técnic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de Usuari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rquitectur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ventari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de auditori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para el Estad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Liberación</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Negoci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Proyect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sos de prueb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ceptación</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revisión por pare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verificación por pare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técnico del prototip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Base de Dato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del sistem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ódigo Fuente</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final del sistem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librería JQuery v3.3.1</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librerías CSS Bootstrap v3.3.7</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Ubuntu 16.04.5 LT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bl>
    <w:p w:rsidR="00215B66" w:rsidRPr="00303B4E" w:rsidRDefault="00215B66" w:rsidP="00B84AAE">
      <w:pPr>
        <w:widowControl/>
        <w:pBdr>
          <w:top w:val="nil"/>
          <w:left w:val="nil"/>
          <w:bottom w:val="nil"/>
          <w:right w:val="nil"/>
          <w:between w:val="nil"/>
        </w:pBdr>
        <w:spacing w:after="160" w:line="259" w:lineRule="auto"/>
        <w:rPr>
          <w:color w:val="000000"/>
          <w:sz w:val="22"/>
          <w:szCs w:val="22"/>
        </w:rPr>
      </w:pPr>
    </w:p>
    <w:p w:rsidR="004B7F6A" w:rsidRPr="00303B4E" w:rsidRDefault="004B7F6A" w:rsidP="004B7F6A"/>
    <w:p w:rsidR="00420F29" w:rsidRPr="00303B4E" w:rsidRDefault="00420F29">
      <w:pPr>
        <w:rPr>
          <w:rFonts w:ascii="Calibri" w:eastAsia="Calibri" w:hAnsi="Calibri"/>
          <w:b/>
          <w:color w:val="0070C0"/>
          <w:szCs w:val="22"/>
          <w:lang w:eastAsia="en-US"/>
        </w:rPr>
      </w:pPr>
      <w:r w:rsidRPr="00303B4E">
        <w:rPr>
          <w:rFonts w:ascii="Calibri" w:eastAsia="Calibri" w:hAnsi="Calibri"/>
          <w:b/>
          <w:color w:val="0070C0"/>
          <w:szCs w:val="22"/>
          <w:lang w:eastAsia="en-US"/>
        </w:rPr>
        <w:br w:type="page"/>
      </w:r>
    </w:p>
    <w:p w:rsidR="004B7F6A" w:rsidRPr="00303B4E" w:rsidRDefault="00FA01D4" w:rsidP="00FA01D4">
      <w:pPr>
        <w:tabs>
          <w:tab w:val="left" w:pos="400"/>
          <w:tab w:val="right" w:pos="9350"/>
        </w:tabs>
        <w:spacing w:before="240" w:after="120"/>
        <w:rPr>
          <w:rFonts w:ascii="Arial" w:eastAsia="Arial" w:hAnsi="Arial" w:cs="Arial"/>
          <w:b/>
          <w:color w:val="000000"/>
          <w:sz w:val="24"/>
          <w:szCs w:val="28"/>
        </w:rPr>
      </w:pPr>
      <w:r w:rsidRPr="00303B4E">
        <w:rPr>
          <w:rFonts w:ascii="Arial" w:eastAsia="Arial" w:hAnsi="Arial" w:cs="Arial"/>
          <w:b/>
          <w:color w:val="000000"/>
          <w:sz w:val="24"/>
          <w:szCs w:val="28"/>
        </w:rPr>
        <w:lastRenderedPageBreak/>
        <w:t>9</w:t>
      </w:r>
      <w:r w:rsidR="00C26340" w:rsidRPr="00303B4E">
        <w:rPr>
          <w:rFonts w:ascii="Arial" w:eastAsia="Arial" w:hAnsi="Arial" w:cs="Arial"/>
          <w:b/>
          <w:color w:val="000000"/>
          <w:sz w:val="24"/>
          <w:szCs w:val="28"/>
        </w:rPr>
        <w:t>.</w:t>
      </w:r>
      <w:r w:rsidR="004B7F6A" w:rsidRPr="00303B4E">
        <w:rPr>
          <w:rFonts w:ascii="Arial" w:eastAsia="Arial" w:hAnsi="Arial" w:cs="Arial"/>
          <w:b/>
          <w:color w:val="000000"/>
          <w:sz w:val="24"/>
          <w:szCs w:val="28"/>
        </w:rPr>
        <w:t xml:space="preserve"> </w:t>
      </w:r>
      <w:r w:rsidR="00185090" w:rsidRPr="00303B4E">
        <w:rPr>
          <w:rFonts w:ascii="Arial" w:eastAsia="Arial" w:hAnsi="Arial" w:cs="Arial"/>
          <w:b/>
          <w:color w:val="000000"/>
          <w:sz w:val="24"/>
          <w:szCs w:val="28"/>
        </w:rPr>
        <w:t>Líneas</w:t>
      </w:r>
      <w:r w:rsidRPr="00303B4E">
        <w:rPr>
          <w:rFonts w:ascii="Arial" w:eastAsia="Arial" w:hAnsi="Arial" w:cs="Arial"/>
          <w:b/>
          <w:color w:val="000000"/>
          <w:sz w:val="24"/>
          <w:szCs w:val="28"/>
        </w:rPr>
        <w:t xml:space="preserve"> Base</w:t>
      </w:r>
    </w:p>
    <w:p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p w:rsidR="000A784C" w:rsidRPr="00303B4E" w:rsidRDefault="000A784C" w:rsidP="004B7F6A">
      <w:pPr>
        <w:spacing w:after="160" w:line="259" w:lineRule="auto"/>
        <w:jc w:val="both"/>
        <w:rPr>
          <w:rFonts w:ascii="Calibri" w:eastAsia="Calibri" w:hAnsi="Calibri"/>
          <w:szCs w:val="22"/>
          <w:lang w:eastAsia="en-US"/>
        </w:rPr>
      </w:pPr>
    </w:p>
    <w:p w:rsidR="004B7F6A" w:rsidRPr="00303B4E" w:rsidRDefault="004B7F6A" w:rsidP="004B7F6A">
      <w:pPr>
        <w:spacing w:after="160" w:line="259" w:lineRule="auto"/>
        <w:rPr>
          <w:rFonts w:ascii="Calibri" w:eastAsia="Calibri" w:hAnsi="Calibri"/>
          <w:sz w:val="22"/>
          <w:szCs w:val="22"/>
          <w:lang w:eastAsia="en-US"/>
        </w:rPr>
      </w:pPr>
      <w:r w:rsidRPr="00303B4E">
        <w:rPr>
          <w:rFonts w:ascii="Calibri" w:eastAsia="Calibri" w:hAnsi="Calibri"/>
          <w:sz w:val="22"/>
          <w:szCs w:val="22"/>
          <w:lang w:eastAsia="en-US"/>
        </w:rPr>
        <w:t xml:space="preserve"> </w:t>
      </w:r>
    </w:p>
    <w:tbl>
      <w:tblPr>
        <w:tblStyle w:val="Tablaconcuadrcula4-nfasis5"/>
        <w:tblW w:w="8891" w:type="dxa"/>
        <w:tblLook w:val="04A0" w:firstRow="1" w:lastRow="0" w:firstColumn="1" w:lastColumn="0" w:noHBand="0" w:noVBand="1"/>
      </w:tblPr>
      <w:tblGrid>
        <w:gridCol w:w="2963"/>
        <w:gridCol w:w="2963"/>
        <w:gridCol w:w="2965"/>
      </w:tblGrid>
      <w:tr w:rsidR="004B7F6A" w:rsidRPr="00303B4E" w:rsidTr="00026634">
        <w:trPr>
          <w:cnfStyle w:val="100000000000" w:firstRow="1" w:lastRow="0" w:firstColumn="0" w:lastColumn="0" w:oddVBand="0" w:evenVBand="0" w:oddHBand="0"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4B7F6A" w:rsidP="000A784C">
            <w:pPr>
              <w:jc w:val="center"/>
              <w:rPr>
                <w:sz w:val="28"/>
              </w:rPr>
            </w:pPr>
            <w:r w:rsidRPr="00303B4E">
              <w:rPr>
                <w:sz w:val="28"/>
              </w:rPr>
              <w:t>Línea Base</w:t>
            </w:r>
          </w:p>
        </w:tc>
        <w:tc>
          <w:tcPr>
            <w:tcW w:w="2963" w:type="dxa"/>
          </w:tcPr>
          <w:p w:rsidR="004B7F6A" w:rsidRPr="00303B4E" w:rsidRDefault="004B7F6A" w:rsidP="000A784C">
            <w:pPr>
              <w:jc w:val="center"/>
              <w:cnfStyle w:val="100000000000" w:firstRow="1" w:lastRow="0" w:firstColumn="0" w:lastColumn="0" w:oddVBand="0" w:evenVBand="0" w:oddHBand="0" w:evenHBand="0" w:firstRowFirstColumn="0" w:firstRowLastColumn="0" w:lastRowFirstColumn="0" w:lastRowLastColumn="0"/>
              <w:rPr>
                <w:sz w:val="28"/>
              </w:rPr>
            </w:pPr>
            <w:r w:rsidRPr="00303B4E">
              <w:rPr>
                <w:sz w:val="28"/>
              </w:rPr>
              <w:t>Hitos</w:t>
            </w:r>
          </w:p>
        </w:tc>
        <w:tc>
          <w:tcPr>
            <w:tcW w:w="2965" w:type="dxa"/>
          </w:tcPr>
          <w:p w:rsidR="004B7F6A" w:rsidRPr="00303B4E" w:rsidRDefault="004B7F6A" w:rsidP="000A784C">
            <w:pPr>
              <w:jc w:val="center"/>
              <w:cnfStyle w:val="100000000000" w:firstRow="1" w:lastRow="0" w:firstColumn="0" w:lastColumn="0" w:oddVBand="0" w:evenVBand="0" w:oddHBand="0" w:evenHBand="0" w:firstRowFirstColumn="0" w:firstRowLastColumn="0" w:lastRowFirstColumn="0" w:lastRowLastColumn="0"/>
              <w:rPr>
                <w:sz w:val="28"/>
              </w:rPr>
            </w:pPr>
            <w:r w:rsidRPr="00303B4E">
              <w:rPr>
                <w:sz w:val="28"/>
              </w:rPr>
              <w:t>Ítems de Configuración</w:t>
            </w:r>
          </w:p>
        </w:tc>
      </w:tr>
      <w:tr w:rsidR="004B7F6A" w:rsidRPr="00303B4E" w:rsidTr="00026634">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AB063B" w:rsidP="000A784C">
            <w:r w:rsidRPr="00303B4E">
              <w:t>Gestión</w:t>
            </w:r>
            <w:r w:rsidR="00F63FA8" w:rsidRPr="00303B4E">
              <w:t xml:space="preserve"> de Cambios y </w:t>
            </w:r>
            <w:r w:rsidR="002A4ED5" w:rsidRPr="00303B4E">
              <w:t>Configuración</w:t>
            </w:r>
          </w:p>
        </w:tc>
        <w:tc>
          <w:tcPr>
            <w:tcW w:w="2963" w:type="dxa"/>
          </w:tcPr>
          <w:p w:rsidR="004B7F6A" w:rsidRPr="00303B4E" w:rsidRDefault="004B7F6A" w:rsidP="000A784C">
            <w:pPr>
              <w:cnfStyle w:val="000000100000" w:firstRow="0" w:lastRow="0" w:firstColumn="0" w:lastColumn="0" w:oddVBand="0" w:evenVBand="0" w:oddHBand="1" w:evenHBand="0" w:firstRowFirstColumn="0" w:firstRowLastColumn="0" w:lastRowFirstColumn="0" w:lastRowLastColumn="0"/>
            </w:pPr>
            <w:r w:rsidRPr="00303B4E">
              <w:t>Aprobación del plan de proyecto.</w:t>
            </w:r>
          </w:p>
        </w:tc>
        <w:tc>
          <w:tcPr>
            <w:tcW w:w="2965" w:type="dxa"/>
          </w:tcPr>
          <w:p w:rsidR="004B7F6A" w:rsidRPr="00303B4E" w:rsidRDefault="004B7F6A" w:rsidP="00B00AC8">
            <w:pPr>
              <w:widowControl/>
              <w:numPr>
                <w:ilvl w:val="0"/>
                <w:numId w:val="22"/>
              </w:numPr>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sz w:val="22"/>
                <w:szCs w:val="22"/>
                <w:lang w:eastAsia="en-US"/>
              </w:rPr>
            </w:pPr>
            <w:r w:rsidRPr="00303B4E">
              <w:t>Plan de proyecto</w:t>
            </w:r>
          </w:p>
        </w:tc>
      </w:tr>
      <w:tr w:rsidR="004B7F6A" w:rsidRPr="00303B4E" w:rsidTr="00026634">
        <w:trPr>
          <w:trHeight w:val="883"/>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6246EB" w:rsidP="000A784C">
            <w:r w:rsidRPr="00303B4E">
              <w:t>Modelado del Negocio</w:t>
            </w:r>
          </w:p>
        </w:tc>
        <w:tc>
          <w:tcPr>
            <w:tcW w:w="2963" w:type="dxa"/>
          </w:tcPr>
          <w:p w:rsidR="004B7F6A" w:rsidRPr="00303B4E" w:rsidRDefault="004B7F6A" w:rsidP="000A784C">
            <w:pPr>
              <w:cnfStyle w:val="000000000000" w:firstRow="0" w:lastRow="0" w:firstColumn="0" w:lastColumn="0" w:oddVBand="0" w:evenVBand="0" w:oddHBand="0" w:evenHBand="0" w:firstRowFirstColumn="0" w:firstRowLastColumn="0" w:lastRowFirstColumn="0" w:lastRowLastColumn="0"/>
            </w:pPr>
            <w:r w:rsidRPr="00303B4E">
              <w:t>Presentación de los documentos de negocio.</w:t>
            </w:r>
          </w:p>
        </w:tc>
        <w:tc>
          <w:tcPr>
            <w:tcW w:w="2965" w:type="dxa"/>
          </w:tcPr>
          <w:p w:rsidR="004B7F6A" w:rsidRPr="00303B4E" w:rsidRDefault="004B7F6A" w:rsidP="004B7F6A">
            <w:pPr>
              <w:numPr>
                <w:ilvl w:val="0"/>
                <w:numId w:val="23"/>
              </w:numPr>
              <w:contextualSpacing/>
              <w:cnfStyle w:val="000000000000" w:firstRow="0" w:lastRow="0" w:firstColumn="0" w:lastColumn="0" w:oddVBand="0" w:evenVBand="0" w:oddHBand="0" w:evenHBand="0" w:firstRowFirstColumn="0" w:firstRowLastColumn="0" w:lastRowFirstColumn="0" w:lastRowLastColumn="0"/>
            </w:pPr>
            <w:r w:rsidRPr="00303B4E">
              <w:t>Documento de negocio</w:t>
            </w:r>
          </w:p>
          <w:p w:rsidR="004B7F6A" w:rsidRPr="00303B4E" w:rsidRDefault="004B7F6A" w:rsidP="004B7F6A">
            <w:pPr>
              <w:numPr>
                <w:ilvl w:val="0"/>
                <w:numId w:val="23"/>
              </w:numPr>
              <w:contextualSpacing/>
              <w:cnfStyle w:val="000000000000" w:firstRow="0" w:lastRow="0" w:firstColumn="0" w:lastColumn="0" w:oddVBand="0" w:evenVBand="0" w:oddHBand="0" w:evenHBand="0" w:firstRowFirstColumn="0" w:firstRowLastColumn="0" w:lastRowFirstColumn="0" w:lastRowLastColumn="0"/>
            </w:pPr>
            <w:r w:rsidRPr="00303B4E">
              <w:t>Documento de casos de uso de negocio</w:t>
            </w:r>
          </w:p>
        </w:tc>
      </w:tr>
      <w:tr w:rsidR="004B7F6A" w:rsidRPr="00303B4E" w:rsidTr="00026634">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03374F" w:rsidP="000A784C">
            <w:r w:rsidRPr="00303B4E">
              <w:t>Requisitos</w:t>
            </w:r>
          </w:p>
        </w:tc>
        <w:tc>
          <w:tcPr>
            <w:tcW w:w="2963" w:type="dxa"/>
          </w:tcPr>
          <w:p w:rsidR="004B7F6A" w:rsidRPr="00303B4E" w:rsidRDefault="00F76D1D" w:rsidP="000A784C">
            <w:pPr>
              <w:cnfStyle w:val="000000100000" w:firstRow="0" w:lastRow="0" w:firstColumn="0" w:lastColumn="0" w:oddVBand="0" w:evenVBand="0" w:oddHBand="1" w:evenHBand="0" w:firstRowFirstColumn="0" w:firstRowLastColumn="0" w:lastRowFirstColumn="0" w:lastRowLastColumn="0"/>
            </w:pPr>
            <w:r w:rsidRPr="00303B4E">
              <w:t>Aprobación</w:t>
            </w:r>
            <w:r w:rsidR="004B7F6A" w:rsidRPr="00303B4E">
              <w:t xml:space="preserve"> del documento de requisitos.</w:t>
            </w:r>
          </w:p>
        </w:tc>
        <w:tc>
          <w:tcPr>
            <w:tcW w:w="2965" w:type="dxa"/>
          </w:tcPr>
          <w:p w:rsidR="004B7F6A" w:rsidRPr="00303B4E" w:rsidRDefault="004B7F6A" w:rsidP="004B7F6A">
            <w:pPr>
              <w:numPr>
                <w:ilvl w:val="0"/>
                <w:numId w:val="24"/>
              </w:numPr>
              <w:contextualSpacing/>
              <w:cnfStyle w:val="000000100000" w:firstRow="0" w:lastRow="0" w:firstColumn="0" w:lastColumn="0" w:oddVBand="0" w:evenVBand="0" w:oddHBand="1" w:evenHBand="0" w:firstRowFirstColumn="0" w:firstRowLastColumn="0" w:lastRowFirstColumn="0" w:lastRowLastColumn="0"/>
            </w:pPr>
            <w:r w:rsidRPr="00303B4E">
              <w:t xml:space="preserve">Documento de </w:t>
            </w:r>
            <w:r w:rsidR="00B00AC8" w:rsidRPr="00303B4E">
              <w:t>modelo de casos de uso</w:t>
            </w:r>
            <w:r w:rsidRPr="00303B4E">
              <w:t>.</w:t>
            </w:r>
          </w:p>
          <w:p w:rsidR="00B00AC8" w:rsidRPr="00303B4E" w:rsidRDefault="00B00AC8" w:rsidP="004B7F6A">
            <w:pPr>
              <w:numPr>
                <w:ilvl w:val="0"/>
                <w:numId w:val="24"/>
              </w:numPr>
              <w:contextualSpacing/>
              <w:cnfStyle w:val="000000100000" w:firstRow="0" w:lastRow="0" w:firstColumn="0" w:lastColumn="0" w:oddVBand="0" w:evenVBand="0" w:oddHBand="1" w:evenHBand="0" w:firstRowFirstColumn="0" w:firstRowLastColumn="0" w:lastRowFirstColumn="0" w:lastRowLastColumn="0"/>
            </w:pPr>
            <w:r w:rsidRPr="00303B4E">
              <w:t>Documento de especificación de casos de uso</w:t>
            </w:r>
          </w:p>
        </w:tc>
      </w:tr>
      <w:tr w:rsidR="004B7F6A" w:rsidRPr="00303B4E" w:rsidTr="00026634">
        <w:trPr>
          <w:trHeight w:val="845"/>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33693D" w:rsidP="000A784C">
            <w:r w:rsidRPr="00303B4E">
              <w:t>Análisis y</w:t>
            </w:r>
            <w:r w:rsidR="00097738" w:rsidRPr="00303B4E">
              <w:t xml:space="preserve"> Diseño</w:t>
            </w:r>
          </w:p>
        </w:tc>
        <w:tc>
          <w:tcPr>
            <w:tcW w:w="2963" w:type="dxa"/>
          </w:tcPr>
          <w:p w:rsidR="004B7F6A" w:rsidRPr="00303B4E" w:rsidRDefault="007E5FDF" w:rsidP="000A784C">
            <w:pPr>
              <w:cnfStyle w:val="000000000000" w:firstRow="0" w:lastRow="0" w:firstColumn="0" w:lastColumn="0" w:oddVBand="0" w:evenVBand="0" w:oddHBand="0" w:evenHBand="0" w:firstRowFirstColumn="0" w:firstRowLastColumn="0" w:lastRowFirstColumn="0" w:lastRowLastColumn="0"/>
            </w:pPr>
            <w:r w:rsidRPr="00303B4E">
              <w:t>Aprobación</w:t>
            </w:r>
            <w:r w:rsidR="004B7F6A" w:rsidRPr="00303B4E">
              <w:t xml:space="preserve"> del documento de análisis</w:t>
            </w:r>
            <w:r w:rsidR="00F05D04" w:rsidRPr="00303B4E">
              <w:t xml:space="preserve"> y diseño</w:t>
            </w:r>
            <w:r w:rsidR="004B7F6A" w:rsidRPr="00303B4E">
              <w:t>.</w:t>
            </w:r>
          </w:p>
        </w:tc>
        <w:tc>
          <w:tcPr>
            <w:tcW w:w="2965" w:type="dxa"/>
          </w:tcPr>
          <w:p w:rsidR="004B7F6A" w:rsidRPr="00303B4E" w:rsidRDefault="004B7F6A" w:rsidP="004B7F6A">
            <w:pPr>
              <w:numPr>
                <w:ilvl w:val="0"/>
                <w:numId w:val="24"/>
              </w:numPr>
              <w:contextualSpacing/>
              <w:cnfStyle w:val="000000000000" w:firstRow="0" w:lastRow="0" w:firstColumn="0" w:lastColumn="0" w:oddVBand="0" w:evenVBand="0" w:oddHBand="0" w:evenHBand="0" w:firstRowFirstColumn="0" w:firstRowLastColumn="0" w:lastRowFirstColumn="0" w:lastRowLastColumn="0"/>
            </w:pPr>
            <w:r w:rsidRPr="00303B4E">
              <w:t>Documento de análisis</w:t>
            </w:r>
            <w:r w:rsidR="00295C42" w:rsidRPr="00303B4E">
              <w:t xml:space="preserve"> y Diseño</w:t>
            </w:r>
          </w:p>
          <w:p w:rsidR="00295C42" w:rsidRPr="00303B4E" w:rsidRDefault="00295C42" w:rsidP="004B7F6A">
            <w:pPr>
              <w:numPr>
                <w:ilvl w:val="0"/>
                <w:numId w:val="24"/>
              </w:numPr>
              <w:contextualSpacing/>
              <w:cnfStyle w:val="000000000000" w:firstRow="0" w:lastRow="0" w:firstColumn="0" w:lastColumn="0" w:oddVBand="0" w:evenVBand="0" w:oddHBand="0" w:evenHBand="0" w:firstRowFirstColumn="0" w:firstRowLastColumn="0" w:lastRowFirstColumn="0" w:lastRowLastColumn="0"/>
            </w:pPr>
            <w:r w:rsidRPr="00303B4E">
              <w:t>Documento de modelo de datos</w:t>
            </w:r>
          </w:p>
        </w:tc>
      </w:tr>
      <w:tr w:rsidR="004B7F6A" w:rsidRPr="00303B4E" w:rsidTr="00026634">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33693D" w:rsidP="000A784C">
            <w:r w:rsidRPr="00303B4E">
              <w:t>Implementación</w:t>
            </w:r>
          </w:p>
        </w:tc>
        <w:tc>
          <w:tcPr>
            <w:tcW w:w="2963" w:type="dxa"/>
          </w:tcPr>
          <w:p w:rsidR="004B7F6A" w:rsidRPr="00303B4E" w:rsidRDefault="00C61E2A" w:rsidP="000A784C">
            <w:pPr>
              <w:cnfStyle w:val="000000100000" w:firstRow="0" w:lastRow="0" w:firstColumn="0" w:lastColumn="0" w:oddVBand="0" w:evenVBand="0" w:oddHBand="1" w:evenHBand="0" w:firstRowFirstColumn="0" w:firstRowLastColumn="0" w:lastRowFirstColumn="0" w:lastRowLastColumn="0"/>
            </w:pPr>
            <w:r w:rsidRPr="00303B4E">
              <w:t>Aprobación</w:t>
            </w:r>
            <w:r w:rsidR="004B7F6A" w:rsidRPr="00303B4E">
              <w:t xml:space="preserve"> del</w:t>
            </w:r>
            <w:r w:rsidRPr="00303B4E">
              <w:t xml:space="preserve"> desarrollo</w:t>
            </w:r>
            <w:r w:rsidR="004B7F6A" w:rsidRPr="00303B4E">
              <w:t>.</w:t>
            </w:r>
          </w:p>
        </w:tc>
        <w:tc>
          <w:tcPr>
            <w:tcW w:w="2965" w:type="dxa"/>
          </w:tcPr>
          <w:p w:rsidR="00C7296E" w:rsidRPr="00303B4E" w:rsidRDefault="00C7296E" w:rsidP="00C7296E">
            <w:pPr>
              <w:numPr>
                <w:ilvl w:val="0"/>
                <w:numId w:val="24"/>
              </w:numPr>
              <w:contextualSpacing/>
              <w:cnfStyle w:val="000000100000" w:firstRow="0" w:lastRow="0" w:firstColumn="0" w:lastColumn="0" w:oddVBand="0" w:evenVBand="0" w:oddHBand="1" w:evenHBand="0" w:firstRowFirstColumn="0" w:firstRowLastColumn="0" w:lastRowFirstColumn="0" w:lastRowLastColumn="0"/>
            </w:pPr>
            <w:r w:rsidRPr="00303B4E">
              <w:t>Documento de Prototipos de Interfaces</w:t>
            </w:r>
          </w:p>
          <w:p w:rsidR="00C7296E" w:rsidRPr="00303B4E" w:rsidRDefault="00C7296E" w:rsidP="00C7296E">
            <w:pPr>
              <w:widowControl/>
              <w:numPr>
                <w:ilvl w:val="0"/>
                <w:numId w:val="24"/>
              </w:numPr>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sz w:val="22"/>
                <w:szCs w:val="22"/>
                <w:lang w:eastAsia="en-US"/>
              </w:rPr>
            </w:pPr>
            <w:r w:rsidRPr="00303B4E">
              <w:t>Documento de implementación</w:t>
            </w:r>
          </w:p>
        </w:tc>
      </w:tr>
      <w:tr w:rsidR="004B7F6A" w:rsidRPr="00303B4E" w:rsidTr="00026634">
        <w:trPr>
          <w:trHeight w:val="883"/>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D23D79" w:rsidP="000A784C">
            <w:r w:rsidRPr="00303B4E">
              <w:t>Pruebas</w:t>
            </w:r>
          </w:p>
        </w:tc>
        <w:tc>
          <w:tcPr>
            <w:tcW w:w="2963" w:type="dxa"/>
          </w:tcPr>
          <w:p w:rsidR="004B7F6A" w:rsidRPr="00303B4E" w:rsidRDefault="004B7F6A" w:rsidP="000A784C">
            <w:pPr>
              <w:cnfStyle w:val="000000000000" w:firstRow="0" w:lastRow="0" w:firstColumn="0" w:lastColumn="0" w:oddVBand="0" w:evenVBand="0" w:oddHBand="0" w:evenHBand="0" w:firstRowFirstColumn="0" w:firstRowLastColumn="0" w:lastRowFirstColumn="0" w:lastRowLastColumn="0"/>
            </w:pPr>
            <w:r w:rsidRPr="00303B4E">
              <w:t>Aprobación de la implementación.</w:t>
            </w:r>
          </w:p>
        </w:tc>
        <w:tc>
          <w:tcPr>
            <w:tcW w:w="2965" w:type="dxa"/>
          </w:tcPr>
          <w:p w:rsidR="004B7F6A" w:rsidRPr="00303B4E" w:rsidRDefault="00C7296E" w:rsidP="004B7F6A">
            <w:pPr>
              <w:numPr>
                <w:ilvl w:val="0"/>
                <w:numId w:val="25"/>
              </w:numPr>
              <w:contextualSpacing/>
              <w:cnfStyle w:val="000000000000" w:firstRow="0" w:lastRow="0" w:firstColumn="0" w:lastColumn="0" w:oddVBand="0" w:evenVBand="0" w:oddHBand="0" w:evenHBand="0" w:firstRowFirstColumn="0" w:firstRowLastColumn="0" w:lastRowFirstColumn="0" w:lastRowLastColumn="0"/>
            </w:pPr>
            <w:r w:rsidRPr="00303B4E">
              <w:t>Documento de casos de pruebas funcionales</w:t>
            </w:r>
          </w:p>
        </w:tc>
      </w:tr>
      <w:tr w:rsidR="004B7F6A" w:rsidRPr="00303B4E" w:rsidTr="00026634">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D23D79" w:rsidP="000A784C">
            <w:r w:rsidRPr="00303B4E">
              <w:t>Despliegue</w:t>
            </w:r>
          </w:p>
        </w:tc>
        <w:tc>
          <w:tcPr>
            <w:tcW w:w="2963" w:type="dxa"/>
          </w:tcPr>
          <w:p w:rsidR="004B7F6A" w:rsidRPr="00303B4E" w:rsidRDefault="004B7F6A" w:rsidP="000A784C">
            <w:pPr>
              <w:cnfStyle w:val="000000100000" w:firstRow="0" w:lastRow="0" w:firstColumn="0" w:lastColumn="0" w:oddVBand="0" w:evenVBand="0" w:oddHBand="1" w:evenHBand="0" w:firstRowFirstColumn="0" w:firstRowLastColumn="0" w:lastRowFirstColumn="0" w:lastRowLastColumn="0"/>
            </w:pPr>
            <w:r w:rsidRPr="00303B4E">
              <w:t>Aprobación del plan de pruebas.</w:t>
            </w:r>
          </w:p>
        </w:tc>
        <w:tc>
          <w:tcPr>
            <w:tcW w:w="2965" w:type="dxa"/>
          </w:tcPr>
          <w:p w:rsidR="004B7F6A" w:rsidRPr="00303B4E" w:rsidRDefault="005C7920" w:rsidP="004B7F6A">
            <w:pPr>
              <w:numPr>
                <w:ilvl w:val="0"/>
                <w:numId w:val="25"/>
              </w:numPr>
              <w:contextualSpacing/>
              <w:cnfStyle w:val="000000100000" w:firstRow="0" w:lastRow="0" w:firstColumn="0" w:lastColumn="0" w:oddVBand="0" w:evenVBand="0" w:oddHBand="1" w:evenHBand="0" w:firstRowFirstColumn="0" w:firstRowLastColumn="0" w:lastRowFirstColumn="0" w:lastRowLastColumn="0"/>
            </w:pPr>
            <w:r w:rsidRPr="00303B4E">
              <w:t>Documento de despliegue</w:t>
            </w:r>
          </w:p>
        </w:tc>
      </w:tr>
    </w:tbl>
    <w:p w:rsidR="00781EF5" w:rsidRPr="00303B4E" w:rsidRDefault="00781EF5">
      <w:pPr>
        <w:rPr>
          <w:rStyle w:val="None"/>
          <w:rFonts w:asciiTheme="minorHAnsi" w:hAnsiTheme="minorHAnsi" w:cstheme="minorHAnsi"/>
          <w:b/>
          <w:color w:val="0070C0"/>
        </w:rPr>
      </w:pPr>
    </w:p>
    <w:p w:rsidR="004165FE" w:rsidRPr="00303B4E" w:rsidRDefault="004165FE">
      <w:pPr>
        <w:rPr>
          <w:rStyle w:val="None"/>
          <w:rFonts w:asciiTheme="minorHAnsi" w:hAnsiTheme="minorHAnsi" w:cstheme="minorHAnsi"/>
          <w:b/>
          <w:color w:val="0070C0"/>
        </w:rPr>
      </w:pPr>
      <w:r w:rsidRPr="00303B4E">
        <w:rPr>
          <w:rStyle w:val="None"/>
          <w:rFonts w:asciiTheme="minorHAnsi" w:hAnsiTheme="minorHAnsi" w:cstheme="minorHAnsi"/>
          <w:b/>
          <w:color w:val="0070C0"/>
        </w:rPr>
        <w:br w:type="page"/>
      </w:r>
    </w:p>
    <w:p w:rsidR="004B7F6A" w:rsidRPr="00303B4E" w:rsidRDefault="0089687E" w:rsidP="0089687E">
      <w:pPr>
        <w:tabs>
          <w:tab w:val="left" w:pos="400"/>
          <w:tab w:val="right" w:pos="9350"/>
        </w:tabs>
        <w:spacing w:before="240" w:after="120"/>
        <w:rPr>
          <w:rFonts w:ascii="Arial" w:eastAsia="Arial" w:hAnsi="Arial" w:cs="Arial"/>
          <w:b/>
          <w:color w:val="000000"/>
          <w:sz w:val="24"/>
          <w:szCs w:val="28"/>
        </w:rPr>
      </w:pPr>
      <w:r w:rsidRPr="00303B4E">
        <w:rPr>
          <w:rFonts w:ascii="Arial" w:eastAsia="Arial" w:hAnsi="Arial" w:cs="Arial"/>
          <w:b/>
          <w:color w:val="000000"/>
          <w:sz w:val="24"/>
          <w:szCs w:val="28"/>
        </w:rPr>
        <w:lastRenderedPageBreak/>
        <w:t>10</w:t>
      </w:r>
      <w:r w:rsidR="004B7F6A" w:rsidRPr="00303B4E">
        <w:rPr>
          <w:rFonts w:ascii="Arial" w:eastAsia="Arial" w:hAnsi="Arial" w:cs="Arial"/>
          <w:b/>
          <w:color w:val="000000"/>
          <w:sz w:val="24"/>
          <w:szCs w:val="28"/>
        </w:rPr>
        <w:t xml:space="preserve">. </w:t>
      </w:r>
      <w:r w:rsidR="004C5F54" w:rsidRPr="00303B4E">
        <w:rPr>
          <w:rFonts w:ascii="Arial" w:eastAsia="Arial" w:hAnsi="Arial" w:cs="Arial"/>
          <w:b/>
          <w:color w:val="000000"/>
          <w:sz w:val="24"/>
          <w:szCs w:val="28"/>
        </w:rPr>
        <w:t>E</w:t>
      </w:r>
      <w:r w:rsidR="004B7F6A" w:rsidRPr="00303B4E">
        <w:rPr>
          <w:rFonts w:ascii="Arial" w:eastAsia="Arial" w:hAnsi="Arial" w:cs="Arial"/>
          <w:b/>
          <w:color w:val="000000"/>
          <w:sz w:val="24"/>
          <w:szCs w:val="28"/>
        </w:rPr>
        <w:t>structura de librerías</w:t>
      </w:r>
    </w:p>
    <w:p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rsidR="004B7F6A" w:rsidRPr="00303B4E" w:rsidRDefault="004B7F6A" w:rsidP="00D37A04">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rsidR="008E0A3F" w:rsidRPr="00303B4E" w:rsidRDefault="008E0A3F" w:rsidP="008E0A3F">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 xml:space="preserve">Desarrollo, donde se encuentran todos los proyectos de la empresa; y la última librería </w:t>
      </w:r>
    </w:p>
    <w:p w:rsidR="008E0A3F" w:rsidRPr="00303B4E" w:rsidRDefault="008E0A3F" w:rsidP="008E0A3F">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p>
    <w:p w:rsidR="004B7F6A" w:rsidRPr="00303B4E" w:rsidRDefault="008E0A3F" w:rsidP="004B7F6A">
      <w:pPr>
        <w:pStyle w:val="Prrafodelista"/>
        <w:numPr>
          <w:ilvl w:val="0"/>
          <w:numId w:val="21"/>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cada proyecto de la empresa; la </w:t>
      </w:r>
      <w:r w:rsidR="004B7F6A" w:rsidRPr="00303B4E">
        <w:rPr>
          <w:rStyle w:val="None"/>
        </w:rPr>
        <w:t xml:space="preserve"> </w:t>
      </w:r>
    </w:p>
    <w:p w:rsidR="004B7F6A" w:rsidRPr="00303B4E" w:rsidRDefault="004B7F6A" w:rsidP="004B7F6A">
      <w:pPr>
        <w:jc w:val="center"/>
        <w:rPr>
          <w:lang w:eastAsia="es-AR"/>
        </w:rPr>
      </w:pPr>
      <w:r w:rsidRPr="00303B4E">
        <w:rPr>
          <w:noProof/>
          <w:lang w:eastAsia="es-MX"/>
        </w:rPr>
        <w:drawing>
          <wp:inline distT="0" distB="0" distL="0" distR="0" wp14:anchorId="2684D305" wp14:editId="50A02648">
            <wp:extent cx="6591300" cy="5000625"/>
            <wp:effectExtent l="0" t="0" r="19050"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4B7F6A" w:rsidRPr="00303B4E" w:rsidRDefault="004B7F6A" w:rsidP="004B7F6A">
      <w:pPr>
        <w:ind w:firstLine="708"/>
      </w:pPr>
    </w:p>
    <w:p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rsidR="002E0845" w:rsidRPr="00303B4E" w:rsidRDefault="002E0845" w:rsidP="002E0845">
      <w:pPr>
        <w:tabs>
          <w:tab w:val="left" w:pos="400"/>
          <w:tab w:val="right" w:pos="9350"/>
        </w:tabs>
        <w:spacing w:before="240" w:after="120"/>
        <w:rPr>
          <w:rFonts w:ascii="Arial" w:eastAsia="Arial" w:hAnsi="Arial" w:cs="Arial"/>
          <w:b/>
          <w:color w:val="000000"/>
          <w:sz w:val="24"/>
          <w:szCs w:val="28"/>
        </w:rPr>
      </w:pPr>
      <w:r w:rsidRPr="00303B4E">
        <w:rPr>
          <w:rFonts w:ascii="Arial" w:eastAsia="Arial" w:hAnsi="Arial" w:cs="Arial"/>
          <w:b/>
          <w:color w:val="000000"/>
          <w:sz w:val="24"/>
          <w:szCs w:val="28"/>
        </w:rPr>
        <w:lastRenderedPageBreak/>
        <w:t>1</w:t>
      </w:r>
      <w:r w:rsidRPr="00303B4E">
        <w:rPr>
          <w:rFonts w:ascii="Arial" w:eastAsia="Arial" w:hAnsi="Arial" w:cs="Arial"/>
          <w:b/>
          <w:color w:val="000000"/>
          <w:sz w:val="24"/>
          <w:szCs w:val="28"/>
        </w:rPr>
        <w:t>1</w:t>
      </w:r>
      <w:r w:rsidRPr="00303B4E">
        <w:rPr>
          <w:rFonts w:ascii="Arial" w:eastAsia="Arial" w:hAnsi="Arial" w:cs="Arial"/>
          <w:b/>
          <w:color w:val="000000"/>
          <w:sz w:val="24"/>
          <w:szCs w:val="28"/>
        </w:rPr>
        <w:t>.</w:t>
      </w:r>
      <w:r w:rsidRPr="00303B4E">
        <w:rPr>
          <w:rFonts w:ascii="Arial" w:eastAsia="Arial" w:hAnsi="Arial" w:cs="Arial"/>
          <w:b/>
          <w:color w:val="000000"/>
          <w:sz w:val="24"/>
          <w:szCs w:val="28"/>
        </w:rPr>
        <w:t xml:space="preserve"> Control</w:t>
      </w:r>
      <w:r w:rsidRPr="00303B4E">
        <w:rPr>
          <w:rFonts w:ascii="Arial" w:eastAsia="Arial" w:hAnsi="Arial" w:cs="Arial"/>
          <w:b/>
          <w:color w:val="000000"/>
          <w:sz w:val="24"/>
          <w:szCs w:val="28"/>
        </w:rPr>
        <w:t xml:space="preserve"> de librerías</w:t>
      </w:r>
    </w:p>
    <w:p w:rsidR="004B7F6A" w:rsidRPr="00303B4E" w:rsidRDefault="004B7F6A" w:rsidP="007243CB">
      <w:pPr>
        <w:spacing w:line="360" w:lineRule="auto"/>
        <w:ind w:left="270"/>
        <w:jc w:val="both"/>
        <w:rPr>
          <w:rFonts w:ascii="Arial" w:hAnsi="Arial" w:cs="Arial"/>
          <w:color w:val="000000"/>
          <w:sz w:val="22"/>
          <w:szCs w:val="22"/>
        </w:rPr>
      </w:pPr>
      <w:r w:rsidRPr="00303B4E">
        <w:rPr>
          <w:rFonts w:ascii="Arial" w:hAnsi="Arial" w:cs="Arial"/>
          <w:color w:val="000000"/>
          <w:sz w:val="22"/>
          <w:szCs w:val="22"/>
        </w:rPr>
        <w:t>Librería Clientes: Con la librería Clientes, podremos almacenar toda la información que tenga que ver con los clientes de nuestra consultora, para que se pueda usar en el caso de que se requieran datos específicos sobre nuestros clientes.</w:t>
      </w:r>
    </w:p>
    <w:p w:rsidR="004B7F6A" w:rsidRPr="00303B4E" w:rsidRDefault="004B7F6A" w:rsidP="007243CB">
      <w:pPr>
        <w:pStyle w:val="Prrafodelista"/>
        <w:numPr>
          <w:ilvl w:val="0"/>
          <w:numId w:val="35"/>
        </w:numPr>
        <w:spacing w:line="360" w:lineRule="auto"/>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rsidR="004B7F6A" w:rsidRPr="00303B4E" w:rsidRDefault="004B7F6A" w:rsidP="007243CB">
      <w:pPr>
        <w:pStyle w:val="Prrafodelista"/>
        <w:numPr>
          <w:ilvl w:val="0"/>
          <w:numId w:val="35"/>
        </w:numPr>
        <w:spacing w:line="360" w:lineRule="auto"/>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rsidR="004B7F6A" w:rsidRPr="00303B4E" w:rsidRDefault="004B7F6A" w:rsidP="007243CB">
      <w:pPr>
        <w:pStyle w:val="Prrafodelista"/>
        <w:numPr>
          <w:ilvl w:val="0"/>
          <w:numId w:val="35"/>
        </w:numPr>
        <w:spacing w:line="360" w:lineRule="auto"/>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rsidR="004B7F6A" w:rsidRPr="00303B4E" w:rsidRDefault="004B7F6A" w:rsidP="007243CB">
      <w:pPr>
        <w:pStyle w:val="Prrafodelista"/>
        <w:numPr>
          <w:ilvl w:val="0"/>
          <w:numId w:val="35"/>
        </w:numPr>
        <w:spacing w:line="360" w:lineRule="auto"/>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rsidR="004B7F6A" w:rsidRPr="00303B4E" w:rsidRDefault="004B7F6A" w:rsidP="004B7F6A">
      <w:pPr>
        <w:pStyle w:val="Prrafodelista"/>
        <w:rPr>
          <w:rStyle w:val="None"/>
          <w:rFonts w:asciiTheme="minorHAnsi" w:hAnsiTheme="minorHAnsi" w:cstheme="minorHAnsi"/>
        </w:rPr>
      </w:pPr>
    </w:p>
    <w:p w:rsidR="004B7F6A" w:rsidRPr="00303B4E" w:rsidRDefault="004B7F6A" w:rsidP="004B7F6A">
      <w:pPr>
        <w:pStyle w:val="Prrafodelista"/>
        <w:rPr>
          <w:rFonts w:ascii="Arial" w:hAnsi="Arial" w:cs="Arial"/>
          <w:color w:val="000000"/>
          <w:sz w:val="22"/>
          <w:szCs w:val="22"/>
        </w:rPr>
      </w:pPr>
    </w:p>
    <w:p w:rsidR="004B7F6A" w:rsidRPr="00303B4E" w:rsidRDefault="004B7F6A" w:rsidP="004B7F6A">
      <w:pPr>
        <w:pStyle w:val="Prrafodelista"/>
        <w:rPr>
          <w:rFonts w:ascii="Arial" w:hAnsi="Arial" w:cs="Arial"/>
          <w:color w:val="000000"/>
          <w:sz w:val="22"/>
          <w:szCs w:val="22"/>
        </w:rPr>
      </w:pPr>
    </w:p>
    <w:tbl>
      <w:tblPr>
        <w:tblStyle w:val="Tablaconcuadrcula1clara-nfasis5"/>
        <w:tblW w:w="0" w:type="auto"/>
        <w:tblLook w:val="04A0" w:firstRow="1" w:lastRow="0" w:firstColumn="1" w:lastColumn="0" w:noHBand="0" w:noVBand="1"/>
      </w:tblPr>
      <w:tblGrid>
        <w:gridCol w:w="4769"/>
        <w:gridCol w:w="4807"/>
      </w:tblGrid>
      <w:tr w:rsidR="004B7F6A" w:rsidRPr="00303B4E" w:rsidTr="007E79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rsidR="004B7F6A" w:rsidRPr="00303B4E" w:rsidRDefault="004B7F6A" w:rsidP="000A784C">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5027" w:type="dxa"/>
          </w:tcPr>
          <w:p w:rsidR="004B7F6A" w:rsidRPr="00303B4E"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rsidTr="007E791F">
        <w:tc>
          <w:tcPr>
            <w:cnfStyle w:val="001000000000" w:firstRow="0" w:lastRow="0" w:firstColumn="1" w:lastColumn="0" w:oddVBand="0" w:evenVBand="0" w:oddHBand="0" w:evenHBand="0" w:firstRowFirstColumn="0" w:firstRowLastColumn="0" w:lastRowFirstColumn="0" w:lastRowLastColumn="0"/>
            <w:tcW w:w="5026" w:type="dxa"/>
          </w:tcPr>
          <w:p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5027" w:type="dxa"/>
          </w:tcPr>
          <w:p w:rsidR="004B7F6A" w:rsidRPr="00303B4E" w:rsidRDefault="004B7F6A" w:rsidP="004B7F6A">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rsidTr="007E791F">
        <w:tc>
          <w:tcPr>
            <w:cnfStyle w:val="001000000000" w:firstRow="0" w:lastRow="0" w:firstColumn="1" w:lastColumn="0" w:oddVBand="0" w:evenVBand="0" w:oddHBand="0" w:evenHBand="0" w:firstRowFirstColumn="0" w:firstRowLastColumn="0" w:lastRowFirstColumn="0" w:lastRowLastColumn="0"/>
            <w:tcW w:w="5026" w:type="dxa"/>
          </w:tcPr>
          <w:p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5027" w:type="dxa"/>
          </w:tcPr>
          <w:p w:rsidR="004B7F6A" w:rsidRPr="00303B4E" w:rsidRDefault="004B7F6A" w:rsidP="004B7F6A">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4B7F6A" w:rsidRPr="00303B4E" w:rsidRDefault="004B7F6A" w:rsidP="004B7F6A">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rsidR="004B7F6A" w:rsidRPr="00303B4E" w:rsidRDefault="004B7F6A" w:rsidP="004B7F6A">
      <w:pPr>
        <w:rPr>
          <w:rFonts w:ascii="Arial" w:hAnsi="Arial" w:cs="Arial"/>
          <w:color w:val="000000"/>
          <w:sz w:val="22"/>
          <w:szCs w:val="22"/>
        </w:rPr>
      </w:pPr>
    </w:p>
    <w:sectPr w:rsidR="004B7F6A" w:rsidRPr="00303B4E">
      <w:headerReference w:type="default" r:id="rId13"/>
      <w:footerReference w:type="default" r:id="rId14"/>
      <w:headerReference w:type="firs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50B9" w:rsidRDefault="004250B9">
      <w:r>
        <w:separator/>
      </w:r>
    </w:p>
  </w:endnote>
  <w:endnote w:type="continuationSeparator" w:id="0">
    <w:p w:rsidR="004250B9" w:rsidRDefault="00425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Unicode MS">
    <w:altName w:val="Arial"/>
    <w:panose1 w:val="020B0604020202020204"/>
    <w:charset w:val="01"/>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84C" w:rsidRDefault="000A784C">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0A784C">
      <w:tc>
        <w:tcPr>
          <w:tcW w:w="3376" w:type="dxa"/>
        </w:tcPr>
        <w:p w:rsidR="000A784C" w:rsidRDefault="000A784C">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0A784C" w:rsidRDefault="000A784C">
          <w:pPr>
            <w:pBdr>
              <w:top w:val="nil"/>
              <w:left w:val="nil"/>
              <w:bottom w:val="nil"/>
              <w:right w:val="nil"/>
              <w:between w:val="nil"/>
            </w:pBdr>
            <w:tabs>
              <w:tab w:val="center" w:pos="4680"/>
              <w:tab w:val="right" w:pos="9360"/>
            </w:tabs>
            <w:rPr>
              <w:color w:val="000000"/>
            </w:rPr>
          </w:pPr>
        </w:p>
      </w:tc>
      <w:tc>
        <w:tcPr>
          <w:tcW w:w="2987" w:type="dxa"/>
        </w:tcPr>
        <w:p w:rsidR="000A784C" w:rsidRDefault="000A784C">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16</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20</w:t>
          </w:r>
          <w:r>
            <w:rPr>
              <w:color w:val="000000"/>
            </w:rPr>
            <w:fldChar w:fldCharType="end"/>
          </w:r>
        </w:p>
      </w:tc>
    </w:tr>
  </w:tbl>
  <w:p w:rsidR="000A784C" w:rsidRDefault="000A784C">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50B9" w:rsidRDefault="004250B9">
      <w:r>
        <w:separator/>
      </w:r>
    </w:p>
  </w:footnote>
  <w:footnote w:type="continuationSeparator" w:id="0">
    <w:p w:rsidR="004250B9" w:rsidRDefault="004250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84C" w:rsidRDefault="000A784C">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0A784C">
      <w:tc>
        <w:tcPr>
          <w:tcW w:w="6379" w:type="dxa"/>
          <w:tcMar>
            <w:top w:w="100" w:type="dxa"/>
            <w:left w:w="108" w:type="dxa"/>
            <w:bottom w:w="100" w:type="dxa"/>
            <w:right w:w="108" w:type="dxa"/>
          </w:tcMar>
        </w:tcPr>
        <w:p w:rsidR="000A784C" w:rsidRDefault="000A784C">
          <w:r>
            <w:t xml:space="preserve">Consultora Grupo 3 </w:t>
          </w:r>
        </w:p>
      </w:tc>
      <w:tc>
        <w:tcPr>
          <w:tcW w:w="3179" w:type="dxa"/>
          <w:tcMar>
            <w:top w:w="100" w:type="dxa"/>
            <w:left w:w="108" w:type="dxa"/>
            <w:bottom w:w="100" w:type="dxa"/>
            <w:right w:w="108" w:type="dxa"/>
          </w:tcMar>
        </w:tcPr>
        <w:p w:rsidR="000A784C" w:rsidRDefault="000A784C" w:rsidP="00766330">
          <w:pPr>
            <w:jc w:val="right"/>
          </w:pPr>
          <w:r>
            <w:t xml:space="preserve">  Versión 3.12</w:t>
          </w:r>
        </w:p>
      </w:tc>
    </w:tr>
    <w:tr w:rsidR="000A784C">
      <w:tc>
        <w:tcPr>
          <w:tcW w:w="6379" w:type="dxa"/>
          <w:tcMar>
            <w:top w:w="100" w:type="dxa"/>
            <w:left w:w="108" w:type="dxa"/>
            <w:bottom w:w="100" w:type="dxa"/>
            <w:right w:w="108" w:type="dxa"/>
          </w:tcMar>
        </w:tcPr>
        <w:p w:rsidR="000A784C" w:rsidRDefault="000A784C">
          <w:r>
            <w:t>Plan de la Gestión de la configuración</w:t>
          </w:r>
        </w:p>
      </w:tc>
      <w:tc>
        <w:tcPr>
          <w:tcW w:w="3179" w:type="dxa"/>
          <w:tcMar>
            <w:top w:w="100" w:type="dxa"/>
            <w:left w:w="108" w:type="dxa"/>
            <w:bottom w:w="100" w:type="dxa"/>
            <w:right w:w="108" w:type="dxa"/>
          </w:tcMar>
        </w:tcPr>
        <w:p w:rsidR="000A784C" w:rsidRDefault="000A784C">
          <w:pPr>
            <w:jc w:val="right"/>
          </w:pPr>
          <w:r>
            <w:t>12/10/2018</w:t>
          </w:r>
        </w:p>
      </w:tc>
    </w:tr>
  </w:tbl>
  <w:p w:rsidR="000A784C" w:rsidRDefault="000A784C">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784C" w:rsidRDefault="000A784C">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0A784C">
      <w:tc>
        <w:tcPr>
          <w:tcW w:w="6379" w:type="dxa"/>
          <w:tcMar>
            <w:top w:w="100" w:type="dxa"/>
            <w:left w:w="108" w:type="dxa"/>
            <w:bottom w:w="100" w:type="dxa"/>
            <w:right w:w="108" w:type="dxa"/>
          </w:tcMar>
        </w:tcPr>
        <w:p w:rsidR="000A784C" w:rsidRDefault="000A784C">
          <w:r>
            <w:t xml:space="preserve">Consultora Grupo 3 </w:t>
          </w:r>
        </w:p>
      </w:tc>
      <w:tc>
        <w:tcPr>
          <w:tcW w:w="3179" w:type="dxa"/>
          <w:tcMar>
            <w:top w:w="100" w:type="dxa"/>
            <w:left w:w="108" w:type="dxa"/>
            <w:bottom w:w="100" w:type="dxa"/>
            <w:right w:w="108" w:type="dxa"/>
          </w:tcMar>
        </w:tcPr>
        <w:p w:rsidR="000A784C" w:rsidRDefault="000A784C" w:rsidP="00BB6B0B">
          <w:pPr>
            <w:jc w:val="right"/>
          </w:pPr>
          <w:r>
            <w:t xml:space="preserve">  Versión 3.12</w:t>
          </w:r>
        </w:p>
      </w:tc>
    </w:tr>
    <w:tr w:rsidR="000A784C">
      <w:tc>
        <w:tcPr>
          <w:tcW w:w="6379" w:type="dxa"/>
          <w:tcMar>
            <w:top w:w="100" w:type="dxa"/>
            <w:left w:w="108" w:type="dxa"/>
            <w:bottom w:w="100" w:type="dxa"/>
            <w:right w:w="108" w:type="dxa"/>
          </w:tcMar>
        </w:tcPr>
        <w:p w:rsidR="000A784C" w:rsidRDefault="000A784C">
          <w:r>
            <w:t>Plan de la Gestión de la configuración</w:t>
          </w:r>
        </w:p>
      </w:tc>
      <w:tc>
        <w:tcPr>
          <w:tcW w:w="3179" w:type="dxa"/>
          <w:tcMar>
            <w:top w:w="100" w:type="dxa"/>
            <w:left w:w="108" w:type="dxa"/>
            <w:bottom w:w="100" w:type="dxa"/>
            <w:right w:w="108" w:type="dxa"/>
          </w:tcMar>
        </w:tcPr>
        <w:p w:rsidR="000A784C" w:rsidRDefault="000A784C">
          <w:pPr>
            <w:jc w:val="right"/>
          </w:pPr>
          <w:r>
            <w:t>12/10/2018</w:t>
          </w:r>
        </w:p>
      </w:tc>
    </w:tr>
  </w:tbl>
  <w:p w:rsidR="000A784C" w:rsidRDefault="000A784C">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7BE1"/>
    <w:multiLevelType w:val="hybridMultilevel"/>
    <w:tmpl w:val="8638A7B6"/>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1"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CF00C9"/>
    <w:multiLevelType w:val="hybridMultilevel"/>
    <w:tmpl w:val="9D404FCE"/>
    <w:lvl w:ilvl="0" w:tplc="080A000B">
      <w:start w:val="1"/>
      <w:numFmt w:val="bullet"/>
      <w:lvlText w:val=""/>
      <w:lvlJc w:val="left"/>
      <w:pPr>
        <w:ind w:left="1069" w:hanging="360"/>
      </w:pPr>
      <w:rPr>
        <w:rFonts w:ascii="Wingdings" w:hAnsi="Wingdings" w:hint="default"/>
      </w:rPr>
    </w:lvl>
    <w:lvl w:ilvl="1" w:tplc="080A0003" w:tentative="1">
      <w:start w:val="1"/>
      <w:numFmt w:val="bullet"/>
      <w:lvlText w:val="o"/>
      <w:lvlJc w:val="left"/>
      <w:pPr>
        <w:ind w:left="1789" w:hanging="360"/>
      </w:pPr>
      <w:rPr>
        <w:rFonts w:ascii="Courier New" w:hAnsi="Courier New" w:cs="Courier New" w:hint="default"/>
      </w:rPr>
    </w:lvl>
    <w:lvl w:ilvl="2" w:tplc="080A0005" w:tentative="1">
      <w:start w:val="1"/>
      <w:numFmt w:val="bullet"/>
      <w:lvlText w:val=""/>
      <w:lvlJc w:val="left"/>
      <w:pPr>
        <w:ind w:left="2509" w:hanging="360"/>
      </w:pPr>
      <w:rPr>
        <w:rFonts w:ascii="Wingdings" w:hAnsi="Wingdings" w:hint="default"/>
      </w:rPr>
    </w:lvl>
    <w:lvl w:ilvl="3" w:tplc="080A0001" w:tentative="1">
      <w:start w:val="1"/>
      <w:numFmt w:val="bullet"/>
      <w:lvlText w:val=""/>
      <w:lvlJc w:val="left"/>
      <w:pPr>
        <w:ind w:left="3229" w:hanging="360"/>
      </w:pPr>
      <w:rPr>
        <w:rFonts w:ascii="Symbol" w:hAnsi="Symbol" w:hint="default"/>
      </w:rPr>
    </w:lvl>
    <w:lvl w:ilvl="4" w:tplc="080A0003" w:tentative="1">
      <w:start w:val="1"/>
      <w:numFmt w:val="bullet"/>
      <w:lvlText w:val="o"/>
      <w:lvlJc w:val="left"/>
      <w:pPr>
        <w:ind w:left="3949" w:hanging="360"/>
      </w:pPr>
      <w:rPr>
        <w:rFonts w:ascii="Courier New" w:hAnsi="Courier New" w:cs="Courier New" w:hint="default"/>
      </w:rPr>
    </w:lvl>
    <w:lvl w:ilvl="5" w:tplc="080A0005" w:tentative="1">
      <w:start w:val="1"/>
      <w:numFmt w:val="bullet"/>
      <w:lvlText w:val=""/>
      <w:lvlJc w:val="left"/>
      <w:pPr>
        <w:ind w:left="4669" w:hanging="360"/>
      </w:pPr>
      <w:rPr>
        <w:rFonts w:ascii="Wingdings" w:hAnsi="Wingdings" w:hint="default"/>
      </w:rPr>
    </w:lvl>
    <w:lvl w:ilvl="6" w:tplc="080A0001" w:tentative="1">
      <w:start w:val="1"/>
      <w:numFmt w:val="bullet"/>
      <w:lvlText w:val=""/>
      <w:lvlJc w:val="left"/>
      <w:pPr>
        <w:ind w:left="5389" w:hanging="360"/>
      </w:pPr>
      <w:rPr>
        <w:rFonts w:ascii="Symbol" w:hAnsi="Symbol" w:hint="default"/>
      </w:rPr>
    </w:lvl>
    <w:lvl w:ilvl="7" w:tplc="080A0003" w:tentative="1">
      <w:start w:val="1"/>
      <w:numFmt w:val="bullet"/>
      <w:lvlText w:val="o"/>
      <w:lvlJc w:val="left"/>
      <w:pPr>
        <w:ind w:left="6109" w:hanging="360"/>
      </w:pPr>
      <w:rPr>
        <w:rFonts w:ascii="Courier New" w:hAnsi="Courier New" w:cs="Courier New" w:hint="default"/>
      </w:rPr>
    </w:lvl>
    <w:lvl w:ilvl="8" w:tplc="080A0005" w:tentative="1">
      <w:start w:val="1"/>
      <w:numFmt w:val="bullet"/>
      <w:lvlText w:val=""/>
      <w:lvlJc w:val="left"/>
      <w:pPr>
        <w:ind w:left="6829" w:hanging="360"/>
      </w:pPr>
      <w:rPr>
        <w:rFonts w:ascii="Wingdings" w:hAnsi="Wingdings" w:hint="default"/>
      </w:rPr>
    </w:lvl>
  </w:abstractNum>
  <w:abstractNum w:abstractNumId="6"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D4650"/>
    <w:multiLevelType w:val="hybridMultilevel"/>
    <w:tmpl w:val="6CBAA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BB39D6"/>
    <w:multiLevelType w:val="hybridMultilevel"/>
    <w:tmpl w:val="015A24AA"/>
    <w:lvl w:ilvl="0" w:tplc="DAD476F6">
      <w:start w:val="1"/>
      <w:numFmt w:val="bullet"/>
      <w:lvlText w:val="·"/>
      <w:lvlJc w:val="left"/>
      <w:pPr>
        <w:ind w:left="47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4D2CEDD4">
      <w:start w:val="1"/>
      <w:numFmt w:val="bullet"/>
      <w:lvlText w:val="o"/>
      <w:lvlJc w:val="left"/>
      <w:pPr>
        <w:ind w:left="119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9B00BE14">
      <w:start w:val="1"/>
      <w:numFmt w:val="bullet"/>
      <w:lvlText w:val="▪"/>
      <w:lvlJc w:val="left"/>
      <w:pPr>
        <w:ind w:left="19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B024EF10">
      <w:start w:val="1"/>
      <w:numFmt w:val="bullet"/>
      <w:lvlText w:val="·"/>
      <w:lvlJc w:val="left"/>
      <w:pPr>
        <w:ind w:left="263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E4F675F0">
      <w:start w:val="1"/>
      <w:numFmt w:val="bullet"/>
      <w:lvlText w:val="o"/>
      <w:lvlJc w:val="left"/>
      <w:pPr>
        <w:ind w:left="335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FA84281A">
      <w:start w:val="1"/>
      <w:numFmt w:val="bullet"/>
      <w:lvlText w:val="▪"/>
      <w:lvlJc w:val="left"/>
      <w:pPr>
        <w:ind w:left="407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F79CBBA6">
      <w:start w:val="1"/>
      <w:numFmt w:val="bullet"/>
      <w:lvlText w:val="·"/>
      <w:lvlJc w:val="left"/>
      <w:pPr>
        <w:ind w:left="479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53C41F0C">
      <w:start w:val="1"/>
      <w:numFmt w:val="bullet"/>
      <w:lvlText w:val="o"/>
      <w:lvlJc w:val="left"/>
      <w:pPr>
        <w:ind w:left="55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7FA478E">
      <w:start w:val="1"/>
      <w:numFmt w:val="bullet"/>
      <w:lvlText w:val="▪"/>
      <w:lvlJc w:val="left"/>
      <w:pPr>
        <w:ind w:left="623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3"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15"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437E7D52"/>
    <w:multiLevelType w:val="hybridMultilevel"/>
    <w:tmpl w:val="0C7073F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46D87DDC"/>
    <w:multiLevelType w:val="hybridMultilevel"/>
    <w:tmpl w:val="AC9C4F24"/>
    <w:lvl w:ilvl="0" w:tplc="280A0001">
      <w:start w:val="1"/>
      <w:numFmt w:val="bullet"/>
      <w:lvlText w:val=""/>
      <w:lvlJc w:val="left"/>
      <w:pPr>
        <w:ind w:left="720" w:hanging="360"/>
      </w:pPr>
      <w:rPr>
        <w:rFonts w:ascii="Symbol" w:hAnsi="Symbol" w:hint="default"/>
      </w:rPr>
    </w:lvl>
    <w:lvl w:ilvl="1" w:tplc="B0984DD6">
      <w:numFmt w:val="bullet"/>
      <w:lvlText w:val="•"/>
      <w:lvlJc w:val="left"/>
      <w:pPr>
        <w:ind w:left="1545" w:hanging="465"/>
      </w:pPr>
      <w:rPr>
        <w:rFonts w:ascii="Calibri" w:eastAsia="Times New Roman" w:hAnsi="Calibri" w:cs="Times New Roman" w:hint="default"/>
      </w:rPr>
    </w:lvl>
    <w:lvl w:ilvl="2" w:tplc="280A0005">
      <w:start w:val="1"/>
      <w:numFmt w:val="bullet"/>
      <w:lvlText w:val=""/>
      <w:lvlJc w:val="left"/>
      <w:pPr>
        <w:ind w:left="2160" w:hanging="360"/>
      </w:pPr>
      <w:rPr>
        <w:rFonts w:ascii="Wingdings" w:hAnsi="Wingdings" w:hint="default"/>
      </w:rPr>
    </w:lvl>
    <w:lvl w:ilvl="3" w:tplc="280A0001">
      <w:start w:val="1"/>
      <w:numFmt w:val="bullet"/>
      <w:lvlText w:val=""/>
      <w:lvlJc w:val="left"/>
      <w:pPr>
        <w:ind w:left="2880" w:hanging="360"/>
      </w:pPr>
      <w:rPr>
        <w:rFonts w:ascii="Symbol" w:hAnsi="Symbol" w:hint="default"/>
      </w:rPr>
    </w:lvl>
    <w:lvl w:ilvl="4" w:tplc="280A0003">
      <w:start w:val="1"/>
      <w:numFmt w:val="bullet"/>
      <w:lvlText w:val="o"/>
      <w:lvlJc w:val="left"/>
      <w:pPr>
        <w:ind w:left="3600" w:hanging="360"/>
      </w:pPr>
      <w:rPr>
        <w:rFonts w:ascii="Courier New" w:hAnsi="Courier New" w:cs="Courier New" w:hint="default"/>
      </w:rPr>
    </w:lvl>
    <w:lvl w:ilvl="5" w:tplc="280A0005">
      <w:start w:val="1"/>
      <w:numFmt w:val="bullet"/>
      <w:lvlText w:val=""/>
      <w:lvlJc w:val="left"/>
      <w:pPr>
        <w:ind w:left="4320" w:hanging="360"/>
      </w:pPr>
      <w:rPr>
        <w:rFonts w:ascii="Wingdings" w:hAnsi="Wingdings" w:hint="default"/>
      </w:rPr>
    </w:lvl>
    <w:lvl w:ilvl="6" w:tplc="280A0001">
      <w:start w:val="1"/>
      <w:numFmt w:val="bullet"/>
      <w:lvlText w:val=""/>
      <w:lvlJc w:val="left"/>
      <w:pPr>
        <w:ind w:left="5040" w:hanging="360"/>
      </w:pPr>
      <w:rPr>
        <w:rFonts w:ascii="Symbol" w:hAnsi="Symbol" w:hint="default"/>
      </w:rPr>
    </w:lvl>
    <w:lvl w:ilvl="7" w:tplc="280A0003">
      <w:start w:val="1"/>
      <w:numFmt w:val="bullet"/>
      <w:lvlText w:val="o"/>
      <w:lvlJc w:val="left"/>
      <w:pPr>
        <w:ind w:left="5760" w:hanging="360"/>
      </w:pPr>
      <w:rPr>
        <w:rFonts w:ascii="Courier New" w:hAnsi="Courier New" w:cs="Courier New" w:hint="default"/>
      </w:rPr>
    </w:lvl>
    <w:lvl w:ilvl="8" w:tplc="280A0005">
      <w:start w:val="1"/>
      <w:numFmt w:val="bullet"/>
      <w:lvlText w:val=""/>
      <w:lvlJc w:val="left"/>
      <w:pPr>
        <w:ind w:left="6480" w:hanging="360"/>
      </w:pPr>
      <w:rPr>
        <w:rFonts w:ascii="Wingdings" w:hAnsi="Wingdings" w:hint="default"/>
      </w:rPr>
    </w:lvl>
  </w:abstractNum>
  <w:abstractNum w:abstractNumId="19"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0" w15:restartNumberingAfterBreak="0">
    <w:nsid w:val="4BDD2B10"/>
    <w:multiLevelType w:val="hybridMultilevel"/>
    <w:tmpl w:val="3E161F4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4E974945"/>
    <w:multiLevelType w:val="hybridMultilevel"/>
    <w:tmpl w:val="77BC0B4E"/>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2" w15:restartNumberingAfterBreak="0">
    <w:nsid w:val="4F59430A"/>
    <w:multiLevelType w:val="hybridMultilevel"/>
    <w:tmpl w:val="20ACD5E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15:restartNumberingAfterBreak="0">
    <w:nsid w:val="54C8477B"/>
    <w:multiLevelType w:val="hybridMultilevel"/>
    <w:tmpl w:val="1C24E2D4"/>
    <w:lvl w:ilvl="0" w:tplc="98080A24">
      <w:start w:val="1"/>
      <w:numFmt w:val="bullet"/>
      <w:lvlText w:val="·"/>
      <w:lvlJc w:val="left"/>
      <w:pPr>
        <w:ind w:left="47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598E0CA6">
      <w:start w:val="1"/>
      <w:numFmt w:val="bullet"/>
      <w:lvlText w:val="o"/>
      <w:lvlJc w:val="left"/>
      <w:pPr>
        <w:ind w:left="119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1E40EAC">
      <w:start w:val="1"/>
      <w:numFmt w:val="bullet"/>
      <w:lvlText w:val="▪"/>
      <w:lvlJc w:val="left"/>
      <w:pPr>
        <w:ind w:left="19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F54BA0A">
      <w:start w:val="1"/>
      <w:numFmt w:val="bullet"/>
      <w:lvlText w:val="·"/>
      <w:lvlJc w:val="left"/>
      <w:pPr>
        <w:ind w:left="263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3AB842">
      <w:start w:val="1"/>
      <w:numFmt w:val="bullet"/>
      <w:lvlText w:val="o"/>
      <w:lvlJc w:val="left"/>
      <w:pPr>
        <w:ind w:left="335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6C8463C0">
      <w:start w:val="1"/>
      <w:numFmt w:val="bullet"/>
      <w:lvlText w:val="▪"/>
      <w:lvlJc w:val="left"/>
      <w:pPr>
        <w:ind w:left="407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3FAAB90C">
      <w:start w:val="1"/>
      <w:numFmt w:val="bullet"/>
      <w:lvlText w:val="·"/>
      <w:lvlJc w:val="left"/>
      <w:pPr>
        <w:ind w:left="479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57CE182">
      <w:start w:val="1"/>
      <w:numFmt w:val="bullet"/>
      <w:lvlText w:val="o"/>
      <w:lvlJc w:val="left"/>
      <w:pPr>
        <w:ind w:left="55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1121BF8">
      <w:start w:val="1"/>
      <w:numFmt w:val="bullet"/>
      <w:lvlText w:val="▪"/>
      <w:lvlJc w:val="left"/>
      <w:pPr>
        <w:ind w:left="623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4"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26"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8"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9"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0"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2"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3"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27"/>
  </w:num>
  <w:num w:numId="3">
    <w:abstractNumId w:val="29"/>
  </w:num>
  <w:num w:numId="4">
    <w:abstractNumId w:val="31"/>
  </w:num>
  <w:num w:numId="5">
    <w:abstractNumId w:val="1"/>
  </w:num>
  <w:num w:numId="6">
    <w:abstractNumId w:val="28"/>
  </w:num>
  <w:num w:numId="7">
    <w:abstractNumId w:val="25"/>
  </w:num>
  <w:num w:numId="8">
    <w:abstractNumId w:val="33"/>
  </w:num>
  <w:num w:numId="9">
    <w:abstractNumId w:val="16"/>
  </w:num>
  <w:num w:numId="10">
    <w:abstractNumId w:val="7"/>
  </w:num>
  <w:num w:numId="11">
    <w:abstractNumId w:val="6"/>
  </w:num>
  <w:num w:numId="12">
    <w:abstractNumId w:val="6"/>
  </w:num>
  <w:num w:numId="13">
    <w:abstractNumId w:val="10"/>
  </w:num>
  <w:num w:numId="14">
    <w:abstractNumId w:val="30"/>
  </w:num>
  <w:num w:numId="15">
    <w:abstractNumId w:val="15"/>
  </w:num>
  <w:num w:numId="16">
    <w:abstractNumId w:val="11"/>
  </w:num>
  <w:num w:numId="17">
    <w:abstractNumId w:val="26"/>
  </w:num>
  <w:num w:numId="18">
    <w:abstractNumId w:val="2"/>
  </w:num>
  <w:num w:numId="19">
    <w:abstractNumId w:val="24"/>
  </w:num>
  <w:num w:numId="20">
    <w:abstractNumId w:val="0"/>
  </w:num>
  <w:num w:numId="21">
    <w:abstractNumId w:val="3"/>
  </w:num>
  <w:num w:numId="22">
    <w:abstractNumId w:val="32"/>
  </w:num>
  <w:num w:numId="23">
    <w:abstractNumId w:val="19"/>
  </w:num>
  <w:num w:numId="24">
    <w:abstractNumId w:val="8"/>
  </w:num>
  <w:num w:numId="25">
    <w:abstractNumId w:val="9"/>
  </w:num>
  <w:num w:numId="26">
    <w:abstractNumId w:val="22"/>
  </w:num>
  <w:num w:numId="27">
    <w:abstractNumId w:val="13"/>
  </w:num>
  <w:num w:numId="28">
    <w:abstractNumId w:val="18"/>
  </w:num>
  <w:num w:numId="29">
    <w:abstractNumId w:val="23"/>
  </w:num>
  <w:num w:numId="30">
    <w:abstractNumId w:val="12"/>
  </w:num>
  <w:num w:numId="31">
    <w:abstractNumId w:val="21"/>
  </w:num>
  <w:num w:numId="32">
    <w:abstractNumId w:val="20"/>
  </w:num>
  <w:num w:numId="33">
    <w:abstractNumId w:val="5"/>
  </w:num>
  <w:num w:numId="34">
    <w:abstractNumId w:val="17"/>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26634"/>
    <w:rsid w:val="0003374F"/>
    <w:rsid w:val="000613DC"/>
    <w:rsid w:val="00082E95"/>
    <w:rsid w:val="00097738"/>
    <w:rsid w:val="000A6C62"/>
    <w:rsid w:val="000A784C"/>
    <w:rsid w:val="000B05AA"/>
    <w:rsid w:val="000B2103"/>
    <w:rsid w:val="000B21C8"/>
    <w:rsid w:val="000B4BB1"/>
    <w:rsid w:val="000D12D2"/>
    <w:rsid w:val="000E15A1"/>
    <w:rsid w:val="000F3EDB"/>
    <w:rsid w:val="00111E3A"/>
    <w:rsid w:val="00122641"/>
    <w:rsid w:val="00134934"/>
    <w:rsid w:val="001360CA"/>
    <w:rsid w:val="00147F50"/>
    <w:rsid w:val="0016304D"/>
    <w:rsid w:val="001730A4"/>
    <w:rsid w:val="001808FB"/>
    <w:rsid w:val="00185090"/>
    <w:rsid w:val="00191E46"/>
    <w:rsid w:val="001B0453"/>
    <w:rsid w:val="001B6B73"/>
    <w:rsid w:val="001B6BD7"/>
    <w:rsid w:val="001B6D7C"/>
    <w:rsid w:val="001C087D"/>
    <w:rsid w:val="001D4B46"/>
    <w:rsid w:val="001D58DF"/>
    <w:rsid w:val="001F33CE"/>
    <w:rsid w:val="00215B66"/>
    <w:rsid w:val="00234E40"/>
    <w:rsid w:val="002430CF"/>
    <w:rsid w:val="002464A0"/>
    <w:rsid w:val="002625B7"/>
    <w:rsid w:val="00271D7F"/>
    <w:rsid w:val="00273A4D"/>
    <w:rsid w:val="002905BC"/>
    <w:rsid w:val="00290C10"/>
    <w:rsid w:val="0029331A"/>
    <w:rsid w:val="00295C42"/>
    <w:rsid w:val="002A3669"/>
    <w:rsid w:val="002A4ED5"/>
    <w:rsid w:val="002A6C0E"/>
    <w:rsid w:val="002B5560"/>
    <w:rsid w:val="002C5E2F"/>
    <w:rsid w:val="002E0845"/>
    <w:rsid w:val="002F2BE6"/>
    <w:rsid w:val="00300A15"/>
    <w:rsid w:val="00303B4E"/>
    <w:rsid w:val="00311EAC"/>
    <w:rsid w:val="00317898"/>
    <w:rsid w:val="0033693D"/>
    <w:rsid w:val="00340B0B"/>
    <w:rsid w:val="0034122E"/>
    <w:rsid w:val="00341287"/>
    <w:rsid w:val="00382ED4"/>
    <w:rsid w:val="00384566"/>
    <w:rsid w:val="00394FBD"/>
    <w:rsid w:val="00395A62"/>
    <w:rsid w:val="003B2EA9"/>
    <w:rsid w:val="003B6CAE"/>
    <w:rsid w:val="003B79F6"/>
    <w:rsid w:val="003C3994"/>
    <w:rsid w:val="003E6202"/>
    <w:rsid w:val="003F5A51"/>
    <w:rsid w:val="004007D8"/>
    <w:rsid w:val="00407D70"/>
    <w:rsid w:val="00411350"/>
    <w:rsid w:val="004165FE"/>
    <w:rsid w:val="00420F29"/>
    <w:rsid w:val="004250B9"/>
    <w:rsid w:val="00431495"/>
    <w:rsid w:val="0045611F"/>
    <w:rsid w:val="00484139"/>
    <w:rsid w:val="004977EE"/>
    <w:rsid w:val="004B7F6A"/>
    <w:rsid w:val="004C1586"/>
    <w:rsid w:val="004C5F54"/>
    <w:rsid w:val="004D394E"/>
    <w:rsid w:val="004D4B60"/>
    <w:rsid w:val="004D780E"/>
    <w:rsid w:val="005132E4"/>
    <w:rsid w:val="00516EA5"/>
    <w:rsid w:val="00524409"/>
    <w:rsid w:val="005437C7"/>
    <w:rsid w:val="00574FBF"/>
    <w:rsid w:val="00586DD3"/>
    <w:rsid w:val="005A3BF9"/>
    <w:rsid w:val="005A5340"/>
    <w:rsid w:val="005C4E08"/>
    <w:rsid w:val="005C7920"/>
    <w:rsid w:val="005E7106"/>
    <w:rsid w:val="005F5ED4"/>
    <w:rsid w:val="0060360D"/>
    <w:rsid w:val="006246EB"/>
    <w:rsid w:val="00633279"/>
    <w:rsid w:val="006358F7"/>
    <w:rsid w:val="00644AAF"/>
    <w:rsid w:val="0064703F"/>
    <w:rsid w:val="00655756"/>
    <w:rsid w:val="006610B2"/>
    <w:rsid w:val="00684A38"/>
    <w:rsid w:val="00690071"/>
    <w:rsid w:val="006C115A"/>
    <w:rsid w:val="006D0C40"/>
    <w:rsid w:val="006D675C"/>
    <w:rsid w:val="006E3B96"/>
    <w:rsid w:val="006E4680"/>
    <w:rsid w:val="006E5EC0"/>
    <w:rsid w:val="006F3118"/>
    <w:rsid w:val="00700D70"/>
    <w:rsid w:val="00702CD3"/>
    <w:rsid w:val="00714465"/>
    <w:rsid w:val="00715412"/>
    <w:rsid w:val="007178FB"/>
    <w:rsid w:val="00720578"/>
    <w:rsid w:val="0072363A"/>
    <w:rsid w:val="007243CB"/>
    <w:rsid w:val="007260D7"/>
    <w:rsid w:val="007302AE"/>
    <w:rsid w:val="00742308"/>
    <w:rsid w:val="00742EF1"/>
    <w:rsid w:val="00746D61"/>
    <w:rsid w:val="00766330"/>
    <w:rsid w:val="00781EF5"/>
    <w:rsid w:val="0078636E"/>
    <w:rsid w:val="0078726B"/>
    <w:rsid w:val="0079255F"/>
    <w:rsid w:val="007937C6"/>
    <w:rsid w:val="007A0B2A"/>
    <w:rsid w:val="007B0686"/>
    <w:rsid w:val="007B3892"/>
    <w:rsid w:val="007D2BBE"/>
    <w:rsid w:val="007E5FDF"/>
    <w:rsid w:val="007E791F"/>
    <w:rsid w:val="007F4AF0"/>
    <w:rsid w:val="00824393"/>
    <w:rsid w:val="00832ED6"/>
    <w:rsid w:val="00857F49"/>
    <w:rsid w:val="00861083"/>
    <w:rsid w:val="00874A23"/>
    <w:rsid w:val="0087514A"/>
    <w:rsid w:val="0088042F"/>
    <w:rsid w:val="008875A2"/>
    <w:rsid w:val="0089072E"/>
    <w:rsid w:val="008921A2"/>
    <w:rsid w:val="00892C97"/>
    <w:rsid w:val="008932FD"/>
    <w:rsid w:val="0089687E"/>
    <w:rsid w:val="008B7BA7"/>
    <w:rsid w:val="008C0D7F"/>
    <w:rsid w:val="008C2DB2"/>
    <w:rsid w:val="008C3712"/>
    <w:rsid w:val="008C7F05"/>
    <w:rsid w:val="008D5C37"/>
    <w:rsid w:val="008E0A3F"/>
    <w:rsid w:val="009274B0"/>
    <w:rsid w:val="00930A6F"/>
    <w:rsid w:val="00934E7A"/>
    <w:rsid w:val="009458A9"/>
    <w:rsid w:val="0095277A"/>
    <w:rsid w:val="00953D56"/>
    <w:rsid w:val="00964CBC"/>
    <w:rsid w:val="009916E5"/>
    <w:rsid w:val="00993902"/>
    <w:rsid w:val="0099426E"/>
    <w:rsid w:val="009A2129"/>
    <w:rsid w:val="009B0D1F"/>
    <w:rsid w:val="009B21ED"/>
    <w:rsid w:val="009F244F"/>
    <w:rsid w:val="00A0004B"/>
    <w:rsid w:val="00A04C2E"/>
    <w:rsid w:val="00A40390"/>
    <w:rsid w:val="00A42B45"/>
    <w:rsid w:val="00A52E7F"/>
    <w:rsid w:val="00A57F36"/>
    <w:rsid w:val="00A653BD"/>
    <w:rsid w:val="00A67EE0"/>
    <w:rsid w:val="00A71581"/>
    <w:rsid w:val="00A74BAC"/>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21E1"/>
    <w:rsid w:val="00B43401"/>
    <w:rsid w:val="00B7038E"/>
    <w:rsid w:val="00B71BCE"/>
    <w:rsid w:val="00B84AAE"/>
    <w:rsid w:val="00BA1E5B"/>
    <w:rsid w:val="00BB6B0B"/>
    <w:rsid w:val="00BC2B72"/>
    <w:rsid w:val="00BD3002"/>
    <w:rsid w:val="00BE2981"/>
    <w:rsid w:val="00C26340"/>
    <w:rsid w:val="00C47A3A"/>
    <w:rsid w:val="00C61E2A"/>
    <w:rsid w:val="00C716B4"/>
    <w:rsid w:val="00C7296E"/>
    <w:rsid w:val="00C93CC1"/>
    <w:rsid w:val="00C973CC"/>
    <w:rsid w:val="00CC7685"/>
    <w:rsid w:val="00CC7EF8"/>
    <w:rsid w:val="00CD1F3A"/>
    <w:rsid w:val="00CF3218"/>
    <w:rsid w:val="00CF66C3"/>
    <w:rsid w:val="00D0154C"/>
    <w:rsid w:val="00D044E9"/>
    <w:rsid w:val="00D07B77"/>
    <w:rsid w:val="00D16AD4"/>
    <w:rsid w:val="00D23D79"/>
    <w:rsid w:val="00D37A04"/>
    <w:rsid w:val="00D41492"/>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57B8D"/>
    <w:rsid w:val="00E77173"/>
    <w:rsid w:val="00E8317E"/>
    <w:rsid w:val="00E97A24"/>
    <w:rsid w:val="00EB20CA"/>
    <w:rsid w:val="00EB7A2D"/>
    <w:rsid w:val="00EF0A85"/>
    <w:rsid w:val="00F002FF"/>
    <w:rsid w:val="00F05D04"/>
    <w:rsid w:val="00F100BC"/>
    <w:rsid w:val="00F24809"/>
    <w:rsid w:val="00F2662D"/>
    <w:rsid w:val="00F4189A"/>
    <w:rsid w:val="00F45726"/>
    <w:rsid w:val="00F479A3"/>
    <w:rsid w:val="00F620BA"/>
    <w:rsid w:val="00F63FA8"/>
    <w:rsid w:val="00F67547"/>
    <w:rsid w:val="00F76D1D"/>
    <w:rsid w:val="00F8154C"/>
    <w:rsid w:val="00F87F91"/>
    <w:rsid w:val="00F95057"/>
    <w:rsid w:val="00F961D1"/>
    <w:rsid w:val="00FA01D4"/>
    <w:rsid w:val="00FB4721"/>
    <w:rsid w:val="00FC5DA2"/>
    <w:rsid w:val="00FC5E79"/>
    <w:rsid w:val="00FD2F7C"/>
    <w:rsid w:val="00FF1647"/>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377E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5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con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con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con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endParaRPr lang="es-PE"/>
        </a:p>
      </dgm:t>
    </dgm:pt>
    <dgm:pt modelId="{FA70768F-1E15-42D5-93C8-4C5F20FB7284}" type="sibTrans" cxnId="{47EA0B31-40B9-430F-95C0-2DB07DEED4E1}">
      <dgm:prSet/>
      <dgm:spPr/>
      <dgm:t>
        <a:bodyPr/>
        <a:lstStyle/>
        <a:p>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49AE540E-4753-47BD-92CF-81C81498C83B}" type="sibTrans" cxnId="{FDBD763D-0793-4B9F-8DE8-FEA5BA3D749A}">
      <dgm:prSet/>
      <dgm:spPr/>
      <dgm:t>
        <a:bodyPr/>
        <a:lstStyle/>
        <a:p>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6C31E2DC-43BA-4800-9C1A-F9EBEC813A99}" type="sibTrans" cxnId="{2BC23932-235F-40E7-8181-B0171275FB3D}">
      <dgm:prSet/>
      <dgm:spPr/>
      <dgm:t>
        <a:bodyPr/>
        <a:lstStyle/>
        <a:p>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DBDFF729-C250-4C0E-98AB-DE21C1E3FCAA}" type="sibTrans" cxnId="{46B33378-6028-47DA-A763-C0582ACEA920}">
      <dgm:prSet/>
      <dgm:spPr/>
      <dgm:t>
        <a:bodyPr/>
        <a:lstStyle/>
        <a:p>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000"/>
            <a:t>Clientes</a:t>
          </a:r>
          <a:endParaRPr lang="es-PE" sz="700"/>
        </a:p>
      </dgm:t>
    </dgm:pt>
    <dgm:pt modelId="{0E902D9F-C8A1-455C-827B-2069119380CC}" type="sibTrans" cxnId="{887947A2-7EF7-4FF6-85C9-326FB47199AF}">
      <dgm:prSet/>
      <dgm:spPr/>
      <dgm:t>
        <a:bodyPr/>
        <a:lstStyle/>
        <a:p>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6414B4E7-94FF-4681-A596-A603BBC36EBB}" type="sibTrans" cxnId="{EAB5D191-7DA2-481C-AD15-FC9347059B02}">
      <dgm:prSet/>
      <dgm:spPr/>
      <dgm:t>
        <a:bodyPr/>
        <a:lstStyle/>
        <a:p>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51FCDD2C-2AD7-4752-8DF2-ECF96F61ED6D}" type="sibTrans" cxnId="{EDA697A2-E463-4E8C-80A5-FD6776D068C4}">
      <dgm:prSet/>
      <dgm:spPr/>
      <dgm:t>
        <a:bodyPr/>
        <a:lstStyle/>
        <a:p>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18D2F611-DC3F-48AF-BF09-05A79A3D6BEF}" type="sibTrans" cxnId="{75E7A789-12A0-46D9-822F-97E69EAA8C4A}">
      <dgm:prSet/>
      <dgm:spPr/>
      <dgm:t>
        <a:bodyPr/>
        <a:lstStyle/>
        <a:p>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88CD9505-BD6C-4820-86A4-95927C16A45F}" type="sibTrans" cxnId="{0E6D37C8-FBBF-41C2-BA77-37D890F7A632}">
      <dgm:prSet/>
      <dgm:spPr/>
      <dgm:t>
        <a:bodyPr/>
        <a:lstStyle/>
        <a:p>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C767F337-8FA1-435C-8AE6-82067327D472}" type="sibTrans" cxnId="{E328B5AB-DBFC-4284-84A0-D80345F73574}">
      <dgm:prSet/>
      <dgm:spPr/>
      <dgm:t>
        <a:bodyPr/>
        <a:lstStyle/>
        <a:p>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DA479835-182A-4582-B5F4-A5E8AC8DCC41}" type="sibTrans" cxnId="{DB6ADC21-3255-45CC-A2B6-850D31BDAA93}">
      <dgm:prSet/>
      <dgm:spPr/>
      <dgm:t>
        <a:bodyPr/>
        <a:lstStyle/>
        <a:p>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FA5F2A1D-52F6-4AAE-AF55-383F9B3CE52B}" type="sibTrans" cxnId="{F0D3E456-B6C6-4E5A-8161-A593272D4DC1}">
      <dgm:prSet/>
      <dgm:spPr/>
      <dgm:t>
        <a:bodyPr/>
        <a:lstStyle/>
        <a:p>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0DABEAFB-4694-41B0-BDFC-CC01E604BA7A}" type="sibTrans" cxnId="{F9EDBA59-0317-4DD3-842D-4E0E6FB00B43}">
      <dgm:prSet/>
      <dgm:spPr/>
      <dgm:t>
        <a:bodyPr/>
        <a:lstStyle/>
        <a:p>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637A7743-796A-4C6F-853A-BE70762425B8}" type="sibTrans" cxnId="{4DDB095F-817B-4FD6-9BA9-05F214DD619D}">
      <dgm:prSet/>
      <dgm:spPr/>
      <dgm:t>
        <a:bodyPr/>
        <a:lstStyle/>
        <a:p>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9D2AD144-B7F7-40BC-AB8A-83B8602CA39C}" type="sibTrans" cxnId="{563C3476-151D-4581-AFEC-D1E15CB8D2B5}">
      <dgm:prSet/>
      <dgm:spPr/>
      <dgm:t>
        <a:bodyPr/>
        <a:lstStyle/>
        <a:p>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CC3F9551-21D6-40F3-B53F-1D35F9FB594C}" type="sibTrans" cxnId="{EB3D6EE9-62E7-4138-9654-B5C0F4F99BF2}">
      <dgm:prSet/>
      <dgm:spPr/>
      <dgm:t>
        <a:bodyPr/>
        <a:lstStyle/>
        <a:p>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F9CD0707-0FDC-4F4C-BBE9-709ECFD253FB}" type="sibTrans" cxnId="{47868277-AB8B-4F80-B6EA-4ACF2939AA7C}">
      <dgm:prSet/>
      <dgm:spPr/>
      <dgm:t>
        <a:bodyPr/>
        <a:lstStyle/>
        <a:p>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D66AA875-B7C0-4C9D-8335-640F533631B8}" type="sibTrans" cxnId="{ACF78BDD-5AAC-4556-AB5E-11AC979266D1}">
      <dgm:prSet/>
      <dgm:spPr/>
      <dgm:t>
        <a:bodyPr/>
        <a:lstStyle/>
        <a:p>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7F2E312E-CA10-4094-8327-55FF27B4351F}" type="sibTrans" cxnId="{1A627FCA-4CD8-4BF6-A9BC-FA50E6D46993}">
      <dgm:prSet/>
      <dgm:spPr/>
      <dgm:t>
        <a:bodyPr/>
        <a:lstStyle/>
        <a:p>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9949C752-ECBE-498D-8A1F-21E2AB1A8FF4}" type="sibTrans" cxnId="{CFE4D860-A655-4EC7-87FD-3AACF3FEBD48}">
      <dgm:prSet/>
      <dgm:spPr/>
      <dgm:t>
        <a:bodyPr/>
        <a:lstStyle/>
        <a:p>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83D98AC8-A7A8-48E6-9DA0-B0F49BB5E7A5}" type="sibTrans" cxnId="{5A8443B6-9032-45B8-BE93-4BB157F0361D}">
      <dgm:prSet/>
      <dgm:spPr/>
      <dgm:t>
        <a:bodyPr/>
        <a:lstStyle/>
        <a:p>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B5015786-CD90-4C6C-A112-C199D85E215B}" type="sibTrans" cxnId="{AEFEA08A-9FE2-4369-B1F6-78A3C600407B}">
      <dgm:prSet/>
      <dgm:spPr/>
      <dgm:t>
        <a:bodyPr/>
        <a:lstStyle/>
        <a:p>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207B473C-1AEB-4298-9232-6A9AF219ECDF}" type="sibTrans" cxnId="{F4759385-1C78-41B4-9524-A42118497565}">
      <dgm:prSet/>
      <dgm:spPr/>
      <dgm:t>
        <a:bodyPr/>
        <a:lstStyle/>
        <a:p>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FDA96FA0-4948-45F5-9916-C38249B044A8}" type="sibTrans" cxnId="{C7BCE864-55F3-415A-B48F-21BF74183C52}">
      <dgm:prSet/>
      <dgm:spPr/>
      <dgm:t>
        <a:bodyPr/>
        <a:lstStyle/>
        <a:p>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B12601CF-EDFA-4044-A7ED-C0AA5BB9D765}" type="sibTrans" cxnId="{51C7A479-9664-410A-AF6D-E3484DC0BCEC}">
      <dgm:prSet/>
      <dgm:spPr/>
      <dgm:t>
        <a:bodyPr/>
        <a:lstStyle/>
        <a:p>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9F2689B3-5EA4-42EF-9265-2E3158737942}" type="sibTrans" cxnId="{40F731BB-5E49-44E5-B5A2-33E5B67B6F19}">
      <dgm:prSet/>
      <dgm:spPr/>
      <dgm:t>
        <a:bodyPr/>
        <a:lstStyle/>
        <a:p>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Cambios</a:t>
          </a:r>
          <a:endParaRPr lang="es-PE" sz="700"/>
        </a:p>
      </dgm:t>
    </dgm:pt>
    <dgm:pt modelId="{A1211EEE-F971-4192-BE25-7B7C7906EFC6}" type="sibTrans" cxnId="{C28B08CC-E545-4650-88A8-5D91529C7997}">
      <dgm:prSet/>
      <dgm:spPr/>
      <dgm:t>
        <a:bodyPr/>
        <a:lstStyle/>
        <a:p>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7826BC01-159E-4BFA-96B9-7B145B802BF2}" type="presOf" srcId="{D116DBAF-2900-4717-8E9F-313C334F2A4F}" destId="{26773AE2-9863-48CC-AD7C-51A6CF58CBE9}" srcOrd="0" destOrd="0" presId="urn:microsoft.com/office/officeart/2005/8/layout/orgChart1"/>
    <dgm:cxn modelId="{261D4102-05BD-46C1-8010-631A5E06F299}" type="presOf" srcId="{B6F50A2B-C646-4B9A-8309-9EDC4A0ADA77}" destId="{B2D02F8C-A948-49AB-B8C5-9BC58CC47508}" srcOrd="0" destOrd="0" presId="urn:microsoft.com/office/officeart/2005/8/layout/orgChart1"/>
    <dgm:cxn modelId="{A994390B-8F0A-4265-9BA3-1E373546DE86}" type="presOf" srcId="{EE940392-F56B-4B2B-9EC1-581841FE3E80}" destId="{754AA002-4FC9-4139-BA19-CE3BA6EC008F}" srcOrd="1" destOrd="0" presId="urn:microsoft.com/office/officeart/2005/8/layout/orgChart1"/>
    <dgm:cxn modelId="{BBD12A0E-AB0C-4E9C-8BA2-06C2B30CC5DA}" type="presOf" srcId="{B6F50A2B-C646-4B9A-8309-9EDC4A0ADA77}" destId="{893679B6-5EC3-4E57-A7E4-00B9CD4D0A3F}" srcOrd="1" destOrd="0" presId="urn:microsoft.com/office/officeart/2005/8/layout/orgChart1"/>
    <dgm:cxn modelId="{6FE3A80F-BD78-4226-983F-0CE7223FAA3A}" type="presOf" srcId="{3F5ED477-FEF1-4078-84AE-D2EB1BCD4F40}" destId="{DCE9F622-3D38-4DD6-8CF0-9744FB95F1FC}" srcOrd="0" destOrd="0" presId="urn:microsoft.com/office/officeart/2005/8/layout/orgChart1"/>
    <dgm:cxn modelId="{BD78DE11-C04E-4DA5-9111-10A3DCD33D2B}" type="presOf" srcId="{DC996636-FE9B-4313-895A-00C58EF0DE4F}" destId="{234006E9-42B4-44E0-AACE-68643BCA7B7D}" srcOrd="1" destOrd="0" presId="urn:microsoft.com/office/officeart/2005/8/layout/orgChart1"/>
    <dgm:cxn modelId="{7B923C18-DCED-4948-A5F1-F801FEF7BA82}" type="presOf" srcId="{21B1775F-B1CD-4E46-AB99-7793DD00E9DB}" destId="{3486197A-0613-4BC2-A315-810ED5BD6D59}" srcOrd="0" destOrd="0" presId="urn:microsoft.com/office/officeart/2005/8/layout/orgChart1"/>
    <dgm:cxn modelId="{0548811C-16F2-41ED-9E38-02EDE4B1A6C9}" type="presOf" srcId="{BA64691F-27B8-442E-9F1A-CDE3A982CADD}" destId="{037FC818-B8BC-40DA-BD3B-E2D9613BD772}" srcOrd="0" destOrd="0" presId="urn:microsoft.com/office/officeart/2005/8/layout/orgChart1"/>
    <dgm:cxn modelId="{0468141E-9EE6-4F3E-AFE0-950071EEFCBD}" type="presOf" srcId="{BC8B35D0-2797-42F6-8332-176AA2EEB143}" destId="{2CD188BF-8542-45AB-B54B-9D39FCAF1149}"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79F64B25-50C6-4750-B728-C0433F757A6C}" type="presOf" srcId="{3A7332F8-D3AC-44A1-85DC-1700694FB0A6}" destId="{78F05E0E-1F7C-4273-B187-54F4889A7DA7}" srcOrd="0" destOrd="0" presId="urn:microsoft.com/office/officeart/2005/8/layout/orgChart1"/>
    <dgm:cxn modelId="{572F7527-B5C5-4A94-998F-03C5594E0F2D}" type="presOf" srcId="{108673D1-12A4-4116-B487-3E529768D98B}" destId="{E0C83F46-DA60-436A-92F8-0BAD93394216}" srcOrd="1" destOrd="0" presId="urn:microsoft.com/office/officeart/2005/8/layout/orgChart1"/>
    <dgm:cxn modelId="{23CB932A-A7BB-498A-915C-A8E5EB63419E}" type="presOf" srcId="{15C89E13-779B-42B6-81AD-D5013A2F0503}" destId="{54142FB1-8E3C-434C-B515-C1B114DFDBC8}" srcOrd="0"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BC23932-235F-40E7-8181-B0171275FB3D}" srcId="{93876AA4-6A4B-4CE4-BBDF-A26F96F77C9D}" destId="{32792A6F-7284-4035-B3FD-24CFF91B48A2}" srcOrd="2" destOrd="0" parTransId="{C2535317-9166-42F7-9C27-13C7DE06E65F}" sibTransId="{6C31E2DC-43BA-4800-9C1A-F9EBEC813A99}"/>
    <dgm:cxn modelId="{77D21833-8503-4CBA-87EA-C6B5D73D1AEC}" type="presOf" srcId="{5864703C-3EC8-419D-852A-692EA41D1B55}" destId="{30DAD638-3EB7-4BC8-82E5-AA44110024CA}" srcOrd="1"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0799925B-C83C-4551-8CC3-8AC14A7392DA}" type="presOf" srcId="{C5DFC133-5852-408F-BD3B-C7902421A7DD}" destId="{186807CE-90CC-4BAC-84C0-5D67938A72B8}"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90BAF95F-4FA4-4836-930F-62A0A1E75BFE}" type="presOf" srcId="{219BE78A-579E-4DE9-B3F9-208B691A24FE}" destId="{9DFB9B09-7AB8-4D1D-81B0-5FD9EEEE1599}" srcOrd="0" destOrd="0" presId="urn:microsoft.com/office/officeart/2005/8/layout/orgChart1"/>
    <dgm:cxn modelId="{9FF13960-A983-4348-838A-C2DA521028B1}" type="presOf" srcId="{0042EFA0-7C97-43E1-824B-75D65822641A}" destId="{874CDBB3-9F66-400D-9CF7-CD77F7DA982B}"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F9432741-7EA8-47BC-AD63-0DF22540E96B}" type="presOf" srcId="{EE940392-F56B-4B2B-9EC1-581841FE3E80}" destId="{4D075917-B263-44C9-B0C5-AA798667B18A}" srcOrd="0" destOrd="0" presId="urn:microsoft.com/office/officeart/2005/8/layout/orgChart1"/>
    <dgm:cxn modelId="{AF294062-FB00-447B-96D7-B39F1DEEBE3E}" type="presOf" srcId="{57CE7624-63B4-40FA-8703-DEE57137A166}" destId="{DA27E8AA-4664-4452-B99F-02D387D89843}" srcOrd="0" destOrd="0" presId="urn:microsoft.com/office/officeart/2005/8/layout/orgChart1"/>
    <dgm:cxn modelId="{9D6E8144-7B9A-40BF-B730-9F3E41B96793}" type="presOf" srcId="{F4D41445-A813-41BE-ACFD-85629850E378}" destId="{5E2A4D84-9E8F-4614-89F2-8741BE32A73A}" srcOrd="0" destOrd="0" presId="urn:microsoft.com/office/officeart/2005/8/layout/orgChart1"/>
    <dgm:cxn modelId="{B54AE664-BF0C-49BA-9761-581B958AD695}" type="presOf" srcId="{72810E2B-497F-4620-B293-60DD5156C5A7}" destId="{0137ECBD-0764-4507-B5BB-5BB83702606B}" srcOrd="1"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33C46765-029F-42E5-A313-CF7C3D2A9820}" type="presOf" srcId="{420367C4-9013-4621-9F03-C2999629D808}" destId="{0E1E4937-E9E9-4458-97AD-6339502F6152}" srcOrd="0" destOrd="0" presId="urn:microsoft.com/office/officeart/2005/8/layout/orgChart1"/>
    <dgm:cxn modelId="{097E1D66-0329-4893-A047-7AEF3B43162A}" type="presOf" srcId="{B2B263FB-5028-473C-B0CD-B3F510864E4D}" destId="{BD1BA45B-3751-4F1E-857D-758F8CF529CE}" srcOrd="1" destOrd="0" presId="urn:microsoft.com/office/officeart/2005/8/layout/orgChart1"/>
    <dgm:cxn modelId="{7BF29266-36BF-4AD7-AE5C-734F7E8653CB}" type="presOf" srcId="{108673D1-12A4-4116-B487-3E529768D98B}" destId="{53B3154D-97A2-4D17-B9E9-3DDBCDB53C83}" srcOrd="0" destOrd="0" presId="urn:microsoft.com/office/officeart/2005/8/layout/orgChart1"/>
    <dgm:cxn modelId="{CD509646-DE89-4A9C-9BDD-6126A9824D00}" type="presOf" srcId="{8A628068-0ECB-4ED7-BA29-8746D9D2F81D}" destId="{BDC4F135-A83D-460E-B6E2-07970F4D6CCE}" srcOrd="0" destOrd="0" presId="urn:microsoft.com/office/officeart/2005/8/layout/orgChart1"/>
    <dgm:cxn modelId="{F869DA4B-DE4A-4323-A779-D6C149FB9181}" type="presOf" srcId="{497DFD85-1FAB-4D64-9B9E-88FC68E2C116}" destId="{F1C53C61-919B-4BF8-A101-C75222B26213}" srcOrd="0" destOrd="0" presId="urn:microsoft.com/office/officeart/2005/8/layout/orgChart1"/>
    <dgm:cxn modelId="{013EDE6F-DB4F-4D05-99BF-B97B700A07DF}" type="presOf" srcId="{49C85BEC-82DF-4659-906E-2B993E8010D6}" destId="{EAEAA6E2-54B7-438C-A80F-EE5463E0BAD9}" srcOrd="0" destOrd="0" presId="urn:microsoft.com/office/officeart/2005/8/layout/orgChart1"/>
    <dgm:cxn modelId="{8C6A2470-12F0-45BC-8799-D138A684E7BB}" type="presOf" srcId="{DC996636-FE9B-4313-895A-00C58EF0DE4F}" destId="{470528F7-81A6-421F-882F-197888845164}" srcOrd="0" destOrd="0" presId="urn:microsoft.com/office/officeart/2005/8/layout/orgChart1"/>
    <dgm:cxn modelId="{6D24F670-1171-48C9-8027-CE54B0439B94}" type="presOf" srcId="{15FB987B-E274-48F3-B6DF-A516E2F05CF2}" destId="{3419854C-3A04-4CD3-8AD9-5015D050173E}" srcOrd="0" destOrd="0" presId="urn:microsoft.com/office/officeart/2005/8/layout/orgChart1"/>
    <dgm:cxn modelId="{7499EA71-DDFD-4414-81B5-57F22496EDFA}" type="presOf" srcId="{32792A6F-7284-4035-B3FD-24CFF91B48A2}" destId="{A3B12017-9F85-4526-961E-ADF109F0CED6}" srcOrd="0" destOrd="0" presId="urn:microsoft.com/office/officeart/2005/8/layout/orgChart1"/>
    <dgm:cxn modelId="{90D4EB53-83E8-4895-9AF4-39E52E7D53A4}" type="presOf" srcId="{420367C4-9013-4621-9F03-C2999629D808}" destId="{ABBE2284-450C-4062-9A02-AADB4F37C9B6}" srcOrd="1" destOrd="0" presId="urn:microsoft.com/office/officeart/2005/8/layout/orgChart1"/>
    <dgm:cxn modelId="{7380DE54-6583-4402-A49F-526FC9A24F78}" type="presOf" srcId="{72810E2B-497F-4620-B293-60DD5156C5A7}" destId="{9631BCF0-CE6C-4BF7-B07B-923F22B3080B}" srcOrd="0" destOrd="0" presId="urn:microsoft.com/office/officeart/2005/8/layout/orgChart1"/>
    <dgm:cxn modelId="{79B5AF55-2E1C-4839-A6F4-21E4DE11957C}" type="presOf" srcId="{D7A040C0-03DA-4EC5-B7D8-950FF9369B40}" destId="{5D9ADFFD-9AF6-4432-AFAF-04F35E399252}"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53450D57-A52A-4A34-B43D-D71F2FFA8FA8}" type="presOf" srcId="{F157B2E4-D473-4CC1-8CA9-B6A5F048FC2E}" destId="{20F972A2-47B2-4C07-B749-69AFB32F75A4}" srcOrd="0" destOrd="0" presId="urn:microsoft.com/office/officeart/2005/8/layout/orgChart1"/>
    <dgm:cxn modelId="{47868277-AB8B-4F80-B6EA-4ACF2939AA7C}" srcId="{8BC480E5-28C4-43D2-8D9B-6AAB01348026}" destId="{2B9387A8-3AC8-40B9-98CD-81BB973471AB}" srcOrd="2" destOrd="0" parTransId="{F4D41445-A813-41BE-ACFD-85629850E378}" sibTransId="{F9CD0707-0FDC-4F4C-BBE9-709ECFD253FB}"/>
    <dgm:cxn modelId="{46B33378-6028-47DA-A763-C0582ACEA920}" srcId="{93876AA4-6A4B-4CE4-BBDF-A26F96F77C9D}" destId="{420367C4-9013-4621-9F03-C2999629D808}" srcOrd="3" destOrd="0" parTransId="{D7A040C0-03DA-4EC5-B7D8-950FF9369B40}" sibTransId="{DBDFF729-C250-4C0E-98AB-DE21C1E3FCAA}"/>
    <dgm:cxn modelId="{05AC5958-0F08-47FE-B4D1-E2140CA6BD44}" type="presOf" srcId="{CA74D64B-C1EE-4252-B651-36D1FD8698A6}" destId="{D07F26C1-B16F-4C5A-A6B9-EC84BA8BC170}" srcOrd="0" destOrd="0" presId="urn:microsoft.com/office/officeart/2005/8/layout/orgChart1"/>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D0B7C059-3236-46C8-AB9C-564099069618}" type="presOf" srcId="{5864703C-3EC8-419D-852A-692EA41D1B55}" destId="{2925CA74-3B18-407C-8C51-C05F90ABDCFA}" srcOrd="0" destOrd="0" presId="urn:microsoft.com/office/officeart/2005/8/layout/orgChart1"/>
    <dgm:cxn modelId="{C42A7A7A-00B1-48BE-B182-7C1E95CB13B0}" type="presOf" srcId="{57531998-2EEE-436A-B8F5-EEEF3E81A064}" destId="{7A70C74C-F938-43CB-86D2-1025605387BF}" srcOrd="0" destOrd="0" presId="urn:microsoft.com/office/officeart/2005/8/layout/orgChart1"/>
    <dgm:cxn modelId="{9E0F217B-59E7-42B0-A49E-FBDBC7E1FE3B}" type="presOf" srcId="{2382463C-41A9-4804-A409-1AA59C3E119B}" destId="{F892323D-41E6-475A-9C87-57ADA3F419AC}" srcOrd="0" destOrd="0" presId="urn:microsoft.com/office/officeart/2005/8/layout/orgChart1"/>
    <dgm:cxn modelId="{F5C5AD81-1E00-44D9-859B-701A04964BD2}" type="presOf" srcId="{A2B72B98-71B1-4C77-ADC5-C3A6F36834B0}" destId="{505E50DA-28E7-4458-80AE-ECD406484970}" srcOrd="0" destOrd="0" presId="urn:microsoft.com/office/officeart/2005/8/layout/orgChart1"/>
    <dgm:cxn modelId="{73426884-1061-44C0-85C6-77AAF7FF979F}" type="presOf" srcId="{049F63B9-7B4F-4BDB-A6AF-39F55FEB46A3}" destId="{B7FE7DA0-A27D-4E19-9BC5-B03DC97517E5}" srcOrd="0" destOrd="0" presId="urn:microsoft.com/office/officeart/2005/8/layout/orgChart1"/>
    <dgm:cxn modelId="{4E0EFB84-9C86-4520-8AD2-9B019F4140B8}" type="presOf" srcId="{BDED615D-B291-462B-8A98-EB10B8ED72DE}" destId="{8E795528-E927-4D09-B5C5-8C7EBC65B8F1}" srcOrd="0"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D7C73C89-FE26-43ED-A147-AA56C8D9D2EE}" type="presOf" srcId="{E447A9B8-D47D-4221-BAFE-F211A8CAD95F}" destId="{C729120A-7417-4CB5-878D-0052AC10903B}" srcOrd="0"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18E5548C-515B-4263-B545-37E333092887}" type="presOf" srcId="{8BC480E5-28C4-43D2-8D9B-6AAB01348026}" destId="{04E82786-14DF-4B9E-BF05-9ACB653147BC}" srcOrd="1" destOrd="0" presId="urn:microsoft.com/office/officeart/2005/8/layout/orgChart1"/>
    <dgm:cxn modelId="{0A68B08C-9496-492C-8FAC-F1124548D0C3}" type="presOf" srcId="{8BC480E5-28C4-43D2-8D9B-6AAB01348026}" destId="{C347FF96-E2C3-4761-943F-CF3A6FAA74EC}" srcOrd="0" destOrd="0" presId="urn:microsoft.com/office/officeart/2005/8/layout/orgChart1"/>
    <dgm:cxn modelId="{C470D28C-11D8-49B2-A603-78DA2D3C16C4}" type="presOf" srcId="{93876AA4-6A4B-4CE4-BBDF-A26F96F77C9D}" destId="{69131FDB-A119-48EE-A286-A1BF53F233DD}" srcOrd="0"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D03A129D-A7F0-4E8E-8392-EF9AB0489E03}" type="presOf" srcId="{FFD7CFD0-538D-4245-9881-926A3371C304}" destId="{C7E5CBEE-980E-4358-BD63-8A72F6EFD133}" srcOrd="0" destOrd="0" presId="urn:microsoft.com/office/officeart/2005/8/layout/orgChart1"/>
    <dgm:cxn modelId="{A42E80A0-ACB3-4910-A28A-CC4EC97A2BA6}" type="presOf" srcId="{E447A9B8-D47D-4221-BAFE-F211A8CAD95F}" destId="{2EA34B21-7DE5-4BFC-B5C0-FF25F677426C}" srcOrd="1"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0B9E23A8-BF20-4C4B-95C7-EADC54CF230B}" type="presOf" srcId="{57CE7624-63B4-40FA-8703-DEE57137A166}" destId="{EDE4F199-A2E2-4B56-915D-5EAAE798624F}" srcOrd="1" destOrd="0" presId="urn:microsoft.com/office/officeart/2005/8/layout/orgChart1"/>
    <dgm:cxn modelId="{A635EAA8-6084-43D3-9F68-48D935B19DE1}" type="presOf" srcId="{2B9387A8-3AC8-40B9-98CD-81BB973471AB}" destId="{F2E6938E-C09B-4385-BFCA-523F154F730B}" srcOrd="1" destOrd="0" presId="urn:microsoft.com/office/officeart/2005/8/layout/orgChart1"/>
    <dgm:cxn modelId="{CEB690A9-9194-4498-B331-E14780FF3485}" type="presOf" srcId="{B2B263FB-5028-473C-B0CD-B3F510864E4D}" destId="{C4C62F72-5973-4FD1-911B-24CAB843C952}"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9A7573AD-FE9B-4ECC-B6AC-EB550DC11A28}" type="presOf" srcId="{6E530FE2-C04F-4923-81B0-3BD2508E60EB}" destId="{51E321CF-5B7D-45D7-8FD9-5A6924BA192D}" srcOrd="0" destOrd="0" presId="urn:microsoft.com/office/officeart/2005/8/layout/orgChart1"/>
    <dgm:cxn modelId="{30244FAF-472D-403A-A3B5-F75973EFD25F}" type="presOf" srcId="{6E530FE2-C04F-4923-81B0-3BD2508E60EB}" destId="{5FBF9A6D-D95F-4716-9A19-6FB15E96BAAC}" srcOrd="1" destOrd="0" presId="urn:microsoft.com/office/officeart/2005/8/layout/orgChart1"/>
    <dgm:cxn modelId="{7C865EB1-957C-445D-AEF3-B2FD99EF9C80}" type="presOf" srcId="{497DFD85-1FAB-4D64-9B9E-88FC68E2C116}" destId="{E208BC7D-172D-4B6A-9CA8-F84939FBBF21}" srcOrd="1" destOrd="0" presId="urn:microsoft.com/office/officeart/2005/8/layout/orgChart1"/>
    <dgm:cxn modelId="{29A68DB1-2A90-4B6C-9591-A00BBE9820C4}" type="presOf" srcId="{2B9387A8-3AC8-40B9-98CD-81BB973471AB}" destId="{83D7E81B-E5A4-408C-801D-CCC9732BA8A0}" srcOrd="0" destOrd="0" presId="urn:microsoft.com/office/officeart/2005/8/layout/orgChart1"/>
    <dgm:cxn modelId="{DD7909B5-B80D-4730-A110-D8736CCB83E5}" type="presOf" srcId="{21B1775F-B1CD-4E46-AB99-7793DD00E9DB}" destId="{E1852D5F-3711-463D-8D5C-42656039A725}"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5F1AE3B6-7A2E-406E-B16F-FDD9AD21DCCA}" type="presOf" srcId="{558F963E-EC44-4E24-B3A2-BD8F6F470C7A}" destId="{AC6DDE21-E583-4CEF-9406-9AE111481F45}" srcOrd="0" destOrd="0" presId="urn:microsoft.com/office/officeart/2005/8/layout/orgChart1"/>
    <dgm:cxn modelId="{3975B1BA-53B1-4D62-BDA1-ACF8C078DB8A}" type="presOf" srcId="{E6357A0C-7783-4AAA-B433-C40D85CA1E9C}" destId="{1FDEE7D9-F159-4AAD-B2DF-E5824A15411C}" srcOrd="0" destOrd="0" presId="urn:microsoft.com/office/officeart/2005/8/layout/orgChart1"/>
    <dgm:cxn modelId="{40F731BB-5E49-44E5-B5A2-33E5B67B6F19}" srcId="{8A628068-0ECB-4ED7-BA29-8746D9D2F81D}" destId="{497DFD85-1FAB-4D64-9B9E-88FC68E2C116}" srcOrd="6" destOrd="0" parTransId="{D116DBAF-2900-4717-8E9F-313C334F2A4F}" sibTransId="{9F2689B3-5EA4-42EF-9265-2E3158737942}"/>
    <dgm:cxn modelId="{3AF23ABE-B796-468E-A6E7-E14BD2877541}" type="presOf" srcId="{AAC6AC95-25E0-466A-A456-9201FDD2F472}" destId="{3B65A171-BC88-4A6E-8B3C-153E7F953459}" srcOrd="0" destOrd="0" presId="urn:microsoft.com/office/officeart/2005/8/layout/orgChart1"/>
    <dgm:cxn modelId="{5AA365C5-2DB0-4EEB-A5E7-D9D3CE04106C}" type="presOf" srcId="{42F20A5D-9FC5-49F6-A7C4-DEC77403BD58}" destId="{2B44E573-CD63-482F-B2B0-10959F6F02A1}" srcOrd="0" destOrd="0" presId="urn:microsoft.com/office/officeart/2005/8/layout/orgChart1"/>
    <dgm:cxn modelId="{9A12C1C5-06BD-4DBE-8D17-457AD1D954E2}" type="presOf" srcId="{002E10DD-4E1E-4FC5-9257-0611E967B38A}" destId="{E34C01C1-B64C-446E-A456-D358A4F76570}" srcOrd="0" destOrd="0" presId="urn:microsoft.com/office/officeart/2005/8/layout/orgChart1"/>
    <dgm:cxn modelId="{72C6EBC7-98EA-45CE-919F-2B04DD02BD35}" type="presOf" srcId="{002E10DD-4E1E-4FC5-9257-0611E967B38A}" destId="{7E099853-DBEC-4DA8-9EE7-BF5E4FF5CB40}" srcOrd="1"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C75358CB-D3B0-4A43-AFDF-F620F3C044EE}" type="presOf" srcId="{32792A6F-7284-4035-B3FD-24CFF91B48A2}" destId="{CAA0C0DD-BD28-46A3-B19E-B24F9B58F75B}"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39C5ABCD-8B9B-4135-8685-34F87A961C53}" type="presOf" srcId="{AF1D9596-3A23-4BAC-A335-8EA4D3A99F2D}" destId="{16C6FA17-FAE4-4F2E-8B99-7CCE35BFA7B2}" srcOrd="0" destOrd="0" presId="urn:microsoft.com/office/officeart/2005/8/layout/orgChart1"/>
    <dgm:cxn modelId="{B7B3F3CE-E409-4FDB-B6EE-B785B59B4340}" type="presOf" srcId="{BF5AB11A-6585-430C-AAC7-FD85F150EB00}" destId="{BB17953F-92C0-4284-808D-7F052898C251}" srcOrd="0" destOrd="0" presId="urn:microsoft.com/office/officeart/2005/8/layout/orgChart1"/>
    <dgm:cxn modelId="{A397BFD3-EB69-4DF6-9014-2FBA1AE5E8B3}" type="presOf" srcId="{8A628068-0ECB-4ED7-BA29-8746D9D2F81D}" destId="{F72A66E0-DC24-4320-BBAE-8BB6148DA199}" srcOrd="1" destOrd="0" presId="urn:microsoft.com/office/officeart/2005/8/layout/orgChart1"/>
    <dgm:cxn modelId="{2485DED4-F971-4839-8C02-13073D20CB4A}" type="presOf" srcId="{E6C47507-BD3C-4C03-86BA-E671D9DFC23A}" destId="{AEE97BBC-777C-44CA-88CD-CD6A9B8C6B9C}" srcOrd="1" destOrd="0" presId="urn:microsoft.com/office/officeart/2005/8/layout/orgChart1"/>
    <dgm:cxn modelId="{107CC5D6-63D8-40C4-9EE4-9E5B5181150B}" type="presOf" srcId="{5775BE4E-37B8-4FF0-BFE0-FBB7B7E97A73}" destId="{2AFB4752-C999-4246-84AE-6399795608DD}" srcOrd="0" destOrd="0" presId="urn:microsoft.com/office/officeart/2005/8/layout/orgChart1"/>
    <dgm:cxn modelId="{69A947D7-AF89-4406-AFB3-6B0E0D162841}" type="presOf" srcId="{57531998-2EEE-436A-B8F5-EEEF3E81A064}" destId="{B18ADAEE-C7DD-4EE4-AF44-D3F336532252}" srcOrd="1" destOrd="0" presId="urn:microsoft.com/office/officeart/2005/8/layout/orgChart1"/>
    <dgm:cxn modelId="{F66F86D8-B905-4B5C-9782-C826A1735FB3}" type="presOf" srcId="{49C85BEC-82DF-4659-906E-2B993E8010D6}" destId="{ECF9B55B-8908-4E2D-8A51-E171B231DB24}" srcOrd="1" destOrd="0" presId="urn:microsoft.com/office/officeart/2005/8/layout/orgChart1"/>
    <dgm:cxn modelId="{4F8BAFDB-06EB-4CA4-800C-1F6D855676D0}" type="presOf" srcId="{C2535317-9166-42F7-9C27-13C7DE06E65F}" destId="{CDE315F7-0512-46D3-9A9E-D39C37F0D4A9}"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3E6E4BDF-1E09-40D0-9063-6DC2BA770BB2}" type="presOf" srcId="{AF1D9596-3A23-4BAC-A335-8EA4D3A99F2D}" destId="{998E3CAF-4642-4601-8578-59E5257B9125}" srcOrd="1" destOrd="0" presId="urn:microsoft.com/office/officeart/2005/8/layout/orgChart1"/>
    <dgm:cxn modelId="{51EBB9E5-3E06-4EC8-BB8D-A9C4E6EF7642}" type="presOf" srcId="{A2B72B98-71B1-4C77-ADC5-C3A6F36834B0}" destId="{3588D601-2B96-4550-91BC-5D76A783CBE3}" srcOrd="1" destOrd="0" presId="urn:microsoft.com/office/officeart/2005/8/layout/orgChart1"/>
    <dgm:cxn modelId="{9DB1ADE6-07E8-4E3A-B3D4-763983E36903}" type="presOf" srcId="{C5DFC133-5852-408F-BD3B-C7902421A7DD}" destId="{8A584F50-8BCF-464E-89A8-AAE367D04EF4}" srcOrd="1" destOrd="0" presId="urn:microsoft.com/office/officeart/2005/8/layout/orgChart1"/>
    <dgm:cxn modelId="{91A2F7E6-6041-4416-8F36-427802BB5980}" type="presOf" srcId="{161771F4-373C-4C7F-B491-B49ED2909EF1}" destId="{2F5F7B75-AAB4-41CA-BEBC-5C53A29F40F3}" srcOrd="0" destOrd="0" presId="urn:microsoft.com/office/officeart/2005/8/layout/orgChart1"/>
    <dgm:cxn modelId="{F20B33E7-23F1-4675-B12D-11425DBE6018}" type="presOf" srcId="{5E3463B3-AB5E-474C-90CD-EBF308806E1C}" destId="{0092A66F-5E87-486A-94B1-231B3BAA7574}" srcOrd="0" destOrd="0" presId="urn:microsoft.com/office/officeart/2005/8/layout/orgChart1"/>
    <dgm:cxn modelId="{7F8870E8-8DC1-4DF5-B0AB-2E520587B4E2}" type="presOf" srcId="{E6C47507-BD3C-4C03-86BA-E671D9DFC23A}" destId="{4D9991CA-3C31-4D13-856A-766235FFFDC6}"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DCD423EB-83A8-4165-8785-A0E3DF632948}" type="presOf" srcId="{9ECF03C8-326C-4561-88AC-9016A367CECA}" destId="{F4E253E7-6873-407C-B65F-B13C33555E23}" srcOrd="0" destOrd="0" presId="urn:microsoft.com/office/officeart/2005/8/layout/orgChart1"/>
    <dgm:cxn modelId="{D98093F3-5717-4820-8761-A87A1B92FCF6}" type="presOf" srcId="{15C89E13-779B-42B6-81AD-D5013A2F0503}" destId="{40E99564-6837-44D0-B00F-C7D75443F9A2}" srcOrd="1" destOrd="0" presId="urn:microsoft.com/office/officeart/2005/8/layout/orgChart1"/>
    <dgm:cxn modelId="{3EE26EF4-24E3-4535-AC6D-BA908988F59A}" type="presOf" srcId="{93876AA4-6A4B-4CE4-BBDF-A26F96F77C9D}" destId="{386D2D6F-408D-4163-9873-CB329115E259}" srcOrd="1" destOrd="0" presId="urn:microsoft.com/office/officeart/2005/8/layout/orgChart1"/>
    <dgm:cxn modelId="{4036C9F4-701D-483C-B77A-A0D5F4B14EF0}" type="presOf" srcId="{0042EFA0-7C97-43E1-824B-75D65822641A}" destId="{8D4CC478-DF1E-49E8-B59E-2B547199A260}" srcOrd="1" destOrd="0" presId="urn:microsoft.com/office/officeart/2005/8/layout/orgChart1"/>
    <dgm:cxn modelId="{21BE06F8-6AD2-4C76-8C50-1900564F5DE7}" type="presOf" srcId="{5802F081-333C-4251-B0C0-5A8A750456DF}" destId="{C6B4CCCF-B343-4568-AD94-D554C7D04A92}" srcOrd="0" destOrd="0" presId="urn:microsoft.com/office/officeart/2005/8/layout/orgChart1"/>
    <dgm:cxn modelId="{2C19C2F9-A80B-44FD-B553-AB2918A3933C}" type="presOf" srcId="{DEA1339C-24D4-48CD-A133-1740C909BF70}" destId="{2F063D94-C93F-4E99-AAC0-4929CB317607}" srcOrd="0" destOrd="0" presId="urn:microsoft.com/office/officeart/2005/8/layout/orgChart1"/>
    <dgm:cxn modelId="{8E12680D-0E13-482E-8D9F-E4447D57E820}" type="presParOf" srcId="{2B44E573-CD63-482F-B2B0-10959F6F02A1}" destId="{7F212928-45BB-44B6-A0CE-A540121B8CB3}" srcOrd="0" destOrd="0" presId="urn:microsoft.com/office/officeart/2005/8/layout/orgChart1"/>
    <dgm:cxn modelId="{3ED0939D-FE16-4D48-A7E4-4B7635C7BE48}" type="presParOf" srcId="{7F212928-45BB-44B6-A0CE-A540121B8CB3}" destId="{6B5FCFE2-AC4F-455D-BB91-4A473A7246AD}" srcOrd="0" destOrd="0" presId="urn:microsoft.com/office/officeart/2005/8/layout/orgChart1"/>
    <dgm:cxn modelId="{DE73EAD1-FD6B-430D-B4EB-B610DACC1BAF}" type="presParOf" srcId="{6B5FCFE2-AC4F-455D-BB91-4A473A7246AD}" destId="{69131FDB-A119-48EE-A286-A1BF53F233DD}" srcOrd="0" destOrd="0" presId="urn:microsoft.com/office/officeart/2005/8/layout/orgChart1"/>
    <dgm:cxn modelId="{BF933A65-E430-4333-81D3-7824AA3CB0A1}" type="presParOf" srcId="{6B5FCFE2-AC4F-455D-BB91-4A473A7246AD}" destId="{386D2D6F-408D-4163-9873-CB329115E259}" srcOrd="1" destOrd="0" presId="urn:microsoft.com/office/officeart/2005/8/layout/orgChart1"/>
    <dgm:cxn modelId="{783D43A8-C923-4823-940E-1BF848E6F30B}" type="presParOf" srcId="{7F212928-45BB-44B6-A0CE-A540121B8CB3}" destId="{ED335E9D-B85B-49EF-B520-0BCB31BEC41A}" srcOrd="1" destOrd="0" presId="urn:microsoft.com/office/officeart/2005/8/layout/orgChart1"/>
    <dgm:cxn modelId="{13E1BA1E-0308-43DE-8F2B-4E1047F6F776}" type="presParOf" srcId="{ED335E9D-B85B-49EF-B520-0BCB31BEC41A}" destId="{DCE9F622-3D38-4DD6-8CF0-9744FB95F1FC}" srcOrd="0" destOrd="0" presId="urn:microsoft.com/office/officeart/2005/8/layout/orgChart1"/>
    <dgm:cxn modelId="{BCE9258F-080B-4053-A961-5BF607304FAC}" type="presParOf" srcId="{ED335E9D-B85B-49EF-B520-0BCB31BEC41A}" destId="{AEC6F637-D619-486E-8535-36C8D88AD847}" srcOrd="1" destOrd="0" presId="urn:microsoft.com/office/officeart/2005/8/layout/orgChart1"/>
    <dgm:cxn modelId="{0180BE14-AC77-4205-B27B-96C42E56DD47}" type="presParOf" srcId="{AEC6F637-D619-486E-8535-36C8D88AD847}" destId="{D461FCCC-9B56-4994-BE64-B442AE2A8055}" srcOrd="0" destOrd="0" presId="urn:microsoft.com/office/officeart/2005/8/layout/orgChart1"/>
    <dgm:cxn modelId="{5A309766-39A4-4827-BF0D-4EA048617F14}" type="presParOf" srcId="{D461FCCC-9B56-4994-BE64-B442AE2A8055}" destId="{DA27E8AA-4664-4452-B99F-02D387D89843}" srcOrd="0" destOrd="0" presId="urn:microsoft.com/office/officeart/2005/8/layout/orgChart1"/>
    <dgm:cxn modelId="{30F63959-DEF9-413B-8BF7-3D0279F6DC7C}" type="presParOf" srcId="{D461FCCC-9B56-4994-BE64-B442AE2A8055}" destId="{EDE4F199-A2E2-4B56-915D-5EAAE798624F}" srcOrd="1" destOrd="0" presId="urn:microsoft.com/office/officeart/2005/8/layout/orgChart1"/>
    <dgm:cxn modelId="{BC453E19-E212-4D1C-91C5-D60C9B5C06B7}" type="presParOf" srcId="{AEC6F637-D619-486E-8535-36C8D88AD847}" destId="{7D2B9DEE-20DC-44C3-87BB-7B974E0ED9B7}" srcOrd="1" destOrd="0" presId="urn:microsoft.com/office/officeart/2005/8/layout/orgChart1"/>
    <dgm:cxn modelId="{D0C3A7DE-2B88-4738-916C-45910AE875F0}" type="presParOf" srcId="{AEC6F637-D619-486E-8535-36C8D88AD847}" destId="{F2E1FA09-3B45-495D-A5FA-8D00AEAF77A9}" srcOrd="2" destOrd="0" presId="urn:microsoft.com/office/officeart/2005/8/layout/orgChart1"/>
    <dgm:cxn modelId="{92814622-B605-456A-B762-BC10BDC2F79F}" type="presParOf" srcId="{ED335E9D-B85B-49EF-B520-0BCB31BEC41A}" destId="{2F063D94-C93F-4E99-AAC0-4929CB317607}" srcOrd="2" destOrd="0" presId="urn:microsoft.com/office/officeart/2005/8/layout/orgChart1"/>
    <dgm:cxn modelId="{D17117C6-C52D-4746-B755-1D4C5E402A56}" type="presParOf" srcId="{ED335E9D-B85B-49EF-B520-0BCB31BEC41A}" destId="{054ED10C-F711-42DB-ACA0-D92851FC0A68}" srcOrd="3" destOrd="0" presId="urn:microsoft.com/office/officeart/2005/8/layout/orgChart1"/>
    <dgm:cxn modelId="{E8F54879-F4EC-4AD5-87E6-DF942E5E80D0}" type="presParOf" srcId="{054ED10C-F711-42DB-ACA0-D92851FC0A68}" destId="{E8BAD44A-6EC6-42C0-9A0F-849351E6B44E}" srcOrd="0" destOrd="0" presId="urn:microsoft.com/office/officeart/2005/8/layout/orgChart1"/>
    <dgm:cxn modelId="{5380A652-AB37-4D23-AD0F-05561285B677}" type="presParOf" srcId="{E8BAD44A-6EC6-42C0-9A0F-849351E6B44E}" destId="{C729120A-7417-4CB5-878D-0052AC10903B}" srcOrd="0" destOrd="0" presId="urn:microsoft.com/office/officeart/2005/8/layout/orgChart1"/>
    <dgm:cxn modelId="{5B5E9B91-5DA1-4956-9EFA-A5B4B0A49ECF}" type="presParOf" srcId="{E8BAD44A-6EC6-42C0-9A0F-849351E6B44E}" destId="{2EA34B21-7DE5-4BFC-B5C0-FF25F677426C}" srcOrd="1" destOrd="0" presId="urn:microsoft.com/office/officeart/2005/8/layout/orgChart1"/>
    <dgm:cxn modelId="{2071A1BC-A134-44D8-BDE1-814B60B1B4F3}" type="presParOf" srcId="{054ED10C-F711-42DB-ACA0-D92851FC0A68}" destId="{F3964F77-8FF8-41BC-8259-1E7C6FF40C3E}" srcOrd="1" destOrd="0" presId="urn:microsoft.com/office/officeart/2005/8/layout/orgChart1"/>
    <dgm:cxn modelId="{3DEB1900-5866-49BB-B0BB-D8DDA8EBDE5C}" type="presParOf" srcId="{F3964F77-8FF8-41BC-8259-1E7C6FF40C3E}" destId="{3B65A171-BC88-4A6E-8B3C-153E7F953459}" srcOrd="0" destOrd="0" presId="urn:microsoft.com/office/officeart/2005/8/layout/orgChart1"/>
    <dgm:cxn modelId="{4400F3EA-7648-4FF8-9F29-29DC3F6F53A6}" type="presParOf" srcId="{F3964F77-8FF8-41BC-8259-1E7C6FF40C3E}" destId="{3F984C15-DDBF-40DC-BB4B-70D1B7F9FE7C}" srcOrd="1" destOrd="0" presId="urn:microsoft.com/office/officeart/2005/8/layout/orgChart1"/>
    <dgm:cxn modelId="{02C88389-754B-455F-81A7-11455A38BB17}" type="presParOf" srcId="{3F984C15-DDBF-40DC-BB4B-70D1B7F9FE7C}" destId="{BACAF054-B970-4DAC-B1F8-EDF377A1295A}" srcOrd="0" destOrd="0" presId="urn:microsoft.com/office/officeart/2005/8/layout/orgChart1"/>
    <dgm:cxn modelId="{7C0E2084-F034-4C3E-9104-78D783AF7577}" type="presParOf" srcId="{BACAF054-B970-4DAC-B1F8-EDF377A1295A}" destId="{BDC4F135-A83D-460E-B6E2-07970F4D6CCE}" srcOrd="0" destOrd="0" presId="urn:microsoft.com/office/officeart/2005/8/layout/orgChart1"/>
    <dgm:cxn modelId="{80F1582F-39A4-4EED-9CC5-F52C11DAFAA3}" type="presParOf" srcId="{BACAF054-B970-4DAC-B1F8-EDF377A1295A}" destId="{F72A66E0-DC24-4320-BBAE-8BB6148DA199}" srcOrd="1" destOrd="0" presId="urn:microsoft.com/office/officeart/2005/8/layout/orgChart1"/>
    <dgm:cxn modelId="{F6641EA1-BC14-45D3-810D-827E8D5BD6F6}" type="presParOf" srcId="{3F984C15-DDBF-40DC-BB4B-70D1B7F9FE7C}" destId="{D3BC14FF-E2E6-4CF6-9EEA-5B192FC3F306}" srcOrd="1" destOrd="0" presId="urn:microsoft.com/office/officeart/2005/8/layout/orgChart1"/>
    <dgm:cxn modelId="{0BDA25A8-D84C-4BAE-B162-42829B878D39}" type="presParOf" srcId="{D3BC14FF-E2E6-4CF6-9EEA-5B192FC3F306}" destId="{F4E253E7-6873-407C-B65F-B13C33555E23}" srcOrd="0" destOrd="0" presId="urn:microsoft.com/office/officeart/2005/8/layout/orgChart1"/>
    <dgm:cxn modelId="{10505972-B78B-4DD9-9D0A-A6100C2891B7}" type="presParOf" srcId="{D3BC14FF-E2E6-4CF6-9EEA-5B192FC3F306}" destId="{E9F57DF1-3B19-487D-9588-7D743716AF94}" srcOrd="1" destOrd="0" presId="urn:microsoft.com/office/officeart/2005/8/layout/orgChart1"/>
    <dgm:cxn modelId="{4D148011-D461-4A64-A16E-EC1ABAAC00C2}" type="presParOf" srcId="{E9F57DF1-3B19-487D-9588-7D743716AF94}" destId="{4971C43E-30A8-4C80-9441-BCEFFCC0D8AE}" srcOrd="0" destOrd="0" presId="urn:microsoft.com/office/officeart/2005/8/layout/orgChart1"/>
    <dgm:cxn modelId="{1E78D46D-9642-446D-AF38-3984D03539C3}" type="presParOf" srcId="{4971C43E-30A8-4C80-9441-BCEFFCC0D8AE}" destId="{E34C01C1-B64C-446E-A456-D358A4F76570}" srcOrd="0" destOrd="0" presId="urn:microsoft.com/office/officeart/2005/8/layout/orgChart1"/>
    <dgm:cxn modelId="{3D151C68-9702-4F59-9092-28B5FB75D716}" type="presParOf" srcId="{4971C43E-30A8-4C80-9441-BCEFFCC0D8AE}" destId="{7E099853-DBEC-4DA8-9EE7-BF5E4FF5CB40}" srcOrd="1" destOrd="0" presId="urn:microsoft.com/office/officeart/2005/8/layout/orgChart1"/>
    <dgm:cxn modelId="{4DF726B0-1A0E-48C3-BBEE-3A8B2B86B086}" type="presParOf" srcId="{E9F57DF1-3B19-487D-9588-7D743716AF94}" destId="{70AAFC12-5890-432D-BD54-4044111471B6}" srcOrd="1" destOrd="0" presId="urn:microsoft.com/office/officeart/2005/8/layout/orgChart1"/>
    <dgm:cxn modelId="{090B3D58-7DD1-4C70-B9AC-C80BEE3F9FC8}" type="presParOf" srcId="{E9F57DF1-3B19-487D-9588-7D743716AF94}" destId="{A38AE692-8A08-4C3B-81F1-84B93676B850}" srcOrd="2" destOrd="0" presId="urn:microsoft.com/office/officeart/2005/8/layout/orgChart1"/>
    <dgm:cxn modelId="{DF380CC3-B74F-41A5-AB0E-D1924C05570E}" type="presParOf" srcId="{D3BC14FF-E2E6-4CF6-9EEA-5B192FC3F306}" destId="{3419854C-3A04-4CD3-8AD9-5015D050173E}" srcOrd="2" destOrd="0" presId="urn:microsoft.com/office/officeart/2005/8/layout/orgChart1"/>
    <dgm:cxn modelId="{103D4306-BA9B-4BD6-81CF-275AB34DE4F0}" type="presParOf" srcId="{D3BC14FF-E2E6-4CF6-9EEA-5B192FC3F306}" destId="{3EDFFEAB-4D26-4A16-BB52-9305A9C9A252}" srcOrd="3" destOrd="0" presId="urn:microsoft.com/office/officeart/2005/8/layout/orgChart1"/>
    <dgm:cxn modelId="{CA2B01D4-D2F7-4A07-9A17-B767B7F94142}" type="presParOf" srcId="{3EDFFEAB-4D26-4A16-BB52-9305A9C9A252}" destId="{E017326F-25E3-4DB9-A571-2D1A9E7A19B6}" srcOrd="0" destOrd="0" presId="urn:microsoft.com/office/officeart/2005/8/layout/orgChart1"/>
    <dgm:cxn modelId="{5F113C0E-E554-4277-B294-D34892BC9F92}" type="presParOf" srcId="{E017326F-25E3-4DB9-A571-2D1A9E7A19B6}" destId="{874CDBB3-9F66-400D-9CF7-CD77F7DA982B}" srcOrd="0" destOrd="0" presId="urn:microsoft.com/office/officeart/2005/8/layout/orgChart1"/>
    <dgm:cxn modelId="{A511B3F4-8B42-4C9F-8239-A19DEACD911D}" type="presParOf" srcId="{E017326F-25E3-4DB9-A571-2D1A9E7A19B6}" destId="{8D4CC478-DF1E-49E8-B59E-2B547199A260}" srcOrd="1" destOrd="0" presId="urn:microsoft.com/office/officeart/2005/8/layout/orgChart1"/>
    <dgm:cxn modelId="{CBA39CDA-E167-4F20-9905-9A83864EC823}" type="presParOf" srcId="{3EDFFEAB-4D26-4A16-BB52-9305A9C9A252}" destId="{13BAC90F-2883-476D-8F87-3F7D9C371CE7}" srcOrd="1" destOrd="0" presId="urn:microsoft.com/office/officeart/2005/8/layout/orgChart1"/>
    <dgm:cxn modelId="{F5D86F28-7FE0-4327-923D-C6E1ED3C5251}" type="presParOf" srcId="{3EDFFEAB-4D26-4A16-BB52-9305A9C9A252}" destId="{5FAB3B1E-3CC6-49E6-A55A-B94DD0AEF8AD}" srcOrd="2" destOrd="0" presId="urn:microsoft.com/office/officeart/2005/8/layout/orgChart1"/>
    <dgm:cxn modelId="{42A30B10-4F81-408A-87DF-C38D1B3EB372}" type="presParOf" srcId="{D3BC14FF-E2E6-4CF6-9EEA-5B192FC3F306}" destId="{C6B4CCCF-B343-4568-AD94-D554C7D04A92}" srcOrd="4" destOrd="0" presId="urn:microsoft.com/office/officeart/2005/8/layout/orgChart1"/>
    <dgm:cxn modelId="{49C1C5C6-5635-429D-9C2C-4C2DFBC3CDF5}" type="presParOf" srcId="{D3BC14FF-E2E6-4CF6-9EEA-5B192FC3F306}" destId="{AD7C006C-3A45-4A79-A3D5-04FC855E7556}" srcOrd="5" destOrd="0" presId="urn:microsoft.com/office/officeart/2005/8/layout/orgChart1"/>
    <dgm:cxn modelId="{0552E391-0128-4609-BD3A-A4EE8F434B95}" type="presParOf" srcId="{AD7C006C-3A45-4A79-A3D5-04FC855E7556}" destId="{13A618DF-709D-4620-AA90-5C67FFC3868D}" srcOrd="0" destOrd="0" presId="urn:microsoft.com/office/officeart/2005/8/layout/orgChart1"/>
    <dgm:cxn modelId="{6E280076-4DAF-43AB-8901-31063C7C80E8}" type="presParOf" srcId="{13A618DF-709D-4620-AA90-5C67FFC3868D}" destId="{C4C62F72-5973-4FD1-911B-24CAB843C952}" srcOrd="0" destOrd="0" presId="urn:microsoft.com/office/officeart/2005/8/layout/orgChart1"/>
    <dgm:cxn modelId="{E5D66C06-8437-44F8-9B46-5DD9035639C0}" type="presParOf" srcId="{13A618DF-709D-4620-AA90-5C67FFC3868D}" destId="{BD1BA45B-3751-4F1E-857D-758F8CF529CE}" srcOrd="1" destOrd="0" presId="urn:microsoft.com/office/officeart/2005/8/layout/orgChart1"/>
    <dgm:cxn modelId="{13877EDE-1C2D-4D03-A0F1-7AECBEE4C160}" type="presParOf" srcId="{AD7C006C-3A45-4A79-A3D5-04FC855E7556}" destId="{F8CCD02B-F750-4B4D-96B7-500CC61CD4D5}" srcOrd="1" destOrd="0" presId="urn:microsoft.com/office/officeart/2005/8/layout/orgChart1"/>
    <dgm:cxn modelId="{C31D957F-4BDD-4DD4-A40F-5C218D602393}" type="presParOf" srcId="{AD7C006C-3A45-4A79-A3D5-04FC855E7556}" destId="{C89B38FE-E3F0-419B-8C8A-525F23154AA9}" srcOrd="2" destOrd="0" presId="urn:microsoft.com/office/officeart/2005/8/layout/orgChart1"/>
    <dgm:cxn modelId="{9B7D5D4C-8BC7-4E47-8F8B-D0DA878F57A3}" type="presParOf" srcId="{D3BC14FF-E2E6-4CF6-9EEA-5B192FC3F306}" destId="{78F05E0E-1F7C-4273-B187-54F4889A7DA7}" srcOrd="6" destOrd="0" presId="urn:microsoft.com/office/officeart/2005/8/layout/orgChart1"/>
    <dgm:cxn modelId="{BE65B49F-D023-497C-8EDB-D5DB1FC48B61}" type="presParOf" srcId="{D3BC14FF-E2E6-4CF6-9EEA-5B192FC3F306}" destId="{5D44DFD5-F055-4D7C-8866-1D0B3F5145D5}" srcOrd="7" destOrd="0" presId="urn:microsoft.com/office/officeart/2005/8/layout/orgChart1"/>
    <dgm:cxn modelId="{0FEDACD6-E632-4675-97B2-03BE90222331}" type="presParOf" srcId="{5D44DFD5-F055-4D7C-8866-1D0B3F5145D5}" destId="{87F5AE5A-FEBA-480B-94A2-5000E86CCF28}" srcOrd="0" destOrd="0" presId="urn:microsoft.com/office/officeart/2005/8/layout/orgChart1"/>
    <dgm:cxn modelId="{F56AA247-6B67-4CA3-8F22-A45CBE59014A}" type="presParOf" srcId="{87F5AE5A-FEBA-480B-94A2-5000E86CCF28}" destId="{B2D02F8C-A948-49AB-B8C5-9BC58CC47508}" srcOrd="0" destOrd="0" presId="urn:microsoft.com/office/officeart/2005/8/layout/orgChart1"/>
    <dgm:cxn modelId="{FCBC3AE4-6131-408D-9F46-24B6C60ECAFF}" type="presParOf" srcId="{87F5AE5A-FEBA-480B-94A2-5000E86CCF28}" destId="{893679B6-5EC3-4E57-A7E4-00B9CD4D0A3F}" srcOrd="1" destOrd="0" presId="urn:microsoft.com/office/officeart/2005/8/layout/orgChart1"/>
    <dgm:cxn modelId="{068313B1-5AD6-42DD-A67C-CDF26386BFAF}" type="presParOf" srcId="{5D44DFD5-F055-4D7C-8866-1D0B3F5145D5}" destId="{4E82B2FE-774F-446F-A89A-DA40D6EE528E}" srcOrd="1" destOrd="0" presId="urn:microsoft.com/office/officeart/2005/8/layout/orgChart1"/>
    <dgm:cxn modelId="{C264CA64-31F6-4FC9-A883-781857BEACFB}" type="presParOf" srcId="{5D44DFD5-F055-4D7C-8866-1D0B3F5145D5}" destId="{158F107A-34C0-4688-B33B-248ABE06DB3D}" srcOrd="2" destOrd="0" presId="urn:microsoft.com/office/officeart/2005/8/layout/orgChart1"/>
    <dgm:cxn modelId="{69B229C7-7472-42F6-B588-DE5A14E93AA4}" type="presParOf" srcId="{D3BC14FF-E2E6-4CF6-9EEA-5B192FC3F306}" destId="{C7E5CBEE-980E-4358-BD63-8A72F6EFD133}" srcOrd="8" destOrd="0" presId="urn:microsoft.com/office/officeart/2005/8/layout/orgChart1"/>
    <dgm:cxn modelId="{5F1FBC84-42A2-46BE-B144-8C707367C0B0}" type="presParOf" srcId="{D3BC14FF-E2E6-4CF6-9EEA-5B192FC3F306}" destId="{33BDD0EB-1D1F-4BD7-95F2-CE9607FDBFEA}" srcOrd="9" destOrd="0" presId="urn:microsoft.com/office/officeart/2005/8/layout/orgChart1"/>
    <dgm:cxn modelId="{12320E7A-3D15-402D-AF36-24D458749D17}" type="presParOf" srcId="{33BDD0EB-1D1F-4BD7-95F2-CE9607FDBFEA}" destId="{E248E8F7-BA68-436B-BB72-6926968AFE83}" srcOrd="0" destOrd="0" presId="urn:microsoft.com/office/officeart/2005/8/layout/orgChart1"/>
    <dgm:cxn modelId="{8F1DCE1B-1F11-4CAB-910A-ED88DB5D0845}" type="presParOf" srcId="{E248E8F7-BA68-436B-BB72-6926968AFE83}" destId="{53B3154D-97A2-4D17-B9E9-3DDBCDB53C83}" srcOrd="0" destOrd="0" presId="urn:microsoft.com/office/officeart/2005/8/layout/orgChart1"/>
    <dgm:cxn modelId="{EF6EC401-FB6C-4E6E-B213-11494FE5E4D3}" type="presParOf" srcId="{E248E8F7-BA68-436B-BB72-6926968AFE83}" destId="{E0C83F46-DA60-436A-92F8-0BAD93394216}" srcOrd="1" destOrd="0" presId="urn:microsoft.com/office/officeart/2005/8/layout/orgChart1"/>
    <dgm:cxn modelId="{65D862B9-3BA0-41E3-AC50-D311DF22A02F}" type="presParOf" srcId="{33BDD0EB-1D1F-4BD7-95F2-CE9607FDBFEA}" destId="{4E755549-CB09-4BC6-B092-6EB332857E79}" srcOrd="1" destOrd="0" presId="urn:microsoft.com/office/officeart/2005/8/layout/orgChart1"/>
    <dgm:cxn modelId="{EBB4496C-AAB7-4109-BCC6-47D348759362}" type="presParOf" srcId="{33BDD0EB-1D1F-4BD7-95F2-CE9607FDBFEA}" destId="{5DD624DD-0B31-47B4-8D4C-9FDC7EB302BD}" srcOrd="2" destOrd="0" presId="urn:microsoft.com/office/officeart/2005/8/layout/orgChart1"/>
    <dgm:cxn modelId="{487CBED7-9BD0-4E92-A09F-3AAC68B4976A}" type="presParOf" srcId="{D3BC14FF-E2E6-4CF6-9EEA-5B192FC3F306}" destId="{AC6DDE21-E583-4CEF-9406-9AE111481F45}" srcOrd="10" destOrd="0" presId="urn:microsoft.com/office/officeart/2005/8/layout/orgChart1"/>
    <dgm:cxn modelId="{192361E6-8383-41E0-BEF7-AC5DC3C656A9}" type="presParOf" srcId="{D3BC14FF-E2E6-4CF6-9EEA-5B192FC3F306}" destId="{96574C1C-97B0-43FC-A3E1-3B9024CE005F}" srcOrd="11" destOrd="0" presId="urn:microsoft.com/office/officeart/2005/8/layout/orgChart1"/>
    <dgm:cxn modelId="{0C6E6A5B-5589-4C48-BE40-774A6FB20261}" type="presParOf" srcId="{96574C1C-97B0-43FC-A3E1-3B9024CE005F}" destId="{1765485D-F2BC-4B1B-8DF0-3473022C775E}" srcOrd="0" destOrd="0" presId="urn:microsoft.com/office/officeart/2005/8/layout/orgChart1"/>
    <dgm:cxn modelId="{3D1AC584-1171-4657-88CB-EACDABFC7814}" type="presParOf" srcId="{1765485D-F2BC-4B1B-8DF0-3473022C775E}" destId="{9631BCF0-CE6C-4BF7-B07B-923F22B3080B}" srcOrd="0" destOrd="0" presId="urn:microsoft.com/office/officeart/2005/8/layout/orgChart1"/>
    <dgm:cxn modelId="{1F4C58CC-8DEF-4E9D-81CF-8EF658726E65}" type="presParOf" srcId="{1765485D-F2BC-4B1B-8DF0-3473022C775E}" destId="{0137ECBD-0764-4507-B5BB-5BB83702606B}" srcOrd="1" destOrd="0" presId="urn:microsoft.com/office/officeart/2005/8/layout/orgChart1"/>
    <dgm:cxn modelId="{2B997BB9-27B8-4D85-8317-D7E11EDFC6C4}" type="presParOf" srcId="{96574C1C-97B0-43FC-A3E1-3B9024CE005F}" destId="{52C38BE4-6BE1-490A-AC79-ED07DC800321}" srcOrd="1" destOrd="0" presId="urn:microsoft.com/office/officeart/2005/8/layout/orgChart1"/>
    <dgm:cxn modelId="{BA2F5AD4-6D4F-44BC-97F9-587D2584E537}" type="presParOf" srcId="{96574C1C-97B0-43FC-A3E1-3B9024CE005F}" destId="{B7D79DEE-2BC2-4CBF-9627-E685774407D2}" srcOrd="2" destOrd="0" presId="urn:microsoft.com/office/officeart/2005/8/layout/orgChart1"/>
    <dgm:cxn modelId="{FFEBB164-91BA-459C-AB8E-3806CD2B82AA}" type="presParOf" srcId="{D3BC14FF-E2E6-4CF6-9EEA-5B192FC3F306}" destId="{26773AE2-9863-48CC-AD7C-51A6CF58CBE9}" srcOrd="12" destOrd="0" presId="urn:microsoft.com/office/officeart/2005/8/layout/orgChart1"/>
    <dgm:cxn modelId="{925A8F93-2D40-42F3-873E-5E6E5D472803}" type="presParOf" srcId="{D3BC14FF-E2E6-4CF6-9EEA-5B192FC3F306}" destId="{755179E6-B724-4395-BE01-E9796CF9F8CA}" srcOrd="13" destOrd="0" presId="urn:microsoft.com/office/officeart/2005/8/layout/orgChart1"/>
    <dgm:cxn modelId="{A28C1B10-5471-4185-88E0-AD1F6CEBE2CE}" type="presParOf" srcId="{755179E6-B724-4395-BE01-E9796CF9F8CA}" destId="{D4965751-54C9-446D-B339-C2C11E0D4FE2}" srcOrd="0" destOrd="0" presId="urn:microsoft.com/office/officeart/2005/8/layout/orgChart1"/>
    <dgm:cxn modelId="{E28F4802-1B54-4B2E-B08D-05B6A76EC703}" type="presParOf" srcId="{D4965751-54C9-446D-B339-C2C11E0D4FE2}" destId="{F1C53C61-919B-4BF8-A101-C75222B26213}" srcOrd="0" destOrd="0" presId="urn:microsoft.com/office/officeart/2005/8/layout/orgChart1"/>
    <dgm:cxn modelId="{C5F8D26A-53C3-44F6-9CA1-E134B752AE53}" type="presParOf" srcId="{D4965751-54C9-446D-B339-C2C11E0D4FE2}" destId="{E208BC7D-172D-4B6A-9CA8-F84939FBBF21}" srcOrd="1" destOrd="0" presId="urn:microsoft.com/office/officeart/2005/8/layout/orgChart1"/>
    <dgm:cxn modelId="{8F0E4775-1999-43BD-892B-B45E6B48B568}" type="presParOf" srcId="{755179E6-B724-4395-BE01-E9796CF9F8CA}" destId="{E7FFBE62-85B1-4593-8FC0-C1002A578C59}" srcOrd="1" destOrd="0" presId="urn:microsoft.com/office/officeart/2005/8/layout/orgChart1"/>
    <dgm:cxn modelId="{F7292372-2AD1-4B07-B036-CF97EE4ADB60}" type="presParOf" srcId="{755179E6-B724-4395-BE01-E9796CF9F8CA}" destId="{7A029FCF-28D7-4D5C-8265-FD1637353660}" srcOrd="2" destOrd="0" presId="urn:microsoft.com/office/officeart/2005/8/layout/orgChart1"/>
    <dgm:cxn modelId="{4D77167D-2365-442B-8502-EDA990745077}" type="presParOf" srcId="{3F984C15-DDBF-40DC-BB4B-70D1B7F9FE7C}" destId="{DA290A07-7989-407D-9419-CD59234E669D}" srcOrd="2" destOrd="0" presId="urn:microsoft.com/office/officeart/2005/8/layout/orgChart1"/>
    <dgm:cxn modelId="{879F6B32-4F9B-440B-8B36-3E7127AC52FB}" type="presParOf" srcId="{F3964F77-8FF8-41BC-8259-1E7C6FF40C3E}" destId="{8E795528-E927-4D09-B5C5-8C7EBC65B8F1}" srcOrd="2" destOrd="0" presId="urn:microsoft.com/office/officeart/2005/8/layout/orgChart1"/>
    <dgm:cxn modelId="{1BCD667C-1CD1-4E5B-A368-635EAAC64301}" type="presParOf" srcId="{F3964F77-8FF8-41BC-8259-1E7C6FF40C3E}" destId="{8AD5CF34-9A56-4759-A0DC-D85BDA0D829E}" srcOrd="3" destOrd="0" presId="urn:microsoft.com/office/officeart/2005/8/layout/orgChart1"/>
    <dgm:cxn modelId="{6662402C-90BB-43B2-95B5-C14EBDAB75DB}" type="presParOf" srcId="{8AD5CF34-9A56-4759-A0DC-D85BDA0D829E}" destId="{DC89DB1E-7256-4325-AB8B-9107487A8224}" srcOrd="0" destOrd="0" presId="urn:microsoft.com/office/officeart/2005/8/layout/orgChart1"/>
    <dgm:cxn modelId="{36EE339E-A3BE-451D-A782-B34141E666C3}" type="presParOf" srcId="{DC89DB1E-7256-4325-AB8B-9107487A8224}" destId="{186807CE-90CC-4BAC-84C0-5D67938A72B8}" srcOrd="0" destOrd="0" presId="urn:microsoft.com/office/officeart/2005/8/layout/orgChart1"/>
    <dgm:cxn modelId="{B820C6F3-F9B5-485D-BB28-A9141BD19733}" type="presParOf" srcId="{DC89DB1E-7256-4325-AB8B-9107487A8224}" destId="{8A584F50-8BCF-464E-89A8-AAE367D04EF4}" srcOrd="1" destOrd="0" presId="urn:microsoft.com/office/officeart/2005/8/layout/orgChart1"/>
    <dgm:cxn modelId="{DCA4B39A-C338-4B7E-816D-0CBB4F11126F}" type="presParOf" srcId="{8AD5CF34-9A56-4759-A0DC-D85BDA0D829E}" destId="{C2ABC16E-11E8-4215-A715-7E7712354F60}" srcOrd="1" destOrd="0" presId="urn:microsoft.com/office/officeart/2005/8/layout/orgChart1"/>
    <dgm:cxn modelId="{C498DE6C-ED89-480A-B747-0DC2838FEEAB}" type="presParOf" srcId="{8AD5CF34-9A56-4759-A0DC-D85BDA0D829E}" destId="{D38CFCD8-8964-45AB-A352-83219ED24610}" srcOrd="2" destOrd="0" presId="urn:microsoft.com/office/officeart/2005/8/layout/orgChart1"/>
    <dgm:cxn modelId="{7D097F8E-A644-49DF-9669-032D13A78D29}" type="presParOf" srcId="{F3964F77-8FF8-41BC-8259-1E7C6FF40C3E}" destId="{037FC818-B8BC-40DA-BD3B-E2D9613BD772}" srcOrd="4" destOrd="0" presId="urn:microsoft.com/office/officeart/2005/8/layout/orgChart1"/>
    <dgm:cxn modelId="{3681C139-6527-4BD9-A8A2-9D2A88939EF5}" type="presParOf" srcId="{F3964F77-8FF8-41BC-8259-1E7C6FF40C3E}" destId="{6E79213C-6C27-47FE-ABFC-0F7819157CB3}" srcOrd="5" destOrd="0" presId="urn:microsoft.com/office/officeart/2005/8/layout/orgChart1"/>
    <dgm:cxn modelId="{1EEED048-1F99-476C-B699-B3547F91D8A7}" type="presParOf" srcId="{6E79213C-6C27-47FE-ABFC-0F7819157CB3}" destId="{36271A14-FDAD-41AC-8455-D476D17A2784}" srcOrd="0" destOrd="0" presId="urn:microsoft.com/office/officeart/2005/8/layout/orgChart1"/>
    <dgm:cxn modelId="{323E6F98-528E-4F8C-9B73-64E69F486131}" type="presParOf" srcId="{36271A14-FDAD-41AC-8455-D476D17A2784}" destId="{2925CA74-3B18-407C-8C51-C05F90ABDCFA}" srcOrd="0" destOrd="0" presId="urn:microsoft.com/office/officeart/2005/8/layout/orgChart1"/>
    <dgm:cxn modelId="{F76859E5-5B77-45FB-A744-2DEDBE1867DB}" type="presParOf" srcId="{36271A14-FDAD-41AC-8455-D476D17A2784}" destId="{30DAD638-3EB7-4BC8-82E5-AA44110024CA}" srcOrd="1" destOrd="0" presId="urn:microsoft.com/office/officeart/2005/8/layout/orgChart1"/>
    <dgm:cxn modelId="{99F3DD32-67D0-4902-AE48-31F2FB95B749}" type="presParOf" srcId="{6E79213C-6C27-47FE-ABFC-0F7819157CB3}" destId="{E2E1522C-7BD6-4349-A265-C488D55C8D2E}" srcOrd="1" destOrd="0" presId="urn:microsoft.com/office/officeart/2005/8/layout/orgChart1"/>
    <dgm:cxn modelId="{8F79ED11-A969-4068-9C4F-AFFACAFA2DF1}" type="presParOf" srcId="{6E79213C-6C27-47FE-ABFC-0F7819157CB3}" destId="{7FA7189F-9CD4-485A-9E36-13B0E0FAAA01}" srcOrd="2" destOrd="0" presId="urn:microsoft.com/office/officeart/2005/8/layout/orgChart1"/>
    <dgm:cxn modelId="{3C35A9DA-7F2A-4A5B-94AC-8CE9F67E5D84}" type="presParOf" srcId="{F3964F77-8FF8-41BC-8259-1E7C6FF40C3E}" destId="{9DFB9B09-7AB8-4D1D-81B0-5FD9EEEE1599}" srcOrd="6" destOrd="0" presId="urn:microsoft.com/office/officeart/2005/8/layout/orgChart1"/>
    <dgm:cxn modelId="{68729BE3-6BAC-4227-AF32-71FBE1AFE766}" type="presParOf" srcId="{F3964F77-8FF8-41BC-8259-1E7C6FF40C3E}" destId="{2F0BFA17-DFD7-4057-ADD2-80A8599B2329}" srcOrd="7" destOrd="0" presId="urn:microsoft.com/office/officeart/2005/8/layout/orgChart1"/>
    <dgm:cxn modelId="{9D29991D-E255-4DCE-9E5A-7A39452C4921}" type="presParOf" srcId="{2F0BFA17-DFD7-4057-ADD2-80A8599B2329}" destId="{98610F70-4B39-40D2-8DDC-DBC3BD1E7E35}" srcOrd="0" destOrd="0" presId="urn:microsoft.com/office/officeart/2005/8/layout/orgChart1"/>
    <dgm:cxn modelId="{11F3475E-81D1-40A7-B7C9-48AA291DD16B}" type="presParOf" srcId="{98610F70-4B39-40D2-8DDC-DBC3BD1E7E35}" destId="{505E50DA-28E7-4458-80AE-ECD406484970}" srcOrd="0" destOrd="0" presId="urn:microsoft.com/office/officeart/2005/8/layout/orgChart1"/>
    <dgm:cxn modelId="{A34197F4-93C6-407D-949D-BE1DE18F9266}" type="presParOf" srcId="{98610F70-4B39-40D2-8DDC-DBC3BD1E7E35}" destId="{3588D601-2B96-4550-91BC-5D76A783CBE3}" srcOrd="1" destOrd="0" presId="urn:microsoft.com/office/officeart/2005/8/layout/orgChart1"/>
    <dgm:cxn modelId="{63F3BA60-A153-4492-8300-2284AD992972}" type="presParOf" srcId="{2F0BFA17-DFD7-4057-ADD2-80A8599B2329}" destId="{7FAC3BA7-B222-4AB9-919D-F0C3EC8C5ECC}" srcOrd="1" destOrd="0" presId="urn:microsoft.com/office/officeart/2005/8/layout/orgChart1"/>
    <dgm:cxn modelId="{60B38B04-49DF-43FD-AFC7-01533E10F8E5}" type="presParOf" srcId="{2F0BFA17-DFD7-4057-ADD2-80A8599B2329}" destId="{B3662577-1249-4004-BDBB-AB391AE5D4B2}" srcOrd="2" destOrd="0" presId="urn:microsoft.com/office/officeart/2005/8/layout/orgChart1"/>
    <dgm:cxn modelId="{C7BC9291-0189-410A-AAB3-4557AFEE0E77}" type="presParOf" srcId="{054ED10C-F711-42DB-ACA0-D92851FC0A68}" destId="{6DC63F54-324F-4B11-AE87-7E55AF6CC3FA}" srcOrd="2" destOrd="0" presId="urn:microsoft.com/office/officeart/2005/8/layout/orgChart1"/>
    <dgm:cxn modelId="{225AF56F-D421-4F8E-9BD4-95A035B93AE4}" type="presParOf" srcId="{ED335E9D-B85B-49EF-B520-0BCB31BEC41A}" destId="{CDE315F7-0512-46D3-9A9E-D39C37F0D4A9}" srcOrd="4" destOrd="0" presId="urn:microsoft.com/office/officeart/2005/8/layout/orgChart1"/>
    <dgm:cxn modelId="{31670E26-EB28-4A96-A28D-479F738BA10A}" type="presParOf" srcId="{ED335E9D-B85B-49EF-B520-0BCB31BEC41A}" destId="{D694F543-489B-4999-BEE6-B367C4154B47}" srcOrd="5" destOrd="0" presId="urn:microsoft.com/office/officeart/2005/8/layout/orgChart1"/>
    <dgm:cxn modelId="{2B20CCF1-74B7-476C-B10E-5D9C5AAE7C18}" type="presParOf" srcId="{D694F543-489B-4999-BEE6-B367C4154B47}" destId="{EAE3026B-FE53-4A9E-B0B0-1B774D77A8B6}" srcOrd="0" destOrd="0" presId="urn:microsoft.com/office/officeart/2005/8/layout/orgChart1"/>
    <dgm:cxn modelId="{D9142175-E0BA-45B5-A3C1-8AE901132826}" type="presParOf" srcId="{EAE3026B-FE53-4A9E-B0B0-1B774D77A8B6}" destId="{A3B12017-9F85-4526-961E-ADF109F0CED6}" srcOrd="0" destOrd="0" presId="urn:microsoft.com/office/officeart/2005/8/layout/orgChart1"/>
    <dgm:cxn modelId="{1FEDF6D2-705B-4722-9961-515B3627042E}" type="presParOf" srcId="{EAE3026B-FE53-4A9E-B0B0-1B774D77A8B6}" destId="{CAA0C0DD-BD28-46A3-B19E-B24F9B58F75B}" srcOrd="1" destOrd="0" presId="urn:microsoft.com/office/officeart/2005/8/layout/orgChart1"/>
    <dgm:cxn modelId="{A677013F-539D-4E4F-B03E-83C0BB73A693}" type="presParOf" srcId="{D694F543-489B-4999-BEE6-B367C4154B47}" destId="{EAA16D5C-7B59-42D5-B704-97169CEA879A}" srcOrd="1" destOrd="0" presId="urn:microsoft.com/office/officeart/2005/8/layout/orgChart1"/>
    <dgm:cxn modelId="{5720DBD8-1C27-4526-AF9C-4E68CA2B537A}" type="presParOf" srcId="{EAA16D5C-7B59-42D5-B704-97169CEA879A}" destId="{2AFB4752-C999-4246-84AE-6399795608DD}" srcOrd="0" destOrd="0" presId="urn:microsoft.com/office/officeart/2005/8/layout/orgChart1"/>
    <dgm:cxn modelId="{B57BE2DE-0538-477D-A8B4-11F88931884A}" type="presParOf" srcId="{EAA16D5C-7B59-42D5-B704-97169CEA879A}" destId="{2CA0CA00-C054-4198-9855-F8DF7787F16A}" srcOrd="1" destOrd="0" presId="urn:microsoft.com/office/officeart/2005/8/layout/orgChart1"/>
    <dgm:cxn modelId="{49D14352-9E46-4901-AC5F-1626BC2A1729}" type="presParOf" srcId="{2CA0CA00-C054-4198-9855-F8DF7787F16A}" destId="{42362CCA-ACAA-4683-829D-9FB2E8A6E338}" srcOrd="0" destOrd="0" presId="urn:microsoft.com/office/officeart/2005/8/layout/orgChart1"/>
    <dgm:cxn modelId="{E9FAD170-F670-427A-97F8-186CFE11EB7F}" type="presParOf" srcId="{42362CCA-ACAA-4683-829D-9FB2E8A6E338}" destId="{C347FF96-E2C3-4761-943F-CF3A6FAA74EC}" srcOrd="0" destOrd="0" presId="urn:microsoft.com/office/officeart/2005/8/layout/orgChart1"/>
    <dgm:cxn modelId="{C4220044-7E71-44EF-8069-A80581B9F4F7}" type="presParOf" srcId="{42362CCA-ACAA-4683-829D-9FB2E8A6E338}" destId="{04E82786-14DF-4B9E-BF05-9ACB653147BC}" srcOrd="1" destOrd="0" presId="urn:microsoft.com/office/officeart/2005/8/layout/orgChart1"/>
    <dgm:cxn modelId="{98875205-7309-44F7-B311-D8D33F4D4ACC}" type="presParOf" srcId="{2CA0CA00-C054-4198-9855-F8DF7787F16A}" destId="{686271A4-FB4C-4EFB-AF22-6156C7D8AA1B}" srcOrd="1" destOrd="0" presId="urn:microsoft.com/office/officeart/2005/8/layout/orgChart1"/>
    <dgm:cxn modelId="{7B534127-A3C0-482E-AE41-DD269D275C11}" type="presParOf" srcId="{686271A4-FB4C-4EFB-AF22-6156C7D8AA1B}" destId="{2F5F7B75-AAB4-41CA-BEBC-5C53A29F40F3}" srcOrd="0" destOrd="0" presId="urn:microsoft.com/office/officeart/2005/8/layout/orgChart1"/>
    <dgm:cxn modelId="{949723A7-3D25-4D74-8C05-350E20A3EF36}" type="presParOf" srcId="{686271A4-FB4C-4EFB-AF22-6156C7D8AA1B}" destId="{8F16DBB6-C5AC-4546-B3D1-B9E39CCF1552}" srcOrd="1" destOrd="0" presId="urn:microsoft.com/office/officeart/2005/8/layout/orgChart1"/>
    <dgm:cxn modelId="{AC014E24-FD78-4EE6-A479-F782BEDF5230}" type="presParOf" srcId="{8F16DBB6-C5AC-4546-B3D1-B9E39CCF1552}" destId="{CE31589A-7FD9-48EF-A321-58621346ED41}" srcOrd="0" destOrd="0" presId="urn:microsoft.com/office/officeart/2005/8/layout/orgChart1"/>
    <dgm:cxn modelId="{B5449F0C-BDF1-4562-9A4F-4E0E093D3D45}" type="presParOf" srcId="{CE31589A-7FD9-48EF-A321-58621346ED41}" destId="{4D9991CA-3C31-4D13-856A-766235FFFDC6}" srcOrd="0" destOrd="0" presId="urn:microsoft.com/office/officeart/2005/8/layout/orgChart1"/>
    <dgm:cxn modelId="{4658FF58-6482-4CE9-A481-1C6D1FB5133B}" type="presParOf" srcId="{CE31589A-7FD9-48EF-A321-58621346ED41}" destId="{AEE97BBC-777C-44CA-88CD-CD6A9B8C6B9C}" srcOrd="1" destOrd="0" presId="urn:microsoft.com/office/officeart/2005/8/layout/orgChart1"/>
    <dgm:cxn modelId="{DF610D4C-F5B7-4AE5-A4AC-F3BA3635AC90}" type="presParOf" srcId="{8F16DBB6-C5AC-4546-B3D1-B9E39CCF1552}" destId="{987BAE44-0281-460A-BCD0-4E27AAB50144}" srcOrd="1" destOrd="0" presId="urn:microsoft.com/office/officeart/2005/8/layout/orgChart1"/>
    <dgm:cxn modelId="{10C28BB3-0364-4248-87F3-DF67BFE0FF35}" type="presParOf" srcId="{8F16DBB6-C5AC-4546-B3D1-B9E39CCF1552}" destId="{B1AEE601-89A9-42BE-9232-4908586A41C0}" srcOrd="2" destOrd="0" presId="urn:microsoft.com/office/officeart/2005/8/layout/orgChart1"/>
    <dgm:cxn modelId="{505AD7BD-B89D-425D-9CC3-2D27BF1EF305}" type="presParOf" srcId="{686271A4-FB4C-4EFB-AF22-6156C7D8AA1B}" destId="{2CD188BF-8542-45AB-B54B-9D39FCAF1149}" srcOrd="2" destOrd="0" presId="urn:microsoft.com/office/officeart/2005/8/layout/orgChart1"/>
    <dgm:cxn modelId="{DCF2648D-F321-45F6-A8F8-DDD6116F1AA9}" type="presParOf" srcId="{686271A4-FB4C-4EFB-AF22-6156C7D8AA1B}" destId="{679FD84A-8529-4B28-A548-146ECA28F390}" srcOrd="3" destOrd="0" presId="urn:microsoft.com/office/officeart/2005/8/layout/orgChart1"/>
    <dgm:cxn modelId="{85489ECA-7B11-48FA-B553-1930FA73F730}" type="presParOf" srcId="{679FD84A-8529-4B28-A548-146ECA28F390}" destId="{DCB9BA09-6279-4E58-87AE-B5F4CA647734}" srcOrd="0" destOrd="0" presId="urn:microsoft.com/office/officeart/2005/8/layout/orgChart1"/>
    <dgm:cxn modelId="{00B543CC-0D9F-449A-B597-904BF33E65DD}" type="presParOf" srcId="{DCB9BA09-6279-4E58-87AE-B5F4CA647734}" destId="{51E321CF-5B7D-45D7-8FD9-5A6924BA192D}" srcOrd="0" destOrd="0" presId="urn:microsoft.com/office/officeart/2005/8/layout/orgChart1"/>
    <dgm:cxn modelId="{654F4CA3-30C0-4FEF-842D-49EF6425862B}" type="presParOf" srcId="{DCB9BA09-6279-4E58-87AE-B5F4CA647734}" destId="{5FBF9A6D-D95F-4716-9A19-6FB15E96BAAC}" srcOrd="1" destOrd="0" presId="urn:microsoft.com/office/officeart/2005/8/layout/orgChart1"/>
    <dgm:cxn modelId="{371F885F-2905-4877-A50F-C2D09D7AC6D3}" type="presParOf" srcId="{679FD84A-8529-4B28-A548-146ECA28F390}" destId="{0A623657-403D-487A-85BB-0A761EC10239}" srcOrd="1" destOrd="0" presId="urn:microsoft.com/office/officeart/2005/8/layout/orgChart1"/>
    <dgm:cxn modelId="{F1E395BD-3FD8-4626-B48F-AF25EDB88F95}" type="presParOf" srcId="{679FD84A-8529-4B28-A548-146ECA28F390}" destId="{52832DCE-F2D7-4D01-8A2E-F66BD1357852}" srcOrd="2" destOrd="0" presId="urn:microsoft.com/office/officeart/2005/8/layout/orgChart1"/>
    <dgm:cxn modelId="{A4279A22-E24A-45C7-BFDB-91A55C8BCACE}" type="presParOf" srcId="{686271A4-FB4C-4EFB-AF22-6156C7D8AA1B}" destId="{5E2A4D84-9E8F-4614-89F2-8741BE32A73A}" srcOrd="4" destOrd="0" presId="urn:microsoft.com/office/officeart/2005/8/layout/orgChart1"/>
    <dgm:cxn modelId="{4B71F115-1686-45F5-BC30-7019DD41DDFD}" type="presParOf" srcId="{686271A4-FB4C-4EFB-AF22-6156C7D8AA1B}" destId="{BF6C9EA0-EA53-4CD6-8D01-4B24D1EEF722}" srcOrd="5" destOrd="0" presId="urn:microsoft.com/office/officeart/2005/8/layout/orgChart1"/>
    <dgm:cxn modelId="{79C7A97E-6304-4CB6-B68E-A3261230F4B4}" type="presParOf" srcId="{BF6C9EA0-EA53-4CD6-8D01-4B24D1EEF722}" destId="{457088E8-BD75-4A00-AD2F-42FF84A5DD43}" srcOrd="0" destOrd="0" presId="urn:microsoft.com/office/officeart/2005/8/layout/orgChart1"/>
    <dgm:cxn modelId="{3F9C82C9-19EF-48CD-B9BC-D7A355101F6A}" type="presParOf" srcId="{457088E8-BD75-4A00-AD2F-42FF84A5DD43}" destId="{83D7E81B-E5A4-408C-801D-CCC9732BA8A0}" srcOrd="0" destOrd="0" presId="urn:microsoft.com/office/officeart/2005/8/layout/orgChart1"/>
    <dgm:cxn modelId="{1DAAF8DE-ABFA-461B-ACDF-EFF1FC515EDA}" type="presParOf" srcId="{457088E8-BD75-4A00-AD2F-42FF84A5DD43}" destId="{F2E6938E-C09B-4385-BFCA-523F154F730B}" srcOrd="1" destOrd="0" presId="urn:microsoft.com/office/officeart/2005/8/layout/orgChart1"/>
    <dgm:cxn modelId="{B15A297B-1FF4-482B-9978-E087620D8165}" type="presParOf" srcId="{BF6C9EA0-EA53-4CD6-8D01-4B24D1EEF722}" destId="{B676B6DE-2792-421E-A625-FC91F68D98DA}" srcOrd="1" destOrd="0" presId="urn:microsoft.com/office/officeart/2005/8/layout/orgChart1"/>
    <dgm:cxn modelId="{4A458640-E2DF-4BF6-BBA6-93333D8123E1}" type="presParOf" srcId="{BF6C9EA0-EA53-4CD6-8D01-4B24D1EEF722}" destId="{011CE19C-52DF-477C-A5F7-6247766C0E5E}" srcOrd="2" destOrd="0" presId="urn:microsoft.com/office/officeart/2005/8/layout/orgChart1"/>
    <dgm:cxn modelId="{0034F778-830D-4B48-B273-C5809871C33A}" type="presParOf" srcId="{686271A4-FB4C-4EFB-AF22-6156C7D8AA1B}" destId="{B7FE7DA0-A27D-4E19-9BC5-B03DC97517E5}" srcOrd="6" destOrd="0" presId="urn:microsoft.com/office/officeart/2005/8/layout/orgChart1"/>
    <dgm:cxn modelId="{79BBAB30-EA97-4F09-8FEA-6486E1C0378A}" type="presParOf" srcId="{686271A4-FB4C-4EFB-AF22-6156C7D8AA1B}" destId="{0C64CC6C-7BFB-44C6-A8C4-6E7C15ADC3FE}" srcOrd="7" destOrd="0" presId="urn:microsoft.com/office/officeart/2005/8/layout/orgChart1"/>
    <dgm:cxn modelId="{1E89BA89-3125-4D31-8FE6-953CFBBB35A9}" type="presParOf" srcId="{0C64CC6C-7BFB-44C6-A8C4-6E7C15ADC3FE}" destId="{A7CCC213-F4EA-4B1D-996E-D95D741B0E39}" srcOrd="0" destOrd="0" presId="urn:microsoft.com/office/officeart/2005/8/layout/orgChart1"/>
    <dgm:cxn modelId="{FF49386E-B781-4251-9783-1C6199DFAF02}" type="presParOf" srcId="{A7CCC213-F4EA-4B1D-996E-D95D741B0E39}" destId="{54142FB1-8E3C-434C-B515-C1B114DFDBC8}" srcOrd="0" destOrd="0" presId="urn:microsoft.com/office/officeart/2005/8/layout/orgChart1"/>
    <dgm:cxn modelId="{7E676E36-5E4F-4BA9-B9C8-9CAFB0B65734}" type="presParOf" srcId="{A7CCC213-F4EA-4B1D-996E-D95D741B0E39}" destId="{40E99564-6837-44D0-B00F-C7D75443F9A2}" srcOrd="1" destOrd="0" presId="urn:microsoft.com/office/officeart/2005/8/layout/orgChart1"/>
    <dgm:cxn modelId="{95C14D85-BA55-4298-B4DF-6397E7E907CE}" type="presParOf" srcId="{0C64CC6C-7BFB-44C6-A8C4-6E7C15ADC3FE}" destId="{C9039413-BA00-4347-BD6E-1D45046CD3F3}" srcOrd="1" destOrd="0" presId="urn:microsoft.com/office/officeart/2005/8/layout/orgChart1"/>
    <dgm:cxn modelId="{F3627DC7-FDB4-45CF-88FD-222DEAF7B114}" type="presParOf" srcId="{0C64CC6C-7BFB-44C6-A8C4-6E7C15ADC3FE}" destId="{9A96EB33-7F31-42C0-A510-5BC6C8F01931}" srcOrd="2" destOrd="0" presId="urn:microsoft.com/office/officeart/2005/8/layout/orgChart1"/>
    <dgm:cxn modelId="{918CB8E8-C1B7-4429-87F4-CC532759F1EB}" type="presParOf" srcId="{686271A4-FB4C-4EFB-AF22-6156C7D8AA1B}" destId="{F892323D-41E6-475A-9C87-57ADA3F419AC}" srcOrd="8" destOrd="0" presId="urn:microsoft.com/office/officeart/2005/8/layout/orgChart1"/>
    <dgm:cxn modelId="{CBA9B429-B867-434C-BCA8-2C6ECF81B0BD}" type="presParOf" srcId="{686271A4-FB4C-4EFB-AF22-6156C7D8AA1B}" destId="{D51E8B96-751D-495A-AE38-B9F5488B4D66}" srcOrd="9" destOrd="0" presId="urn:microsoft.com/office/officeart/2005/8/layout/orgChart1"/>
    <dgm:cxn modelId="{BA2142CE-4BAA-4BD5-BED6-70CEA3C491CF}" type="presParOf" srcId="{D51E8B96-751D-495A-AE38-B9F5488B4D66}" destId="{C345AAE2-5B90-420B-962E-EF5C757EA272}" srcOrd="0" destOrd="0" presId="urn:microsoft.com/office/officeart/2005/8/layout/orgChart1"/>
    <dgm:cxn modelId="{2CB2C479-8044-4783-B396-DBFAA8B02460}" type="presParOf" srcId="{C345AAE2-5B90-420B-962E-EF5C757EA272}" destId="{470528F7-81A6-421F-882F-197888845164}" srcOrd="0" destOrd="0" presId="urn:microsoft.com/office/officeart/2005/8/layout/orgChart1"/>
    <dgm:cxn modelId="{DA59BD5B-63FF-40CC-AEB4-538484EBC07D}" type="presParOf" srcId="{C345AAE2-5B90-420B-962E-EF5C757EA272}" destId="{234006E9-42B4-44E0-AACE-68643BCA7B7D}" srcOrd="1" destOrd="0" presId="urn:microsoft.com/office/officeart/2005/8/layout/orgChart1"/>
    <dgm:cxn modelId="{3B296CBA-0944-4995-90CE-B6D932B062E5}" type="presParOf" srcId="{D51E8B96-751D-495A-AE38-B9F5488B4D66}" destId="{DEA00348-8CA7-46F2-8B96-610C26ABB4C9}" srcOrd="1" destOrd="0" presId="urn:microsoft.com/office/officeart/2005/8/layout/orgChart1"/>
    <dgm:cxn modelId="{EDF2B6B1-0E3B-4540-8F53-DB23C1E119C1}" type="presParOf" srcId="{D51E8B96-751D-495A-AE38-B9F5488B4D66}" destId="{EF56B6D3-6C25-4810-8910-CE114A2F31FA}" srcOrd="2" destOrd="0" presId="urn:microsoft.com/office/officeart/2005/8/layout/orgChart1"/>
    <dgm:cxn modelId="{C41645DC-7EB5-4B17-A61C-6BE18328C8BB}" type="presParOf" srcId="{686271A4-FB4C-4EFB-AF22-6156C7D8AA1B}" destId="{20F972A2-47B2-4C07-B749-69AFB32F75A4}" srcOrd="10" destOrd="0" presId="urn:microsoft.com/office/officeart/2005/8/layout/orgChart1"/>
    <dgm:cxn modelId="{971052F2-72DA-486A-A662-6DA0E17DA5BA}" type="presParOf" srcId="{686271A4-FB4C-4EFB-AF22-6156C7D8AA1B}" destId="{46F9C3BF-4D2B-4DF8-B322-83F799A890A6}" srcOrd="11" destOrd="0" presId="urn:microsoft.com/office/officeart/2005/8/layout/orgChart1"/>
    <dgm:cxn modelId="{ADD339EA-7362-449D-800E-4E12E42BC817}" type="presParOf" srcId="{46F9C3BF-4D2B-4DF8-B322-83F799A890A6}" destId="{05F5BCCD-DBC6-4E6E-8222-72FAF1D51FB8}" srcOrd="0" destOrd="0" presId="urn:microsoft.com/office/officeart/2005/8/layout/orgChart1"/>
    <dgm:cxn modelId="{15AEA83B-E958-4658-B44B-AD01AB344769}" type="presParOf" srcId="{05F5BCCD-DBC6-4E6E-8222-72FAF1D51FB8}" destId="{7A70C74C-F938-43CB-86D2-1025605387BF}" srcOrd="0" destOrd="0" presId="urn:microsoft.com/office/officeart/2005/8/layout/orgChart1"/>
    <dgm:cxn modelId="{1E39747A-7B7A-490B-92E2-F9F1BFF8A2D2}" type="presParOf" srcId="{05F5BCCD-DBC6-4E6E-8222-72FAF1D51FB8}" destId="{B18ADAEE-C7DD-4EE4-AF44-D3F336532252}" srcOrd="1" destOrd="0" presId="urn:microsoft.com/office/officeart/2005/8/layout/orgChart1"/>
    <dgm:cxn modelId="{23311BF5-5CA4-4E11-94AA-5908C294BC27}" type="presParOf" srcId="{46F9C3BF-4D2B-4DF8-B322-83F799A890A6}" destId="{3BB9717F-594B-4780-949D-439B8CE3D289}" srcOrd="1" destOrd="0" presId="urn:microsoft.com/office/officeart/2005/8/layout/orgChart1"/>
    <dgm:cxn modelId="{35D84FC8-121F-4BE9-83BD-01963154CF82}" type="presParOf" srcId="{46F9C3BF-4D2B-4DF8-B322-83F799A890A6}" destId="{40CEED07-2091-4CAC-B471-2354F84AF5F4}" srcOrd="2" destOrd="0" presId="urn:microsoft.com/office/officeart/2005/8/layout/orgChart1"/>
    <dgm:cxn modelId="{73C423DC-16F6-421B-81CF-BABBC81A594F}" type="presParOf" srcId="{686271A4-FB4C-4EFB-AF22-6156C7D8AA1B}" destId="{1FDEE7D9-F159-4AAD-B2DF-E5824A15411C}" srcOrd="12" destOrd="0" presId="urn:microsoft.com/office/officeart/2005/8/layout/orgChart1"/>
    <dgm:cxn modelId="{D01A498A-D360-4154-A15D-0D0F35CD9AE1}" type="presParOf" srcId="{686271A4-FB4C-4EFB-AF22-6156C7D8AA1B}" destId="{DB235BE9-6E65-490F-B727-A7EBC158EF2D}" srcOrd="13" destOrd="0" presId="urn:microsoft.com/office/officeart/2005/8/layout/orgChart1"/>
    <dgm:cxn modelId="{E76946D5-01A1-407A-B238-BAE50DB2DB7B}" type="presParOf" srcId="{DB235BE9-6E65-490F-B727-A7EBC158EF2D}" destId="{CA18A6F4-14D0-444E-A27F-7213C58BCE46}" srcOrd="0" destOrd="0" presId="urn:microsoft.com/office/officeart/2005/8/layout/orgChart1"/>
    <dgm:cxn modelId="{CA731B6A-64C0-4AAD-ABE7-0926F0CD8E69}" type="presParOf" srcId="{CA18A6F4-14D0-444E-A27F-7213C58BCE46}" destId="{3486197A-0613-4BC2-A315-810ED5BD6D59}" srcOrd="0" destOrd="0" presId="urn:microsoft.com/office/officeart/2005/8/layout/orgChart1"/>
    <dgm:cxn modelId="{0758CFA1-9A06-4416-A87C-B281629B303B}" type="presParOf" srcId="{CA18A6F4-14D0-444E-A27F-7213C58BCE46}" destId="{E1852D5F-3711-463D-8D5C-42656039A725}" srcOrd="1" destOrd="0" presId="urn:microsoft.com/office/officeart/2005/8/layout/orgChart1"/>
    <dgm:cxn modelId="{E4AFF5B3-A0CB-4B7C-AFC5-CA96B23C9722}" type="presParOf" srcId="{DB235BE9-6E65-490F-B727-A7EBC158EF2D}" destId="{A41D16EC-BDA1-42E2-AEAA-7DB7EC52860F}" srcOrd="1" destOrd="0" presId="urn:microsoft.com/office/officeart/2005/8/layout/orgChart1"/>
    <dgm:cxn modelId="{3D9D1B02-BC02-43D5-8BF3-608270E8303A}" type="presParOf" srcId="{DB235BE9-6E65-490F-B727-A7EBC158EF2D}" destId="{00C664CD-246D-4681-AA79-D8D99074BF87}" srcOrd="2" destOrd="0" presId="urn:microsoft.com/office/officeart/2005/8/layout/orgChart1"/>
    <dgm:cxn modelId="{FF051BBE-993B-433B-B338-6A3DC7B68DB0}" type="presParOf" srcId="{2CA0CA00-C054-4198-9855-F8DF7787F16A}" destId="{69EC6A6C-E23A-49D6-B270-38698F093072}" srcOrd="2" destOrd="0" presId="urn:microsoft.com/office/officeart/2005/8/layout/orgChart1"/>
    <dgm:cxn modelId="{BB6BDACD-49F0-482A-842B-1D06A91A49FE}" type="presParOf" srcId="{EAA16D5C-7B59-42D5-B704-97169CEA879A}" destId="{D07F26C1-B16F-4C5A-A6B9-EC84BA8BC170}" srcOrd="2" destOrd="0" presId="urn:microsoft.com/office/officeart/2005/8/layout/orgChart1"/>
    <dgm:cxn modelId="{94D109C7-676E-4F73-811B-D8D368A8A550}" type="presParOf" srcId="{EAA16D5C-7B59-42D5-B704-97169CEA879A}" destId="{1A337634-1E92-480E-ACED-32D6401607AF}" srcOrd="3" destOrd="0" presId="urn:microsoft.com/office/officeart/2005/8/layout/orgChart1"/>
    <dgm:cxn modelId="{64A24DEE-3BF2-40FC-83A0-FF113FF506EF}" type="presParOf" srcId="{1A337634-1E92-480E-ACED-32D6401607AF}" destId="{7A0A1832-C94C-4A6D-9030-0E41D223CB82}" srcOrd="0" destOrd="0" presId="urn:microsoft.com/office/officeart/2005/8/layout/orgChart1"/>
    <dgm:cxn modelId="{DB02CDAC-FF0B-487A-9835-099FC28AF32C}" type="presParOf" srcId="{7A0A1832-C94C-4A6D-9030-0E41D223CB82}" destId="{EAEAA6E2-54B7-438C-A80F-EE5463E0BAD9}" srcOrd="0" destOrd="0" presId="urn:microsoft.com/office/officeart/2005/8/layout/orgChart1"/>
    <dgm:cxn modelId="{70BC5C06-474D-4251-8F4A-91BAF892767F}" type="presParOf" srcId="{7A0A1832-C94C-4A6D-9030-0E41D223CB82}" destId="{ECF9B55B-8908-4E2D-8A51-E171B231DB24}" srcOrd="1" destOrd="0" presId="urn:microsoft.com/office/officeart/2005/8/layout/orgChart1"/>
    <dgm:cxn modelId="{089E4470-B7BA-48D1-9989-EFF09E93436A}" type="presParOf" srcId="{1A337634-1E92-480E-ACED-32D6401607AF}" destId="{D9482303-0C84-4D78-B535-621851043404}" srcOrd="1" destOrd="0" presId="urn:microsoft.com/office/officeart/2005/8/layout/orgChart1"/>
    <dgm:cxn modelId="{269B5C6A-60B9-4AE1-B918-8D4F9BA3600B}" type="presParOf" srcId="{1A337634-1E92-480E-ACED-32D6401607AF}" destId="{0595E866-E62F-4245-BCB2-0A41B48A1AE1}" srcOrd="2" destOrd="0" presId="urn:microsoft.com/office/officeart/2005/8/layout/orgChart1"/>
    <dgm:cxn modelId="{6DE31988-A196-4E50-82B5-357D29B9BB35}" type="presParOf" srcId="{EAA16D5C-7B59-42D5-B704-97169CEA879A}" destId="{0092A66F-5E87-486A-94B1-231B3BAA7574}" srcOrd="4" destOrd="0" presId="urn:microsoft.com/office/officeart/2005/8/layout/orgChart1"/>
    <dgm:cxn modelId="{B0C60099-7B9F-4A1F-BD5B-C747E7C28FFF}" type="presParOf" srcId="{EAA16D5C-7B59-42D5-B704-97169CEA879A}" destId="{5958296C-7CC6-4D80-8E9B-6D66114A40CA}" srcOrd="5" destOrd="0" presId="urn:microsoft.com/office/officeart/2005/8/layout/orgChart1"/>
    <dgm:cxn modelId="{2E416AF7-7C43-415C-AD16-162B39E57728}" type="presParOf" srcId="{5958296C-7CC6-4D80-8E9B-6D66114A40CA}" destId="{92086B26-273A-4268-8985-7BFF387E7F0B}" srcOrd="0" destOrd="0" presId="urn:microsoft.com/office/officeart/2005/8/layout/orgChart1"/>
    <dgm:cxn modelId="{7FB762FF-690C-4B5F-8229-4951396B24C9}" type="presParOf" srcId="{92086B26-273A-4268-8985-7BFF387E7F0B}" destId="{4D075917-B263-44C9-B0C5-AA798667B18A}" srcOrd="0" destOrd="0" presId="urn:microsoft.com/office/officeart/2005/8/layout/orgChart1"/>
    <dgm:cxn modelId="{FAFB9258-2DDA-4FD3-8CF2-AC9A6BA8FF88}" type="presParOf" srcId="{92086B26-273A-4268-8985-7BFF387E7F0B}" destId="{754AA002-4FC9-4139-BA19-CE3BA6EC008F}" srcOrd="1" destOrd="0" presId="urn:microsoft.com/office/officeart/2005/8/layout/orgChart1"/>
    <dgm:cxn modelId="{98EBC29D-8768-4F9F-8F3B-BF74F758D2B6}" type="presParOf" srcId="{5958296C-7CC6-4D80-8E9B-6D66114A40CA}" destId="{97987C1E-0C16-4FFA-A097-17094A3D9600}" srcOrd="1" destOrd="0" presId="urn:microsoft.com/office/officeart/2005/8/layout/orgChart1"/>
    <dgm:cxn modelId="{206264F5-D2BA-4423-A217-CAA164C9DC48}" type="presParOf" srcId="{5958296C-7CC6-4D80-8E9B-6D66114A40CA}" destId="{60B7FB11-19CF-4BD6-9BD1-B5AC8BEB746D}" srcOrd="2" destOrd="0" presId="urn:microsoft.com/office/officeart/2005/8/layout/orgChart1"/>
    <dgm:cxn modelId="{B5BFD7DA-9965-4533-9C5D-BBBC550001CF}" type="presParOf" srcId="{EAA16D5C-7B59-42D5-B704-97169CEA879A}" destId="{BB17953F-92C0-4284-808D-7F052898C251}" srcOrd="6" destOrd="0" presId="urn:microsoft.com/office/officeart/2005/8/layout/orgChart1"/>
    <dgm:cxn modelId="{B6BC4F2A-A88C-4BA8-9993-E95579507543}" type="presParOf" srcId="{EAA16D5C-7B59-42D5-B704-97169CEA879A}" destId="{B03AF6D6-AA01-4FB5-94F9-6BCE581B1CC4}" srcOrd="7" destOrd="0" presId="urn:microsoft.com/office/officeart/2005/8/layout/orgChart1"/>
    <dgm:cxn modelId="{C897B974-32AF-4CE4-B3A1-436C9232226E}" type="presParOf" srcId="{B03AF6D6-AA01-4FB5-94F9-6BCE581B1CC4}" destId="{DC0EF64D-B0DB-46CB-81AC-EBF78643B850}" srcOrd="0" destOrd="0" presId="urn:microsoft.com/office/officeart/2005/8/layout/orgChart1"/>
    <dgm:cxn modelId="{0607D973-5789-4E1A-BE5F-355B9740F129}" type="presParOf" srcId="{DC0EF64D-B0DB-46CB-81AC-EBF78643B850}" destId="{16C6FA17-FAE4-4F2E-8B99-7CCE35BFA7B2}" srcOrd="0" destOrd="0" presId="urn:microsoft.com/office/officeart/2005/8/layout/orgChart1"/>
    <dgm:cxn modelId="{3A4FC518-4F8B-4D10-A0C7-E701DB70AFE3}" type="presParOf" srcId="{DC0EF64D-B0DB-46CB-81AC-EBF78643B850}" destId="{998E3CAF-4642-4601-8578-59E5257B9125}" srcOrd="1" destOrd="0" presId="urn:microsoft.com/office/officeart/2005/8/layout/orgChart1"/>
    <dgm:cxn modelId="{7441213C-F6BB-40FF-B6D1-E06BC8315219}" type="presParOf" srcId="{B03AF6D6-AA01-4FB5-94F9-6BCE581B1CC4}" destId="{11879F88-5BB8-4F94-A042-E5503A980D3C}" srcOrd="1" destOrd="0" presId="urn:microsoft.com/office/officeart/2005/8/layout/orgChart1"/>
    <dgm:cxn modelId="{277B78B8-DFF4-40FE-AD31-7248CFF89E7B}" type="presParOf" srcId="{B03AF6D6-AA01-4FB5-94F9-6BCE581B1CC4}" destId="{B94B3127-5696-448F-98E1-87FB71D0225A}" srcOrd="2" destOrd="0" presId="urn:microsoft.com/office/officeart/2005/8/layout/orgChart1"/>
    <dgm:cxn modelId="{06916CA2-1CE8-4F47-946E-492384552A1E}" type="presParOf" srcId="{D694F543-489B-4999-BEE6-B367C4154B47}" destId="{CA12EFCC-27F3-4D69-BDEF-75E8C3201149}" srcOrd="2" destOrd="0" presId="urn:microsoft.com/office/officeart/2005/8/layout/orgChart1"/>
    <dgm:cxn modelId="{501B8968-C18F-41CD-B61D-1679073BDFF5}" type="presParOf" srcId="{ED335E9D-B85B-49EF-B520-0BCB31BEC41A}" destId="{5D9ADFFD-9AF6-4432-AFAF-04F35E399252}" srcOrd="6" destOrd="0" presId="urn:microsoft.com/office/officeart/2005/8/layout/orgChart1"/>
    <dgm:cxn modelId="{AD955E78-3AA0-4BE7-BB94-CCE8B97E4329}" type="presParOf" srcId="{ED335E9D-B85B-49EF-B520-0BCB31BEC41A}" destId="{5CF8098A-4B17-424D-8046-49CE1E7832F8}" srcOrd="7" destOrd="0" presId="urn:microsoft.com/office/officeart/2005/8/layout/orgChart1"/>
    <dgm:cxn modelId="{BFCBBC2C-9F80-4F03-AF35-8381600AB54F}" type="presParOf" srcId="{5CF8098A-4B17-424D-8046-49CE1E7832F8}" destId="{AEEF90E9-EC1F-4849-9AF1-171FA12D881A}" srcOrd="0" destOrd="0" presId="urn:microsoft.com/office/officeart/2005/8/layout/orgChart1"/>
    <dgm:cxn modelId="{988DDBD4-CF56-4496-BB82-3FE6F231FB6F}" type="presParOf" srcId="{AEEF90E9-EC1F-4849-9AF1-171FA12D881A}" destId="{0E1E4937-E9E9-4458-97AD-6339502F6152}" srcOrd="0" destOrd="0" presId="urn:microsoft.com/office/officeart/2005/8/layout/orgChart1"/>
    <dgm:cxn modelId="{BC7F0544-A9B1-4F88-8770-92D2606EAB64}" type="presParOf" srcId="{AEEF90E9-EC1F-4849-9AF1-171FA12D881A}" destId="{ABBE2284-450C-4062-9A02-AADB4F37C9B6}" srcOrd="1" destOrd="0" presId="urn:microsoft.com/office/officeart/2005/8/layout/orgChart1"/>
    <dgm:cxn modelId="{8C2FE2BD-C690-423B-9F35-F7901AFA32E7}" type="presParOf" srcId="{5CF8098A-4B17-424D-8046-49CE1E7832F8}" destId="{19D68155-7527-4618-AF01-AB3403EC7EAB}" srcOrd="1" destOrd="0" presId="urn:microsoft.com/office/officeart/2005/8/layout/orgChart1"/>
    <dgm:cxn modelId="{D275B477-3ADF-4E0B-8F1A-E4D414F1CC75}" type="presParOf" srcId="{5CF8098A-4B17-424D-8046-49CE1E7832F8}" destId="{0E3BE2FB-34C3-4D16-9323-B818514FF4A6}" srcOrd="2" destOrd="0" presId="urn:microsoft.com/office/officeart/2005/8/layout/orgChart1"/>
    <dgm:cxn modelId="{06ADACC7-E1AE-4390-9800-542825973F1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3273246" y="450649"/>
          <a:ext cx="2548813" cy="146155"/>
        </a:xfrm>
        <a:custGeom>
          <a:avLst/>
          <a:gdLst/>
          <a:ahLst/>
          <a:cxnLst/>
          <a:rect l="0" t="0" r="0" b="0"/>
          <a:pathLst>
            <a:path>
              <a:moveTo>
                <a:pt x="0" y="0"/>
              </a:moveTo>
              <a:lnTo>
                <a:pt x="0" y="73077"/>
              </a:lnTo>
              <a:lnTo>
                <a:pt x="2548813" y="73077"/>
              </a:lnTo>
              <a:lnTo>
                <a:pt x="2548813"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979923" y="944795"/>
          <a:ext cx="1263205" cy="146155"/>
        </a:xfrm>
        <a:custGeom>
          <a:avLst/>
          <a:gdLst/>
          <a:ahLst/>
          <a:cxnLst/>
          <a:rect l="0" t="0" r="0" b="0"/>
          <a:pathLst>
            <a:path>
              <a:moveTo>
                <a:pt x="0" y="0"/>
              </a:moveTo>
              <a:lnTo>
                <a:pt x="0" y="73077"/>
              </a:lnTo>
              <a:lnTo>
                <a:pt x="1263205" y="73077"/>
              </a:lnTo>
              <a:lnTo>
                <a:pt x="1263205"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979923" y="944795"/>
          <a:ext cx="421068" cy="146155"/>
        </a:xfrm>
        <a:custGeom>
          <a:avLst/>
          <a:gdLst/>
          <a:ahLst/>
          <a:cxnLst/>
          <a:rect l="0" t="0" r="0" b="0"/>
          <a:pathLst>
            <a:path>
              <a:moveTo>
                <a:pt x="0" y="0"/>
              </a:moveTo>
              <a:lnTo>
                <a:pt x="0" y="73077"/>
              </a:lnTo>
              <a:lnTo>
                <a:pt x="421068" y="73077"/>
              </a:lnTo>
              <a:lnTo>
                <a:pt x="421068"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558855" y="944795"/>
          <a:ext cx="421068" cy="146155"/>
        </a:xfrm>
        <a:custGeom>
          <a:avLst/>
          <a:gdLst/>
          <a:ahLst/>
          <a:cxnLst/>
          <a:rect l="0" t="0" r="0" b="0"/>
          <a:pathLst>
            <a:path>
              <a:moveTo>
                <a:pt x="421068" y="0"/>
              </a:moveTo>
              <a:lnTo>
                <a:pt x="421068" y="73077"/>
              </a:lnTo>
              <a:lnTo>
                <a:pt x="0" y="73077"/>
              </a:lnTo>
              <a:lnTo>
                <a:pt x="0"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438326" y="1438941"/>
          <a:ext cx="104397" cy="3285029"/>
        </a:xfrm>
        <a:custGeom>
          <a:avLst/>
          <a:gdLst/>
          <a:ahLst/>
          <a:cxnLst/>
          <a:rect l="0" t="0" r="0" b="0"/>
          <a:pathLst>
            <a:path>
              <a:moveTo>
                <a:pt x="0" y="0"/>
              </a:moveTo>
              <a:lnTo>
                <a:pt x="0" y="3285029"/>
              </a:lnTo>
              <a:lnTo>
                <a:pt x="104397" y="328502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438326" y="1438941"/>
          <a:ext cx="104397" cy="2790882"/>
        </a:xfrm>
        <a:custGeom>
          <a:avLst/>
          <a:gdLst/>
          <a:ahLst/>
          <a:cxnLst/>
          <a:rect l="0" t="0" r="0" b="0"/>
          <a:pathLst>
            <a:path>
              <a:moveTo>
                <a:pt x="0" y="0"/>
              </a:moveTo>
              <a:lnTo>
                <a:pt x="0" y="2790882"/>
              </a:lnTo>
              <a:lnTo>
                <a:pt x="104397" y="279088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438326" y="1438941"/>
          <a:ext cx="104397" cy="2296736"/>
        </a:xfrm>
        <a:custGeom>
          <a:avLst/>
          <a:gdLst/>
          <a:ahLst/>
          <a:cxnLst/>
          <a:rect l="0" t="0" r="0" b="0"/>
          <a:pathLst>
            <a:path>
              <a:moveTo>
                <a:pt x="0" y="0"/>
              </a:moveTo>
              <a:lnTo>
                <a:pt x="0" y="2296736"/>
              </a:lnTo>
              <a:lnTo>
                <a:pt x="104397" y="2296736"/>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438326" y="1438941"/>
          <a:ext cx="104397" cy="1802590"/>
        </a:xfrm>
        <a:custGeom>
          <a:avLst/>
          <a:gdLst/>
          <a:ahLst/>
          <a:cxnLst/>
          <a:rect l="0" t="0" r="0" b="0"/>
          <a:pathLst>
            <a:path>
              <a:moveTo>
                <a:pt x="0" y="0"/>
              </a:moveTo>
              <a:lnTo>
                <a:pt x="0" y="1802590"/>
              </a:lnTo>
              <a:lnTo>
                <a:pt x="104397" y="180259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438326" y="1438941"/>
          <a:ext cx="104397" cy="1308443"/>
        </a:xfrm>
        <a:custGeom>
          <a:avLst/>
          <a:gdLst/>
          <a:ahLst/>
          <a:cxnLst/>
          <a:rect l="0" t="0" r="0" b="0"/>
          <a:pathLst>
            <a:path>
              <a:moveTo>
                <a:pt x="0" y="0"/>
              </a:moveTo>
              <a:lnTo>
                <a:pt x="0" y="1308443"/>
              </a:lnTo>
              <a:lnTo>
                <a:pt x="104397" y="130844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438326" y="1438941"/>
          <a:ext cx="104397" cy="814297"/>
        </a:xfrm>
        <a:custGeom>
          <a:avLst/>
          <a:gdLst/>
          <a:ahLst/>
          <a:cxnLst/>
          <a:rect l="0" t="0" r="0" b="0"/>
          <a:pathLst>
            <a:path>
              <a:moveTo>
                <a:pt x="0" y="0"/>
              </a:moveTo>
              <a:lnTo>
                <a:pt x="0" y="814297"/>
              </a:lnTo>
              <a:lnTo>
                <a:pt x="104397" y="814297"/>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438326" y="1438941"/>
          <a:ext cx="104397" cy="320151"/>
        </a:xfrm>
        <a:custGeom>
          <a:avLst/>
          <a:gdLst/>
          <a:ahLst/>
          <a:cxnLst/>
          <a:rect l="0" t="0" r="0" b="0"/>
          <a:pathLst>
            <a:path>
              <a:moveTo>
                <a:pt x="0" y="0"/>
              </a:moveTo>
              <a:lnTo>
                <a:pt x="0" y="320151"/>
              </a:lnTo>
              <a:lnTo>
                <a:pt x="104397" y="32015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716718" y="944795"/>
          <a:ext cx="1263205" cy="146155"/>
        </a:xfrm>
        <a:custGeom>
          <a:avLst/>
          <a:gdLst/>
          <a:ahLst/>
          <a:cxnLst/>
          <a:rect l="0" t="0" r="0" b="0"/>
          <a:pathLst>
            <a:path>
              <a:moveTo>
                <a:pt x="1263205" y="0"/>
              </a:moveTo>
              <a:lnTo>
                <a:pt x="1263205" y="73077"/>
              </a:lnTo>
              <a:lnTo>
                <a:pt x="0" y="73077"/>
              </a:lnTo>
              <a:lnTo>
                <a:pt x="0"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3273246" y="450649"/>
          <a:ext cx="1706677" cy="146155"/>
        </a:xfrm>
        <a:custGeom>
          <a:avLst/>
          <a:gdLst/>
          <a:ahLst/>
          <a:cxnLst/>
          <a:rect l="0" t="0" r="0" b="0"/>
          <a:pathLst>
            <a:path>
              <a:moveTo>
                <a:pt x="0" y="0"/>
              </a:moveTo>
              <a:lnTo>
                <a:pt x="0" y="73077"/>
              </a:lnTo>
              <a:lnTo>
                <a:pt x="1706677" y="73077"/>
              </a:lnTo>
              <a:lnTo>
                <a:pt x="1706677"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611376" y="944795"/>
          <a:ext cx="1263205" cy="146155"/>
        </a:xfrm>
        <a:custGeom>
          <a:avLst/>
          <a:gdLst/>
          <a:ahLst/>
          <a:cxnLst/>
          <a:rect l="0" t="0" r="0" b="0"/>
          <a:pathLst>
            <a:path>
              <a:moveTo>
                <a:pt x="0" y="0"/>
              </a:moveTo>
              <a:lnTo>
                <a:pt x="0" y="73077"/>
              </a:lnTo>
              <a:lnTo>
                <a:pt x="1263205" y="73077"/>
              </a:lnTo>
              <a:lnTo>
                <a:pt x="1263205"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611376" y="944795"/>
          <a:ext cx="421068" cy="146155"/>
        </a:xfrm>
        <a:custGeom>
          <a:avLst/>
          <a:gdLst/>
          <a:ahLst/>
          <a:cxnLst/>
          <a:rect l="0" t="0" r="0" b="0"/>
          <a:pathLst>
            <a:path>
              <a:moveTo>
                <a:pt x="0" y="0"/>
              </a:moveTo>
              <a:lnTo>
                <a:pt x="0" y="73077"/>
              </a:lnTo>
              <a:lnTo>
                <a:pt x="421068" y="73077"/>
              </a:lnTo>
              <a:lnTo>
                <a:pt x="421068"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190308" y="944795"/>
          <a:ext cx="421068" cy="146155"/>
        </a:xfrm>
        <a:custGeom>
          <a:avLst/>
          <a:gdLst/>
          <a:ahLst/>
          <a:cxnLst/>
          <a:rect l="0" t="0" r="0" b="0"/>
          <a:pathLst>
            <a:path>
              <a:moveTo>
                <a:pt x="421068" y="0"/>
              </a:moveTo>
              <a:lnTo>
                <a:pt x="421068" y="73077"/>
              </a:lnTo>
              <a:lnTo>
                <a:pt x="0" y="73077"/>
              </a:lnTo>
              <a:lnTo>
                <a:pt x="0"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9779" y="1438941"/>
          <a:ext cx="104397" cy="3285029"/>
        </a:xfrm>
        <a:custGeom>
          <a:avLst/>
          <a:gdLst/>
          <a:ahLst/>
          <a:cxnLst/>
          <a:rect l="0" t="0" r="0" b="0"/>
          <a:pathLst>
            <a:path>
              <a:moveTo>
                <a:pt x="0" y="0"/>
              </a:moveTo>
              <a:lnTo>
                <a:pt x="0" y="3285029"/>
              </a:lnTo>
              <a:lnTo>
                <a:pt x="104397" y="328502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9779" y="1438941"/>
          <a:ext cx="104397" cy="2790882"/>
        </a:xfrm>
        <a:custGeom>
          <a:avLst/>
          <a:gdLst/>
          <a:ahLst/>
          <a:cxnLst/>
          <a:rect l="0" t="0" r="0" b="0"/>
          <a:pathLst>
            <a:path>
              <a:moveTo>
                <a:pt x="0" y="0"/>
              </a:moveTo>
              <a:lnTo>
                <a:pt x="0" y="2790882"/>
              </a:lnTo>
              <a:lnTo>
                <a:pt x="104397" y="279088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9779" y="1438941"/>
          <a:ext cx="104397" cy="2296736"/>
        </a:xfrm>
        <a:custGeom>
          <a:avLst/>
          <a:gdLst/>
          <a:ahLst/>
          <a:cxnLst/>
          <a:rect l="0" t="0" r="0" b="0"/>
          <a:pathLst>
            <a:path>
              <a:moveTo>
                <a:pt x="0" y="0"/>
              </a:moveTo>
              <a:lnTo>
                <a:pt x="0" y="2296736"/>
              </a:lnTo>
              <a:lnTo>
                <a:pt x="104397" y="2296736"/>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9779" y="1438941"/>
          <a:ext cx="104397" cy="1802590"/>
        </a:xfrm>
        <a:custGeom>
          <a:avLst/>
          <a:gdLst/>
          <a:ahLst/>
          <a:cxnLst/>
          <a:rect l="0" t="0" r="0" b="0"/>
          <a:pathLst>
            <a:path>
              <a:moveTo>
                <a:pt x="0" y="0"/>
              </a:moveTo>
              <a:lnTo>
                <a:pt x="0" y="1802590"/>
              </a:lnTo>
              <a:lnTo>
                <a:pt x="104397" y="180259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9779" y="1438941"/>
          <a:ext cx="104397" cy="1308443"/>
        </a:xfrm>
        <a:custGeom>
          <a:avLst/>
          <a:gdLst/>
          <a:ahLst/>
          <a:cxnLst/>
          <a:rect l="0" t="0" r="0" b="0"/>
          <a:pathLst>
            <a:path>
              <a:moveTo>
                <a:pt x="0" y="0"/>
              </a:moveTo>
              <a:lnTo>
                <a:pt x="0" y="1308443"/>
              </a:lnTo>
              <a:lnTo>
                <a:pt x="104397" y="130844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9779" y="1438941"/>
          <a:ext cx="104397" cy="814297"/>
        </a:xfrm>
        <a:custGeom>
          <a:avLst/>
          <a:gdLst/>
          <a:ahLst/>
          <a:cxnLst/>
          <a:rect l="0" t="0" r="0" b="0"/>
          <a:pathLst>
            <a:path>
              <a:moveTo>
                <a:pt x="0" y="0"/>
              </a:moveTo>
              <a:lnTo>
                <a:pt x="0" y="814297"/>
              </a:lnTo>
              <a:lnTo>
                <a:pt x="104397" y="814297"/>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9779" y="1438941"/>
          <a:ext cx="104397" cy="320151"/>
        </a:xfrm>
        <a:custGeom>
          <a:avLst/>
          <a:gdLst/>
          <a:ahLst/>
          <a:cxnLst/>
          <a:rect l="0" t="0" r="0" b="0"/>
          <a:pathLst>
            <a:path>
              <a:moveTo>
                <a:pt x="0" y="0"/>
              </a:moveTo>
              <a:lnTo>
                <a:pt x="0" y="320151"/>
              </a:lnTo>
              <a:lnTo>
                <a:pt x="104397" y="32015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48171" y="944795"/>
          <a:ext cx="1263205" cy="146155"/>
        </a:xfrm>
        <a:custGeom>
          <a:avLst/>
          <a:gdLst/>
          <a:ahLst/>
          <a:cxnLst/>
          <a:rect l="0" t="0" r="0" b="0"/>
          <a:pathLst>
            <a:path>
              <a:moveTo>
                <a:pt x="1263205" y="0"/>
              </a:moveTo>
              <a:lnTo>
                <a:pt x="1263205" y="73077"/>
              </a:lnTo>
              <a:lnTo>
                <a:pt x="0" y="73077"/>
              </a:lnTo>
              <a:lnTo>
                <a:pt x="0"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611376" y="450649"/>
          <a:ext cx="1661869" cy="146155"/>
        </a:xfrm>
        <a:custGeom>
          <a:avLst/>
          <a:gdLst/>
          <a:ahLst/>
          <a:cxnLst/>
          <a:rect l="0" t="0" r="0" b="0"/>
          <a:pathLst>
            <a:path>
              <a:moveTo>
                <a:pt x="1661869" y="0"/>
              </a:moveTo>
              <a:lnTo>
                <a:pt x="1661869" y="73077"/>
              </a:lnTo>
              <a:lnTo>
                <a:pt x="0" y="73077"/>
              </a:lnTo>
              <a:lnTo>
                <a:pt x="0"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769239" y="450649"/>
          <a:ext cx="2504006" cy="146155"/>
        </a:xfrm>
        <a:custGeom>
          <a:avLst/>
          <a:gdLst/>
          <a:ahLst/>
          <a:cxnLst/>
          <a:rect l="0" t="0" r="0" b="0"/>
          <a:pathLst>
            <a:path>
              <a:moveTo>
                <a:pt x="2504006" y="0"/>
              </a:moveTo>
              <a:lnTo>
                <a:pt x="2504006" y="73077"/>
              </a:lnTo>
              <a:lnTo>
                <a:pt x="0" y="73077"/>
              </a:lnTo>
              <a:lnTo>
                <a:pt x="0"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925255" y="102658"/>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925255" y="102658"/>
        <a:ext cx="695980" cy="347990"/>
      </dsp:txXfrm>
    </dsp:sp>
    <dsp:sp modelId="{DA27E8AA-4664-4452-B99F-02D387D89843}">
      <dsp:nvSpPr>
        <dsp:cNvPr id="0" name=""/>
        <dsp:cNvSpPr/>
      </dsp:nvSpPr>
      <dsp:spPr>
        <a:xfrm>
          <a:off x="421249" y="59680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421249" y="596805"/>
        <a:ext cx="695980" cy="347990"/>
      </dsp:txXfrm>
    </dsp:sp>
    <dsp:sp modelId="{C729120A-7417-4CB5-878D-0052AC10903B}">
      <dsp:nvSpPr>
        <dsp:cNvPr id="0" name=""/>
        <dsp:cNvSpPr/>
      </dsp:nvSpPr>
      <dsp:spPr>
        <a:xfrm>
          <a:off x="1263386" y="59680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263386" y="596805"/>
        <a:ext cx="695980" cy="347990"/>
      </dsp:txXfrm>
    </dsp:sp>
    <dsp:sp modelId="{BDC4F135-A83D-460E-B6E2-07970F4D6CCE}">
      <dsp:nvSpPr>
        <dsp:cNvPr id="0" name=""/>
        <dsp:cNvSpPr/>
      </dsp:nvSpPr>
      <dsp:spPr>
        <a:xfrm>
          <a:off x="181"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81" y="1090951"/>
        <a:ext cx="695980" cy="347990"/>
      </dsp:txXfrm>
    </dsp:sp>
    <dsp:sp modelId="{E34C01C1-B64C-446E-A456-D358A4F76570}">
      <dsp:nvSpPr>
        <dsp:cNvPr id="0" name=""/>
        <dsp:cNvSpPr/>
      </dsp:nvSpPr>
      <dsp:spPr>
        <a:xfrm>
          <a:off x="174176" y="1585097"/>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74176" y="1585097"/>
        <a:ext cx="695980" cy="347990"/>
      </dsp:txXfrm>
    </dsp:sp>
    <dsp:sp modelId="{874CDBB3-9F66-400D-9CF7-CD77F7DA982B}">
      <dsp:nvSpPr>
        <dsp:cNvPr id="0" name=""/>
        <dsp:cNvSpPr/>
      </dsp:nvSpPr>
      <dsp:spPr>
        <a:xfrm>
          <a:off x="174176" y="2079244"/>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74176" y="2079244"/>
        <a:ext cx="695980" cy="347990"/>
      </dsp:txXfrm>
    </dsp:sp>
    <dsp:sp modelId="{C4C62F72-5973-4FD1-911B-24CAB843C952}">
      <dsp:nvSpPr>
        <dsp:cNvPr id="0" name=""/>
        <dsp:cNvSpPr/>
      </dsp:nvSpPr>
      <dsp:spPr>
        <a:xfrm>
          <a:off x="174176" y="2573390"/>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74176" y="2573390"/>
        <a:ext cx="695980" cy="347990"/>
      </dsp:txXfrm>
    </dsp:sp>
    <dsp:sp modelId="{B2D02F8C-A948-49AB-B8C5-9BC58CC47508}">
      <dsp:nvSpPr>
        <dsp:cNvPr id="0" name=""/>
        <dsp:cNvSpPr/>
      </dsp:nvSpPr>
      <dsp:spPr>
        <a:xfrm>
          <a:off x="174176" y="3067536"/>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74176" y="3067536"/>
        <a:ext cx="695980" cy="347990"/>
      </dsp:txXfrm>
    </dsp:sp>
    <dsp:sp modelId="{53B3154D-97A2-4D17-B9E9-3DDBCDB53C83}">
      <dsp:nvSpPr>
        <dsp:cNvPr id="0" name=""/>
        <dsp:cNvSpPr/>
      </dsp:nvSpPr>
      <dsp:spPr>
        <a:xfrm>
          <a:off x="174176" y="3561683"/>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74176" y="3561683"/>
        <a:ext cx="695980" cy="347990"/>
      </dsp:txXfrm>
    </dsp:sp>
    <dsp:sp modelId="{9631BCF0-CE6C-4BF7-B07B-923F22B3080B}">
      <dsp:nvSpPr>
        <dsp:cNvPr id="0" name=""/>
        <dsp:cNvSpPr/>
      </dsp:nvSpPr>
      <dsp:spPr>
        <a:xfrm>
          <a:off x="174176" y="4055829"/>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74176" y="4055829"/>
        <a:ext cx="695980" cy="347990"/>
      </dsp:txXfrm>
    </dsp:sp>
    <dsp:sp modelId="{F1C53C61-919B-4BF8-A101-C75222B26213}">
      <dsp:nvSpPr>
        <dsp:cNvPr id="0" name=""/>
        <dsp:cNvSpPr/>
      </dsp:nvSpPr>
      <dsp:spPr>
        <a:xfrm>
          <a:off x="174176" y="454997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74176" y="4549975"/>
        <a:ext cx="695980" cy="347990"/>
      </dsp:txXfrm>
    </dsp:sp>
    <dsp:sp modelId="{186807CE-90CC-4BAC-84C0-5D67938A72B8}">
      <dsp:nvSpPr>
        <dsp:cNvPr id="0" name=""/>
        <dsp:cNvSpPr/>
      </dsp:nvSpPr>
      <dsp:spPr>
        <a:xfrm>
          <a:off x="842317"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842317" y="1090951"/>
        <a:ext cx="695980" cy="347990"/>
      </dsp:txXfrm>
    </dsp:sp>
    <dsp:sp modelId="{2925CA74-3B18-407C-8C51-C05F90ABDCFA}">
      <dsp:nvSpPr>
        <dsp:cNvPr id="0" name=""/>
        <dsp:cNvSpPr/>
      </dsp:nvSpPr>
      <dsp:spPr>
        <a:xfrm>
          <a:off x="1684454"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684454" y="1090951"/>
        <a:ext cx="695980" cy="347990"/>
      </dsp:txXfrm>
    </dsp:sp>
    <dsp:sp modelId="{505E50DA-28E7-4458-80AE-ECD406484970}">
      <dsp:nvSpPr>
        <dsp:cNvPr id="0" name=""/>
        <dsp:cNvSpPr/>
      </dsp:nvSpPr>
      <dsp:spPr>
        <a:xfrm>
          <a:off x="2526591"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526591" y="1090951"/>
        <a:ext cx="695980" cy="347990"/>
      </dsp:txXfrm>
    </dsp:sp>
    <dsp:sp modelId="{A3B12017-9F85-4526-961E-ADF109F0CED6}">
      <dsp:nvSpPr>
        <dsp:cNvPr id="0" name=""/>
        <dsp:cNvSpPr/>
      </dsp:nvSpPr>
      <dsp:spPr>
        <a:xfrm>
          <a:off x="4631933" y="59680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631933" y="596805"/>
        <a:ext cx="695980" cy="347990"/>
      </dsp:txXfrm>
    </dsp:sp>
    <dsp:sp modelId="{C347FF96-E2C3-4761-943F-CF3A6FAA74EC}">
      <dsp:nvSpPr>
        <dsp:cNvPr id="0" name=""/>
        <dsp:cNvSpPr/>
      </dsp:nvSpPr>
      <dsp:spPr>
        <a:xfrm>
          <a:off x="3368727"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368727" y="1090951"/>
        <a:ext cx="695980" cy="347990"/>
      </dsp:txXfrm>
    </dsp:sp>
    <dsp:sp modelId="{4D9991CA-3C31-4D13-856A-766235FFFDC6}">
      <dsp:nvSpPr>
        <dsp:cNvPr id="0" name=""/>
        <dsp:cNvSpPr/>
      </dsp:nvSpPr>
      <dsp:spPr>
        <a:xfrm>
          <a:off x="3542723" y="1585097"/>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s-PE" sz="800" b="1" kern="1200"/>
            <a:t>Gestión de Cambios y Configuración</a:t>
          </a:r>
          <a:endParaRPr lang="es-PE" sz="800" kern="1200"/>
        </a:p>
      </dsp:txBody>
      <dsp:txXfrm>
        <a:off x="3542723" y="1585097"/>
        <a:ext cx="695980" cy="347990"/>
      </dsp:txXfrm>
    </dsp:sp>
    <dsp:sp modelId="{51E321CF-5B7D-45D7-8FD9-5A6924BA192D}">
      <dsp:nvSpPr>
        <dsp:cNvPr id="0" name=""/>
        <dsp:cNvSpPr/>
      </dsp:nvSpPr>
      <dsp:spPr>
        <a:xfrm>
          <a:off x="3542723" y="2079244"/>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542723" y="2079244"/>
        <a:ext cx="695980" cy="347990"/>
      </dsp:txXfrm>
    </dsp:sp>
    <dsp:sp modelId="{83D7E81B-E5A4-408C-801D-CCC9732BA8A0}">
      <dsp:nvSpPr>
        <dsp:cNvPr id="0" name=""/>
        <dsp:cNvSpPr/>
      </dsp:nvSpPr>
      <dsp:spPr>
        <a:xfrm>
          <a:off x="3542723" y="2573390"/>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542723" y="2573390"/>
        <a:ext cx="695980" cy="347990"/>
      </dsp:txXfrm>
    </dsp:sp>
    <dsp:sp modelId="{54142FB1-8E3C-434C-B515-C1B114DFDBC8}">
      <dsp:nvSpPr>
        <dsp:cNvPr id="0" name=""/>
        <dsp:cNvSpPr/>
      </dsp:nvSpPr>
      <dsp:spPr>
        <a:xfrm>
          <a:off x="3542723" y="3067536"/>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542723" y="3067536"/>
        <a:ext cx="695980" cy="347990"/>
      </dsp:txXfrm>
    </dsp:sp>
    <dsp:sp modelId="{470528F7-81A6-421F-882F-197888845164}">
      <dsp:nvSpPr>
        <dsp:cNvPr id="0" name=""/>
        <dsp:cNvSpPr/>
      </dsp:nvSpPr>
      <dsp:spPr>
        <a:xfrm>
          <a:off x="3542723" y="3561683"/>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542723" y="3561683"/>
        <a:ext cx="695980" cy="347990"/>
      </dsp:txXfrm>
    </dsp:sp>
    <dsp:sp modelId="{7A70C74C-F938-43CB-86D2-1025605387BF}">
      <dsp:nvSpPr>
        <dsp:cNvPr id="0" name=""/>
        <dsp:cNvSpPr/>
      </dsp:nvSpPr>
      <dsp:spPr>
        <a:xfrm>
          <a:off x="3542723" y="4055829"/>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542723" y="4055829"/>
        <a:ext cx="695980" cy="347990"/>
      </dsp:txXfrm>
    </dsp:sp>
    <dsp:sp modelId="{3486197A-0613-4BC2-A315-810ED5BD6D59}">
      <dsp:nvSpPr>
        <dsp:cNvPr id="0" name=""/>
        <dsp:cNvSpPr/>
      </dsp:nvSpPr>
      <dsp:spPr>
        <a:xfrm>
          <a:off x="3542723" y="454997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542723" y="4549975"/>
        <a:ext cx="695980" cy="347990"/>
      </dsp:txXfrm>
    </dsp:sp>
    <dsp:sp modelId="{EAEAA6E2-54B7-438C-A80F-EE5463E0BAD9}">
      <dsp:nvSpPr>
        <dsp:cNvPr id="0" name=""/>
        <dsp:cNvSpPr/>
      </dsp:nvSpPr>
      <dsp:spPr>
        <a:xfrm>
          <a:off x="4210864"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4210864" y="1090951"/>
        <a:ext cx="695980" cy="347990"/>
      </dsp:txXfrm>
    </dsp:sp>
    <dsp:sp modelId="{4D075917-B263-44C9-B0C5-AA798667B18A}">
      <dsp:nvSpPr>
        <dsp:cNvPr id="0" name=""/>
        <dsp:cNvSpPr/>
      </dsp:nvSpPr>
      <dsp:spPr>
        <a:xfrm>
          <a:off x="5053001"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5053001" y="1090951"/>
        <a:ext cx="695980" cy="347990"/>
      </dsp:txXfrm>
    </dsp:sp>
    <dsp:sp modelId="{16C6FA17-FAE4-4F2E-8B99-7CCE35BFA7B2}">
      <dsp:nvSpPr>
        <dsp:cNvPr id="0" name=""/>
        <dsp:cNvSpPr/>
      </dsp:nvSpPr>
      <dsp:spPr>
        <a:xfrm>
          <a:off x="5895138"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895138" y="1090951"/>
        <a:ext cx="695980" cy="347990"/>
      </dsp:txXfrm>
    </dsp:sp>
    <dsp:sp modelId="{0E1E4937-E9E9-4458-97AD-6339502F6152}">
      <dsp:nvSpPr>
        <dsp:cNvPr id="0" name=""/>
        <dsp:cNvSpPr/>
      </dsp:nvSpPr>
      <dsp:spPr>
        <a:xfrm>
          <a:off x="5474069" y="59680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5474069" y="596805"/>
        <a:ext cx="695980" cy="34799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TotalTime>
  <Pages>23</Pages>
  <Words>3492</Words>
  <Characters>19208</Characters>
  <Application>Microsoft Office Word</Application>
  <DocSecurity>0</DocSecurity>
  <Lines>160</Lines>
  <Paragraphs>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Franco</cp:lastModifiedBy>
  <cp:revision>214</cp:revision>
  <dcterms:created xsi:type="dcterms:W3CDTF">2018-09-16T19:03:00Z</dcterms:created>
  <dcterms:modified xsi:type="dcterms:W3CDTF">2018-10-21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